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7F28A" w14:textId="011C562E" w:rsidR="00F36ED2" w:rsidRDefault="00F36ED2" w:rsidP="004748B2">
      <w:pPr>
        <w:jc w:val="center"/>
        <w:rPr>
          <w:rFonts w:ascii="Aptos" w:hAnsi="Aptos"/>
          <w:b/>
          <w:sz w:val="28"/>
          <w:szCs w:val="28"/>
        </w:rPr>
      </w:pPr>
    </w:p>
    <w:p w14:paraId="495AE9EA" w14:textId="225ECF00" w:rsidR="004748B2" w:rsidRPr="00F36ED2" w:rsidRDefault="004748B2" w:rsidP="004748B2">
      <w:pPr>
        <w:jc w:val="center"/>
        <w:rPr>
          <w:rFonts w:ascii="Aptos" w:hAnsi="Aptos"/>
          <w:b/>
          <w:sz w:val="28"/>
          <w:szCs w:val="28"/>
        </w:rPr>
      </w:pPr>
      <w:r w:rsidRPr="00F36ED2">
        <w:rPr>
          <w:rFonts w:ascii="Aptos" w:hAnsi="Aptos"/>
          <w:b/>
          <w:sz w:val="28"/>
          <w:szCs w:val="28"/>
        </w:rPr>
        <w:t>MINUTES    Jefferson High School Dist. 1</w:t>
      </w:r>
      <w:r w:rsidR="00C65931" w:rsidRPr="00F36ED2">
        <w:rPr>
          <w:rFonts w:ascii="Aptos" w:hAnsi="Aptos"/>
          <w:b/>
          <w:sz w:val="28"/>
          <w:szCs w:val="28"/>
        </w:rPr>
        <w:t xml:space="preserve"> Board of Trustees</w:t>
      </w:r>
    </w:p>
    <w:p w14:paraId="3602EECB" w14:textId="792E3192" w:rsidR="00C65931" w:rsidRPr="00DA1454" w:rsidRDefault="00DA1454" w:rsidP="004748B2">
      <w:pPr>
        <w:jc w:val="center"/>
        <w:rPr>
          <w:rFonts w:ascii="Aptos" w:hAnsi="Aptos"/>
          <w:bCs/>
        </w:rPr>
      </w:pPr>
      <w:r>
        <w:rPr>
          <w:rFonts w:ascii="Aptos" w:hAnsi="Aptos"/>
          <w:bCs/>
        </w:rPr>
        <w:t xml:space="preserve">JHS </w:t>
      </w:r>
      <w:r w:rsidR="00EC05E9">
        <w:rPr>
          <w:rFonts w:ascii="Aptos" w:hAnsi="Aptos"/>
          <w:bCs/>
        </w:rPr>
        <w:t>Former library/Room 117</w:t>
      </w:r>
    </w:p>
    <w:p w14:paraId="3FCCA4FA" w14:textId="62388C68" w:rsidR="004748B2" w:rsidRPr="00F36ED2" w:rsidRDefault="007E3146" w:rsidP="00597AA1">
      <w:pPr>
        <w:rPr>
          <w:rFonts w:ascii="Aptos" w:hAnsi="Aptos"/>
        </w:rPr>
      </w:pPr>
      <w:r>
        <w:rPr>
          <w:rFonts w:ascii="Aptos" w:hAnsi="Aptos"/>
        </w:rPr>
        <w:t>November 18</w:t>
      </w:r>
      <w:r w:rsidR="008B404C">
        <w:rPr>
          <w:rFonts w:ascii="Aptos" w:hAnsi="Aptos"/>
        </w:rPr>
        <w:t xml:space="preserve">, </w:t>
      </w:r>
      <w:proofErr w:type="gramStart"/>
      <w:r w:rsidR="008B404C">
        <w:rPr>
          <w:rFonts w:ascii="Aptos" w:hAnsi="Aptos"/>
        </w:rPr>
        <w:t>2025</w:t>
      </w:r>
      <w:proofErr w:type="gramEnd"/>
      <w:r w:rsidR="004748B2" w:rsidRPr="00F36ED2">
        <w:rPr>
          <w:rFonts w:ascii="Aptos" w:hAnsi="Aptos"/>
        </w:rPr>
        <w:tab/>
      </w:r>
      <w:r w:rsidR="004748B2" w:rsidRPr="00F36ED2">
        <w:rPr>
          <w:rFonts w:ascii="Aptos" w:hAnsi="Aptos"/>
        </w:rPr>
        <w:tab/>
      </w:r>
      <w:r w:rsidR="004748B2" w:rsidRPr="00F36ED2">
        <w:rPr>
          <w:rFonts w:ascii="Aptos" w:hAnsi="Aptos"/>
        </w:rPr>
        <w:tab/>
        <w:t xml:space="preserve">            </w:t>
      </w:r>
      <w:r w:rsidR="00C65931" w:rsidRPr="00F36ED2">
        <w:rPr>
          <w:rFonts w:ascii="Aptos" w:hAnsi="Aptos"/>
        </w:rPr>
        <w:t xml:space="preserve">     </w:t>
      </w:r>
      <w:r w:rsidR="004748B2" w:rsidRPr="00F36ED2">
        <w:rPr>
          <w:rFonts w:ascii="Aptos" w:hAnsi="Aptos"/>
        </w:rPr>
        <w:t xml:space="preserve"> </w:t>
      </w:r>
      <w:r w:rsidR="00311917" w:rsidRPr="00F36ED2">
        <w:rPr>
          <w:rFonts w:ascii="Aptos" w:hAnsi="Aptos"/>
        </w:rPr>
        <w:t xml:space="preserve"> </w:t>
      </w:r>
      <w:r w:rsidR="001A6719">
        <w:rPr>
          <w:rFonts w:ascii="Aptos" w:hAnsi="Aptos"/>
        </w:rPr>
        <w:t xml:space="preserve"> </w:t>
      </w:r>
      <w:r w:rsidR="00311917" w:rsidRPr="00F36ED2">
        <w:rPr>
          <w:rFonts w:ascii="Aptos" w:hAnsi="Aptos"/>
        </w:rPr>
        <w:t xml:space="preserve">    </w:t>
      </w:r>
      <w:r w:rsidR="00D6735E" w:rsidRPr="00F36ED2">
        <w:rPr>
          <w:rFonts w:ascii="Aptos" w:hAnsi="Aptos"/>
        </w:rPr>
        <w:tab/>
      </w:r>
      <w:r w:rsidR="004748B2" w:rsidRPr="00F36ED2">
        <w:rPr>
          <w:rFonts w:ascii="Aptos" w:hAnsi="Aptos"/>
        </w:rPr>
        <w:t xml:space="preserve"> </w:t>
      </w:r>
      <w:r w:rsidR="00AC3767" w:rsidRPr="00F36ED2">
        <w:rPr>
          <w:rFonts w:ascii="Aptos" w:hAnsi="Aptos"/>
        </w:rPr>
        <w:t xml:space="preserve"> </w:t>
      </w:r>
      <w:r w:rsidR="0076039F" w:rsidRPr="00F36ED2">
        <w:rPr>
          <w:rFonts w:ascii="Aptos" w:hAnsi="Aptos"/>
        </w:rPr>
        <w:t xml:space="preserve">    </w:t>
      </w:r>
      <w:r w:rsidR="00FB2327" w:rsidRPr="00F36ED2">
        <w:rPr>
          <w:rFonts w:ascii="Aptos" w:hAnsi="Aptos"/>
        </w:rPr>
        <w:t xml:space="preserve">                  </w:t>
      </w:r>
      <w:r w:rsidR="0076039F" w:rsidRPr="00F36ED2">
        <w:rPr>
          <w:rFonts w:ascii="Aptos" w:hAnsi="Aptos"/>
        </w:rPr>
        <w:t xml:space="preserve"> </w:t>
      </w:r>
      <w:r w:rsidR="001A6719">
        <w:rPr>
          <w:rFonts w:ascii="Aptos" w:hAnsi="Aptos"/>
        </w:rPr>
        <w:t xml:space="preserve">   </w:t>
      </w:r>
      <w:r w:rsidR="008B6247">
        <w:rPr>
          <w:rFonts w:ascii="Aptos" w:hAnsi="Aptos"/>
        </w:rPr>
        <w:t xml:space="preserve">               </w:t>
      </w:r>
      <w:r w:rsidR="001A6719">
        <w:rPr>
          <w:rFonts w:ascii="Aptos" w:hAnsi="Aptos"/>
        </w:rPr>
        <w:t xml:space="preserve">   </w:t>
      </w:r>
      <w:r w:rsidR="000B49E1">
        <w:rPr>
          <w:rFonts w:ascii="Aptos" w:hAnsi="Aptos"/>
        </w:rPr>
        <w:tab/>
      </w:r>
      <w:r w:rsidR="001A6719">
        <w:rPr>
          <w:rFonts w:ascii="Aptos" w:hAnsi="Aptos"/>
        </w:rPr>
        <w:t xml:space="preserve"> </w:t>
      </w:r>
      <w:r w:rsidR="0076039F" w:rsidRPr="00F36ED2">
        <w:rPr>
          <w:rFonts w:ascii="Aptos" w:hAnsi="Aptos"/>
        </w:rPr>
        <w:t xml:space="preserve"> </w:t>
      </w:r>
      <w:r w:rsidR="008B404C">
        <w:rPr>
          <w:rFonts w:ascii="Aptos" w:hAnsi="Aptos"/>
        </w:rPr>
        <w:t xml:space="preserve">                </w:t>
      </w:r>
      <w:r w:rsidR="0076039F" w:rsidRPr="00F36ED2">
        <w:rPr>
          <w:rFonts w:ascii="Aptos" w:hAnsi="Aptos"/>
        </w:rPr>
        <w:t xml:space="preserve"> </w:t>
      </w:r>
      <w:r w:rsidR="004748B2" w:rsidRPr="00F36ED2">
        <w:rPr>
          <w:rFonts w:ascii="Aptos" w:hAnsi="Aptos"/>
        </w:rPr>
        <w:t>Regular</w:t>
      </w:r>
      <w:r w:rsidR="00C65931" w:rsidRPr="00F36ED2">
        <w:rPr>
          <w:rFonts w:ascii="Aptos" w:hAnsi="Aptos"/>
        </w:rPr>
        <w:t xml:space="preserve"> </w:t>
      </w:r>
      <w:r w:rsidR="004748B2" w:rsidRPr="00F36ED2">
        <w:rPr>
          <w:rFonts w:ascii="Aptos" w:hAnsi="Aptos"/>
        </w:rPr>
        <w:t>Meeting</w:t>
      </w:r>
      <w:r w:rsidR="004748B2" w:rsidRPr="00F36ED2">
        <w:rPr>
          <w:rFonts w:ascii="Aptos" w:hAnsi="Aptos"/>
        </w:rPr>
        <w:tab/>
      </w:r>
    </w:p>
    <w:p w14:paraId="7FDF7D15" w14:textId="77777777" w:rsidR="00457507" w:rsidRPr="00F36ED2" w:rsidRDefault="00457507" w:rsidP="00351C63">
      <w:pPr>
        <w:rPr>
          <w:rFonts w:ascii="Aptos" w:hAnsi="Aptos"/>
          <w:b/>
          <w:bCs/>
          <w:sz w:val="22"/>
          <w:szCs w:val="22"/>
        </w:rPr>
      </w:pPr>
    </w:p>
    <w:p w14:paraId="1E4A94B1" w14:textId="35F83C76" w:rsidR="00850550" w:rsidRDefault="004748B2" w:rsidP="00EC1F69">
      <w:pPr>
        <w:rPr>
          <w:rFonts w:ascii="Aptos" w:hAnsi="Aptos"/>
          <w:sz w:val="22"/>
          <w:szCs w:val="22"/>
        </w:rPr>
      </w:pPr>
      <w:bookmarkStart w:id="0" w:name="_Hlk167269073"/>
      <w:r w:rsidRPr="00F36ED2">
        <w:rPr>
          <w:rFonts w:ascii="Aptos" w:hAnsi="Aptos"/>
          <w:b/>
          <w:bCs/>
          <w:sz w:val="22"/>
          <w:szCs w:val="22"/>
        </w:rPr>
        <w:t>Board members present</w:t>
      </w:r>
      <w:r w:rsidR="00E77A73" w:rsidRPr="00F36ED2">
        <w:rPr>
          <w:rFonts w:ascii="Aptos" w:hAnsi="Aptos"/>
          <w:b/>
          <w:bCs/>
          <w:sz w:val="22"/>
          <w:szCs w:val="22"/>
        </w:rPr>
        <w:t xml:space="preserve"> i</w:t>
      </w:r>
      <w:r w:rsidRPr="00F36ED2">
        <w:rPr>
          <w:rFonts w:ascii="Aptos" w:hAnsi="Aptos"/>
          <w:b/>
          <w:bCs/>
          <w:sz w:val="22"/>
          <w:szCs w:val="22"/>
        </w:rPr>
        <w:t>n-person</w:t>
      </w:r>
      <w:r w:rsidRPr="00F36ED2">
        <w:rPr>
          <w:rFonts w:ascii="Aptos" w:hAnsi="Aptos"/>
          <w:sz w:val="22"/>
          <w:szCs w:val="22"/>
        </w:rPr>
        <w:t xml:space="preserve">:   </w:t>
      </w:r>
      <w:r w:rsidR="00FB2327" w:rsidRPr="00F36ED2">
        <w:rPr>
          <w:rFonts w:ascii="Aptos" w:hAnsi="Aptos"/>
          <w:sz w:val="22"/>
          <w:szCs w:val="22"/>
        </w:rPr>
        <w:t xml:space="preserve">Camilla Robson, </w:t>
      </w:r>
      <w:r w:rsidR="006E6B7A" w:rsidRPr="00F36ED2">
        <w:rPr>
          <w:rFonts w:ascii="Aptos" w:hAnsi="Aptos"/>
          <w:sz w:val="22"/>
          <w:szCs w:val="22"/>
        </w:rPr>
        <w:t>Erika Morris</w:t>
      </w:r>
      <w:r w:rsidR="000F45B3">
        <w:rPr>
          <w:rFonts w:ascii="Aptos" w:hAnsi="Aptos"/>
          <w:sz w:val="22"/>
          <w:szCs w:val="22"/>
        </w:rPr>
        <w:t>,</w:t>
      </w:r>
      <w:r w:rsidR="001A6719" w:rsidRPr="001A6719">
        <w:rPr>
          <w:rFonts w:ascii="Aptos" w:hAnsi="Aptos"/>
          <w:sz w:val="22"/>
          <w:szCs w:val="22"/>
        </w:rPr>
        <w:t xml:space="preserve"> </w:t>
      </w:r>
      <w:r w:rsidR="00934940">
        <w:rPr>
          <w:rFonts w:ascii="Aptos" w:hAnsi="Aptos"/>
          <w:sz w:val="22"/>
          <w:szCs w:val="22"/>
        </w:rPr>
        <w:t xml:space="preserve">Clint </w:t>
      </w:r>
      <w:r w:rsidR="002E62A9">
        <w:rPr>
          <w:rFonts w:ascii="Aptos" w:hAnsi="Aptos"/>
          <w:sz w:val="22"/>
          <w:szCs w:val="22"/>
        </w:rPr>
        <w:t>Rieder</w:t>
      </w:r>
      <w:r w:rsidR="002E62A9" w:rsidRPr="00F36ED2">
        <w:rPr>
          <w:rFonts w:ascii="Aptos" w:hAnsi="Aptos"/>
          <w:sz w:val="22"/>
          <w:szCs w:val="22"/>
        </w:rPr>
        <w:t>,</w:t>
      </w:r>
      <w:r w:rsidR="00934940" w:rsidRPr="00F36ED2">
        <w:rPr>
          <w:rFonts w:ascii="Aptos" w:hAnsi="Aptos"/>
          <w:sz w:val="22"/>
          <w:szCs w:val="22"/>
        </w:rPr>
        <w:t xml:space="preserve"> </w:t>
      </w:r>
      <w:r w:rsidR="0085016E" w:rsidRPr="00F36ED2">
        <w:rPr>
          <w:rFonts w:ascii="Aptos" w:hAnsi="Aptos"/>
          <w:sz w:val="22"/>
          <w:szCs w:val="22"/>
        </w:rPr>
        <w:t>Lyndsey Graha</w:t>
      </w:r>
      <w:r w:rsidR="0085016E">
        <w:rPr>
          <w:rFonts w:ascii="Aptos" w:hAnsi="Aptos"/>
          <w:sz w:val="22"/>
          <w:szCs w:val="22"/>
        </w:rPr>
        <w:t>m,</w:t>
      </w:r>
    </w:p>
    <w:p w14:paraId="1FD9B8F5" w14:textId="131A5D17" w:rsidR="00BE66F0" w:rsidRPr="00F36ED2" w:rsidRDefault="00421D34" w:rsidP="00850550">
      <w:pPr>
        <w:ind w:left="2880" w:firstLine="72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Justin Willcut</w:t>
      </w:r>
      <w:r w:rsidR="00FC255A">
        <w:rPr>
          <w:rFonts w:ascii="Aptos" w:hAnsi="Aptos"/>
          <w:sz w:val="22"/>
          <w:szCs w:val="22"/>
        </w:rPr>
        <w:t>, Jane Erickson</w:t>
      </w:r>
      <w:r w:rsidR="001543A9">
        <w:rPr>
          <w:rFonts w:ascii="Aptos" w:hAnsi="Aptos"/>
          <w:sz w:val="22"/>
          <w:szCs w:val="22"/>
        </w:rPr>
        <w:t>, Larry Rasch</w:t>
      </w:r>
      <w:r w:rsidR="00A86EC6">
        <w:rPr>
          <w:rFonts w:ascii="Aptos" w:hAnsi="Aptos"/>
          <w:sz w:val="22"/>
          <w:szCs w:val="22"/>
        </w:rPr>
        <w:t xml:space="preserve"> </w:t>
      </w:r>
    </w:p>
    <w:bookmarkEnd w:id="0"/>
    <w:p w14:paraId="761957EC" w14:textId="59C5096C" w:rsidR="00922C11" w:rsidRPr="00F36ED2" w:rsidRDefault="00EB0093" w:rsidP="004748B2">
      <w:pPr>
        <w:rPr>
          <w:rFonts w:ascii="Aptos" w:hAnsi="Aptos"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 xml:space="preserve">Board members absent:  </w:t>
      </w:r>
      <w:r w:rsidR="00934940">
        <w:rPr>
          <w:rFonts w:ascii="Aptos" w:hAnsi="Aptos"/>
          <w:b/>
          <w:bCs/>
          <w:sz w:val="22"/>
          <w:szCs w:val="22"/>
        </w:rPr>
        <w:t xml:space="preserve"> </w:t>
      </w:r>
    </w:p>
    <w:p w14:paraId="4689F042" w14:textId="49FA053D" w:rsidR="004748B2" w:rsidRPr="00F36ED2" w:rsidRDefault="004748B2" w:rsidP="00AC5553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bCs/>
          <w:sz w:val="22"/>
          <w:szCs w:val="22"/>
        </w:rPr>
        <w:t>Administrators</w:t>
      </w:r>
      <w:r w:rsidR="004025A3" w:rsidRPr="00F36ED2">
        <w:rPr>
          <w:rFonts w:ascii="Aptos" w:hAnsi="Aptos"/>
          <w:b/>
          <w:bCs/>
          <w:sz w:val="22"/>
          <w:szCs w:val="22"/>
        </w:rPr>
        <w:t>/clerk</w:t>
      </w:r>
      <w:r w:rsidRPr="00F36ED2">
        <w:rPr>
          <w:rFonts w:ascii="Aptos" w:hAnsi="Aptos"/>
          <w:b/>
          <w:bCs/>
          <w:sz w:val="22"/>
          <w:szCs w:val="22"/>
        </w:rPr>
        <w:t xml:space="preserve"> present</w:t>
      </w:r>
      <w:r w:rsidRPr="00F36ED2">
        <w:rPr>
          <w:rFonts w:ascii="Aptos" w:hAnsi="Aptos"/>
          <w:sz w:val="22"/>
          <w:szCs w:val="22"/>
        </w:rPr>
        <w:t xml:space="preserve">:  </w:t>
      </w:r>
      <w:r w:rsidR="0082646E">
        <w:rPr>
          <w:rFonts w:ascii="Aptos" w:hAnsi="Aptos"/>
          <w:sz w:val="22"/>
          <w:szCs w:val="22"/>
        </w:rPr>
        <w:t xml:space="preserve"> </w:t>
      </w:r>
      <w:r w:rsidR="002B6698" w:rsidRPr="00F36ED2">
        <w:rPr>
          <w:rFonts w:ascii="Aptos" w:hAnsi="Aptos"/>
          <w:sz w:val="22"/>
          <w:szCs w:val="22"/>
        </w:rPr>
        <w:t>Erik Wilkerson</w:t>
      </w:r>
      <w:r w:rsidR="00AD0989" w:rsidRPr="00F36ED2">
        <w:rPr>
          <w:rFonts w:ascii="Aptos" w:hAnsi="Aptos"/>
          <w:sz w:val="22"/>
          <w:szCs w:val="22"/>
        </w:rPr>
        <w:t>-</w:t>
      </w:r>
      <w:r w:rsidRPr="00F36ED2">
        <w:rPr>
          <w:rFonts w:ascii="Aptos" w:hAnsi="Aptos"/>
          <w:sz w:val="22"/>
          <w:szCs w:val="22"/>
        </w:rPr>
        <w:t>Superintendent</w:t>
      </w:r>
      <w:r w:rsidR="00D82F4A" w:rsidRPr="00F36ED2">
        <w:rPr>
          <w:rFonts w:ascii="Aptos" w:hAnsi="Aptos"/>
          <w:sz w:val="22"/>
          <w:szCs w:val="22"/>
        </w:rPr>
        <w:t>, Mike Moodry</w:t>
      </w:r>
      <w:r w:rsidR="00D94F48" w:rsidRPr="00F36ED2">
        <w:rPr>
          <w:rFonts w:ascii="Aptos" w:hAnsi="Aptos"/>
          <w:sz w:val="22"/>
          <w:szCs w:val="22"/>
        </w:rPr>
        <w:t>-</w:t>
      </w:r>
      <w:r w:rsidR="00D82F4A" w:rsidRPr="00F36ED2">
        <w:rPr>
          <w:rFonts w:ascii="Aptos" w:hAnsi="Aptos"/>
          <w:sz w:val="22"/>
          <w:szCs w:val="22"/>
        </w:rPr>
        <w:t>Principal</w:t>
      </w:r>
      <w:r w:rsidR="00390F4D">
        <w:rPr>
          <w:rFonts w:ascii="Aptos" w:hAnsi="Aptos"/>
          <w:sz w:val="22"/>
          <w:szCs w:val="22"/>
        </w:rPr>
        <w:t>, Lorie Carey, Business Manager</w:t>
      </w:r>
    </w:p>
    <w:p w14:paraId="590F021E" w14:textId="02095E09" w:rsidR="00C76694" w:rsidRPr="00F36ED2" w:rsidRDefault="004748B2" w:rsidP="00D82F4A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bCs/>
          <w:i/>
          <w:iCs/>
          <w:sz w:val="22"/>
          <w:szCs w:val="22"/>
        </w:rPr>
        <w:t xml:space="preserve">Staff </w:t>
      </w:r>
      <w:r w:rsidR="00103D78" w:rsidRPr="00F36ED2">
        <w:rPr>
          <w:rFonts w:ascii="Aptos" w:hAnsi="Aptos"/>
          <w:b/>
          <w:bCs/>
          <w:sz w:val="22"/>
          <w:szCs w:val="22"/>
        </w:rPr>
        <w:t xml:space="preserve">and Visitors </w:t>
      </w:r>
      <w:r w:rsidRPr="00F36ED2">
        <w:rPr>
          <w:rFonts w:ascii="Aptos" w:hAnsi="Aptos"/>
          <w:b/>
          <w:bCs/>
          <w:sz w:val="22"/>
          <w:szCs w:val="22"/>
        </w:rPr>
        <w:t>Present</w:t>
      </w:r>
      <w:r w:rsidR="00654A5A" w:rsidRPr="00F36ED2">
        <w:rPr>
          <w:rFonts w:ascii="Aptos" w:hAnsi="Aptos"/>
          <w:b/>
          <w:bCs/>
          <w:sz w:val="22"/>
          <w:szCs w:val="22"/>
        </w:rPr>
        <w:t>:</w:t>
      </w:r>
      <w:r w:rsidR="00C76694" w:rsidRPr="00F36ED2">
        <w:rPr>
          <w:rFonts w:ascii="Aptos" w:hAnsi="Aptos"/>
          <w:b/>
          <w:bCs/>
          <w:sz w:val="22"/>
          <w:szCs w:val="22"/>
        </w:rPr>
        <w:t xml:space="preserve">  </w:t>
      </w:r>
      <w:r w:rsidR="00EC1F69" w:rsidRPr="00F36ED2">
        <w:rPr>
          <w:rFonts w:ascii="Aptos" w:hAnsi="Aptos"/>
          <w:i/>
          <w:iCs/>
          <w:sz w:val="22"/>
          <w:szCs w:val="22"/>
        </w:rPr>
        <w:t xml:space="preserve"> </w:t>
      </w:r>
      <w:r w:rsidR="00213E10" w:rsidRPr="00F36ED2">
        <w:rPr>
          <w:rFonts w:ascii="Aptos" w:hAnsi="Aptos"/>
          <w:sz w:val="22"/>
          <w:szCs w:val="22"/>
        </w:rPr>
        <w:t xml:space="preserve"> </w:t>
      </w:r>
      <w:r w:rsidR="00FC255A" w:rsidRPr="00DF098F">
        <w:rPr>
          <w:rFonts w:ascii="Aptos" w:hAnsi="Aptos"/>
          <w:i/>
          <w:iCs/>
          <w:sz w:val="22"/>
          <w:szCs w:val="22"/>
        </w:rPr>
        <w:t>Sarah Layng (AD)</w:t>
      </w:r>
      <w:r w:rsidR="00D65883">
        <w:rPr>
          <w:rFonts w:ascii="Aptos" w:hAnsi="Aptos"/>
          <w:sz w:val="22"/>
          <w:szCs w:val="22"/>
        </w:rPr>
        <w:t>,</w:t>
      </w:r>
      <w:r w:rsidR="00D65883">
        <w:rPr>
          <w:rFonts w:ascii="Aptos" w:hAnsi="Aptos"/>
          <w:i/>
          <w:iCs/>
          <w:sz w:val="22"/>
          <w:szCs w:val="22"/>
        </w:rPr>
        <w:t xml:space="preserve"> Dan Sturdevant</w:t>
      </w:r>
      <w:r w:rsidR="00FF47E7">
        <w:rPr>
          <w:rFonts w:ascii="Aptos" w:hAnsi="Aptos"/>
          <w:i/>
          <w:iCs/>
          <w:sz w:val="22"/>
          <w:szCs w:val="22"/>
        </w:rPr>
        <w:t xml:space="preserve">, </w:t>
      </w:r>
      <w:r w:rsidR="004A5183">
        <w:rPr>
          <w:rFonts w:ascii="Aptos" w:hAnsi="Aptos"/>
          <w:i/>
          <w:iCs/>
          <w:sz w:val="22"/>
          <w:szCs w:val="22"/>
        </w:rPr>
        <w:t>Clint Layng</w:t>
      </w:r>
      <w:r w:rsidR="00FC255A">
        <w:rPr>
          <w:rFonts w:ascii="Aptos" w:hAnsi="Aptos"/>
          <w:sz w:val="22"/>
          <w:szCs w:val="22"/>
        </w:rPr>
        <w:t xml:space="preserve">, </w:t>
      </w:r>
      <w:r w:rsidR="00B23C8F">
        <w:rPr>
          <w:rFonts w:ascii="Aptos" w:hAnsi="Aptos"/>
          <w:sz w:val="22"/>
          <w:szCs w:val="22"/>
        </w:rPr>
        <w:t>Megan Dawson,</w:t>
      </w:r>
      <w:r w:rsidR="0085016E">
        <w:rPr>
          <w:rFonts w:ascii="Aptos" w:hAnsi="Aptos"/>
          <w:sz w:val="22"/>
          <w:szCs w:val="22"/>
        </w:rPr>
        <w:t xml:space="preserve">   </w:t>
      </w:r>
    </w:p>
    <w:p w14:paraId="6523BC5E" w14:textId="47A02426" w:rsidR="008C3361" w:rsidRPr="00F36ED2" w:rsidRDefault="008C3361" w:rsidP="00311917">
      <w:pPr>
        <w:rPr>
          <w:rFonts w:ascii="Aptos" w:hAnsi="Aptos"/>
          <w:i/>
          <w:sz w:val="22"/>
          <w:szCs w:val="22"/>
        </w:rPr>
      </w:pPr>
    </w:p>
    <w:p w14:paraId="255AB3D4" w14:textId="664D90FC" w:rsidR="00553BE5" w:rsidRPr="00F36ED2" w:rsidRDefault="00553BE5" w:rsidP="0076039F">
      <w:pPr>
        <w:numPr>
          <w:ilvl w:val="0"/>
          <w:numId w:val="2"/>
        </w:numPr>
        <w:rPr>
          <w:rFonts w:ascii="Aptos" w:hAnsi="Aptos"/>
          <w:iCs/>
          <w:sz w:val="22"/>
          <w:szCs w:val="22"/>
        </w:rPr>
      </w:pPr>
      <w:r w:rsidRPr="00F36ED2">
        <w:rPr>
          <w:rFonts w:ascii="Aptos" w:hAnsi="Aptos"/>
          <w:b/>
          <w:bCs/>
          <w:i/>
          <w:sz w:val="22"/>
          <w:szCs w:val="22"/>
        </w:rPr>
        <w:t>Call to Order</w:t>
      </w:r>
      <w:r w:rsidRPr="00F36ED2">
        <w:rPr>
          <w:rFonts w:ascii="Aptos" w:hAnsi="Aptos"/>
          <w:i/>
          <w:sz w:val="22"/>
          <w:szCs w:val="22"/>
        </w:rPr>
        <w:t xml:space="preserve">   </w:t>
      </w:r>
      <w:r w:rsidRPr="00F36ED2">
        <w:rPr>
          <w:rFonts w:ascii="Aptos" w:hAnsi="Aptos"/>
          <w:iCs/>
          <w:sz w:val="22"/>
          <w:szCs w:val="22"/>
        </w:rPr>
        <w:t xml:space="preserve">The meeting was called to order by </w:t>
      </w:r>
      <w:r w:rsidR="004049D7" w:rsidRPr="00F36ED2">
        <w:rPr>
          <w:rFonts w:ascii="Aptos" w:hAnsi="Aptos"/>
          <w:iCs/>
          <w:sz w:val="22"/>
          <w:szCs w:val="22"/>
        </w:rPr>
        <w:t xml:space="preserve">Ms. </w:t>
      </w:r>
      <w:r w:rsidR="001D5C16" w:rsidRPr="00F36ED2">
        <w:rPr>
          <w:rFonts w:ascii="Aptos" w:hAnsi="Aptos"/>
          <w:iCs/>
          <w:sz w:val="22"/>
          <w:szCs w:val="22"/>
        </w:rPr>
        <w:t xml:space="preserve">Robson </w:t>
      </w:r>
      <w:r w:rsidR="0051544A" w:rsidRPr="00F36ED2">
        <w:rPr>
          <w:rFonts w:ascii="Aptos" w:hAnsi="Aptos"/>
          <w:iCs/>
          <w:sz w:val="22"/>
          <w:szCs w:val="22"/>
        </w:rPr>
        <w:t>-</w:t>
      </w:r>
      <w:r w:rsidR="001D5C16" w:rsidRPr="00F36ED2">
        <w:rPr>
          <w:rFonts w:ascii="Aptos" w:hAnsi="Aptos"/>
          <w:iCs/>
          <w:sz w:val="22"/>
          <w:szCs w:val="22"/>
        </w:rPr>
        <w:t xml:space="preserve"> </w:t>
      </w:r>
      <w:r w:rsidRPr="00F36ED2">
        <w:rPr>
          <w:rFonts w:ascii="Aptos" w:hAnsi="Aptos"/>
          <w:iCs/>
          <w:sz w:val="22"/>
          <w:szCs w:val="22"/>
        </w:rPr>
        <w:t>chair</w:t>
      </w:r>
      <w:r w:rsidR="00616841" w:rsidRPr="00F36ED2">
        <w:rPr>
          <w:rFonts w:ascii="Aptos" w:hAnsi="Aptos"/>
          <w:iCs/>
          <w:sz w:val="22"/>
          <w:szCs w:val="22"/>
        </w:rPr>
        <w:t>,</w:t>
      </w:r>
      <w:r w:rsidRPr="00F36ED2">
        <w:rPr>
          <w:rFonts w:ascii="Aptos" w:hAnsi="Aptos"/>
          <w:iCs/>
          <w:sz w:val="22"/>
          <w:szCs w:val="22"/>
        </w:rPr>
        <w:t xml:space="preserve"> at</w:t>
      </w:r>
      <w:r w:rsidR="0067024B" w:rsidRPr="00F36ED2">
        <w:rPr>
          <w:rFonts w:ascii="Aptos" w:hAnsi="Aptos"/>
          <w:iCs/>
          <w:sz w:val="22"/>
          <w:szCs w:val="22"/>
        </w:rPr>
        <w:t xml:space="preserve"> </w:t>
      </w:r>
      <w:r w:rsidR="00390F4D">
        <w:rPr>
          <w:rFonts w:ascii="Aptos" w:hAnsi="Aptos"/>
          <w:iCs/>
          <w:sz w:val="22"/>
          <w:szCs w:val="22"/>
        </w:rPr>
        <w:t>5</w:t>
      </w:r>
      <w:r w:rsidR="00080321" w:rsidRPr="00F36ED2">
        <w:rPr>
          <w:rFonts w:ascii="Aptos" w:hAnsi="Aptos"/>
          <w:iCs/>
          <w:sz w:val="22"/>
          <w:szCs w:val="22"/>
        </w:rPr>
        <w:t>:3</w:t>
      </w:r>
      <w:r w:rsidR="0051544A" w:rsidRPr="00F36ED2">
        <w:rPr>
          <w:rFonts w:ascii="Aptos" w:hAnsi="Aptos"/>
          <w:iCs/>
          <w:sz w:val="22"/>
          <w:szCs w:val="22"/>
        </w:rPr>
        <w:t>0</w:t>
      </w:r>
      <w:r w:rsidR="00080321" w:rsidRPr="00F36ED2">
        <w:rPr>
          <w:rFonts w:ascii="Aptos" w:hAnsi="Aptos"/>
          <w:iCs/>
          <w:sz w:val="22"/>
          <w:szCs w:val="22"/>
        </w:rPr>
        <w:t xml:space="preserve"> p.m</w:t>
      </w:r>
      <w:r w:rsidR="00606FD5" w:rsidRPr="00F36ED2">
        <w:rPr>
          <w:rFonts w:ascii="Aptos" w:hAnsi="Aptos"/>
          <w:iCs/>
          <w:sz w:val="22"/>
          <w:szCs w:val="22"/>
        </w:rPr>
        <w:t>.</w:t>
      </w:r>
    </w:p>
    <w:p w14:paraId="730271E8" w14:textId="77777777" w:rsidR="00606FD5" w:rsidRPr="00F36ED2" w:rsidRDefault="00606FD5" w:rsidP="00606FD5">
      <w:pPr>
        <w:ind w:left="90"/>
        <w:rPr>
          <w:rFonts w:ascii="Aptos" w:hAnsi="Aptos"/>
          <w:i/>
          <w:sz w:val="22"/>
          <w:szCs w:val="22"/>
        </w:rPr>
      </w:pPr>
    </w:p>
    <w:p w14:paraId="6DA32711" w14:textId="765535A2" w:rsidR="00295C39" w:rsidRPr="00F36ED2" w:rsidRDefault="003A1A38" w:rsidP="0043734A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Announcements and Public Comment</w:t>
      </w:r>
      <w:r w:rsidRPr="00F36ED2">
        <w:rPr>
          <w:rFonts w:ascii="Aptos" w:hAnsi="Aptos"/>
          <w:sz w:val="22"/>
          <w:szCs w:val="22"/>
        </w:rPr>
        <w:t xml:space="preserve">. </w:t>
      </w:r>
      <w:r w:rsidR="00C83819" w:rsidRPr="00F36ED2">
        <w:rPr>
          <w:rFonts w:ascii="Aptos" w:hAnsi="Aptos"/>
          <w:i/>
          <w:sz w:val="22"/>
          <w:szCs w:val="22"/>
        </w:rPr>
        <w:t>Please see information printed on the back of the agenda and in the brochure at the entrance to the meeting about speaking to the board during this time.</w:t>
      </w:r>
    </w:p>
    <w:p w14:paraId="10B0166C" w14:textId="77777777" w:rsidR="00EC1F69" w:rsidRPr="00F36ED2" w:rsidRDefault="001B3030" w:rsidP="009347A1">
      <w:pPr>
        <w:pStyle w:val="ListParagraph"/>
        <w:numPr>
          <w:ilvl w:val="0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Consent Agenda</w:t>
      </w:r>
      <w:r w:rsidR="00B83994" w:rsidRPr="00F36ED2">
        <w:rPr>
          <w:rFonts w:ascii="Aptos" w:hAnsi="Aptos"/>
          <w:b/>
          <w:i/>
          <w:sz w:val="22"/>
          <w:szCs w:val="22"/>
        </w:rPr>
        <w:t xml:space="preserve">  </w:t>
      </w:r>
      <w:r w:rsidRPr="00F36ED2">
        <w:rPr>
          <w:rFonts w:ascii="Aptos" w:hAnsi="Aptos"/>
          <w:sz w:val="22"/>
          <w:szCs w:val="22"/>
        </w:rPr>
        <w:t xml:space="preserve"> </w:t>
      </w:r>
      <w:r w:rsidR="009347A1" w:rsidRPr="00F36ED2">
        <w:rPr>
          <w:rFonts w:ascii="Aptos" w:hAnsi="Aptos"/>
          <w:sz w:val="22"/>
          <w:szCs w:val="22"/>
        </w:rPr>
        <w:t xml:space="preserve"> </w:t>
      </w:r>
    </w:p>
    <w:p w14:paraId="6188F8D1" w14:textId="77777777" w:rsidR="009B1A51" w:rsidRPr="00F36ED2" w:rsidRDefault="009B1A51" w:rsidP="009B1A51">
      <w:pPr>
        <w:rPr>
          <w:rFonts w:ascii="Aptos" w:hAnsi="Aptos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4"/>
        <w:gridCol w:w="2241"/>
        <w:gridCol w:w="1794"/>
        <w:gridCol w:w="669"/>
        <w:gridCol w:w="707"/>
        <w:gridCol w:w="2785"/>
      </w:tblGrid>
      <w:tr w:rsidR="00EC1F69" w:rsidRPr="00F36ED2" w14:paraId="77444E59" w14:textId="77777777" w:rsidTr="003B2FDD">
        <w:trPr>
          <w:trHeight w:val="332"/>
        </w:trPr>
        <w:tc>
          <w:tcPr>
            <w:tcW w:w="2594" w:type="dxa"/>
          </w:tcPr>
          <w:p w14:paraId="68212ECA" w14:textId="457496B8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241" w:type="dxa"/>
          </w:tcPr>
          <w:p w14:paraId="5C0CED7F" w14:textId="378778EE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794" w:type="dxa"/>
          </w:tcPr>
          <w:p w14:paraId="77001379" w14:textId="0B081CB1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69" w:type="dxa"/>
          </w:tcPr>
          <w:p w14:paraId="58F81034" w14:textId="4A58D7C8" w:rsidR="00EC1F69" w:rsidRPr="00F36ED2" w:rsidRDefault="00EC1F69" w:rsidP="003B2FD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707" w:type="dxa"/>
          </w:tcPr>
          <w:p w14:paraId="3F926F7C" w14:textId="52A334D2" w:rsidR="00EC1F69" w:rsidRPr="00F36ED2" w:rsidRDefault="00EC1F69" w:rsidP="003B2FD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785" w:type="dxa"/>
          </w:tcPr>
          <w:p w14:paraId="6FCBC4A8" w14:textId="21B25936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EC1F69" w:rsidRPr="00F36ED2" w14:paraId="569A75C4" w14:textId="77777777" w:rsidTr="00EA5345">
        <w:trPr>
          <w:trHeight w:val="314"/>
        </w:trPr>
        <w:tc>
          <w:tcPr>
            <w:tcW w:w="2594" w:type="dxa"/>
          </w:tcPr>
          <w:p w14:paraId="127EAD23" w14:textId="4F84A71E" w:rsidR="00EC1F69" w:rsidRPr="00F36ED2" w:rsidRDefault="00EC1F69" w:rsidP="00EC1F69">
            <w:pPr>
              <w:rPr>
                <w:rFonts w:ascii="Aptos" w:hAnsi="Aptos"/>
                <w:sz w:val="22"/>
                <w:szCs w:val="22"/>
              </w:rPr>
            </w:pPr>
            <w:r w:rsidRPr="00F36ED2">
              <w:rPr>
                <w:rFonts w:ascii="Aptos" w:hAnsi="Aptos"/>
                <w:sz w:val="22"/>
                <w:szCs w:val="22"/>
              </w:rPr>
              <w:t>Minutes</w:t>
            </w:r>
            <w:r w:rsidR="00FC255A">
              <w:rPr>
                <w:rFonts w:ascii="Aptos" w:hAnsi="Aptos"/>
                <w:sz w:val="22"/>
                <w:szCs w:val="22"/>
              </w:rPr>
              <w:t xml:space="preserve"> - Regular </w:t>
            </w:r>
          </w:p>
        </w:tc>
        <w:tc>
          <w:tcPr>
            <w:tcW w:w="2241" w:type="dxa"/>
          </w:tcPr>
          <w:p w14:paraId="20C4D47C" w14:textId="5D004BDE" w:rsidR="006E6B7A" w:rsidRPr="00F36ED2" w:rsidRDefault="0085016E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794" w:type="dxa"/>
          </w:tcPr>
          <w:p w14:paraId="3A185870" w14:textId="5B03C268" w:rsidR="00EC1F69" w:rsidRPr="00F36ED2" w:rsidRDefault="0085016E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r. </w:t>
            </w:r>
            <w:r w:rsidR="001707C7">
              <w:rPr>
                <w:rFonts w:ascii="Aptos" w:hAnsi="Aptos"/>
                <w:sz w:val="22"/>
                <w:szCs w:val="22"/>
              </w:rPr>
              <w:t>Willcut</w:t>
            </w:r>
          </w:p>
        </w:tc>
        <w:tc>
          <w:tcPr>
            <w:tcW w:w="669" w:type="dxa"/>
          </w:tcPr>
          <w:p w14:paraId="53058DCA" w14:textId="3A45E7AC" w:rsidR="00EC1F69" w:rsidRPr="00F36ED2" w:rsidRDefault="001707C7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07" w:type="dxa"/>
          </w:tcPr>
          <w:p w14:paraId="171D54B4" w14:textId="7E6F30D0" w:rsidR="00EC1F69" w:rsidRPr="00F36ED2" w:rsidRDefault="00FC255A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5B473A75" w14:textId="7571EADB" w:rsidR="00EC1F69" w:rsidRPr="00F36ED2" w:rsidRDefault="00EC1F69" w:rsidP="00EC1F69">
            <w:pPr>
              <w:rPr>
                <w:rFonts w:ascii="Aptos" w:hAnsi="Aptos"/>
                <w:sz w:val="22"/>
                <w:szCs w:val="22"/>
              </w:rPr>
            </w:pPr>
          </w:p>
        </w:tc>
      </w:tr>
      <w:tr w:rsidR="00EC1F69" w:rsidRPr="00F36ED2" w14:paraId="513C69D1" w14:textId="77777777" w:rsidTr="00AB6FAB">
        <w:trPr>
          <w:trHeight w:val="332"/>
        </w:trPr>
        <w:tc>
          <w:tcPr>
            <w:tcW w:w="2594" w:type="dxa"/>
          </w:tcPr>
          <w:p w14:paraId="7EA4C32E" w14:textId="2D3C4B2F" w:rsidR="00EC1F69" w:rsidRPr="00F36ED2" w:rsidRDefault="00EC1F69" w:rsidP="00EC1F69">
            <w:pPr>
              <w:rPr>
                <w:rFonts w:ascii="Aptos" w:hAnsi="Aptos"/>
                <w:sz w:val="22"/>
                <w:szCs w:val="22"/>
              </w:rPr>
            </w:pPr>
            <w:bookmarkStart w:id="1" w:name="_Hlk198287350"/>
            <w:r w:rsidRPr="00F36ED2">
              <w:rPr>
                <w:rFonts w:ascii="Aptos" w:hAnsi="Aptos"/>
                <w:sz w:val="22"/>
                <w:szCs w:val="22"/>
              </w:rPr>
              <w:t>Claims and Accounts</w:t>
            </w:r>
          </w:p>
        </w:tc>
        <w:tc>
          <w:tcPr>
            <w:tcW w:w="2241" w:type="dxa"/>
          </w:tcPr>
          <w:p w14:paraId="11E0B9E5" w14:textId="4FA5EDB9" w:rsidR="00EC1F69" w:rsidRPr="00F36ED2" w:rsidRDefault="0085016E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r. </w:t>
            </w:r>
            <w:r w:rsidR="001707C7">
              <w:rPr>
                <w:rFonts w:ascii="Aptos" w:hAnsi="Aptos"/>
                <w:sz w:val="22"/>
                <w:szCs w:val="22"/>
              </w:rPr>
              <w:t>Morris</w:t>
            </w:r>
          </w:p>
        </w:tc>
        <w:tc>
          <w:tcPr>
            <w:tcW w:w="1794" w:type="dxa"/>
          </w:tcPr>
          <w:p w14:paraId="7548352B" w14:textId="48C74F72" w:rsidR="00EC1F69" w:rsidRPr="00F36ED2" w:rsidRDefault="001707C7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669" w:type="dxa"/>
          </w:tcPr>
          <w:p w14:paraId="6E2CAE8D" w14:textId="40B11D93" w:rsidR="00EC1F69" w:rsidRPr="00F36ED2" w:rsidRDefault="0085016E" w:rsidP="00390F4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07" w:type="dxa"/>
          </w:tcPr>
          <w:p w14:paraId="433141D9" w14:textId="340BCEF4" w:rsidR="00EC1F69" w:rsidRPr="00F36ED2" w:rsidRDefault="00FC255A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53B7E797" w14:textId="26F1D702" w:rsidR="00EC1F69" w:rsidRPr="00F36ED2" w:rsidRDefault="00EC1F69" w:rsidP="00EC1F69">
            <w:pPr>
              <w:rPr>
                <w:rFonts w:ascii="Aptos" w:hAnsi="Aptos"/>
                <w:sz w:val="22"/>
                <w:szCs w:val="22"/>
              </w:rPr>
            </w:pPr>
          </w:p>
        </w:tc>
      </w:tr>
      <w:tr w:rsidR="00F43DEE" w:rsidRPr="00F36ED2" w14:paraId="6842B612" w14:textId="77777777" w:rsidTr="003B2FDD">
        <w:trPr>
          <w:trHeight w:val="242"/>
        </w:trPr>
        <w:tc>
          <w:tcPr>
            <w:tcW w:w="2594" w:type="dxa"/>
          </w:tcPr>
          <w:p w14:paraId="26EB5EC8" w14:textId="3B464EB7" w:rsidR="00F43DEE" w:rsidRPr="00F36ED2" w:rsidRDefault="00F43DEE" w:rsidP="005C2ACA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ecember Claims/Chair</w:t>
            </w:r>
          </w:p>
        </w:tc>
        <w:tc>
          <w:tcPr>
            <w:tcW w:w="2241" w:type="dxa"/>
          </w:tcPr>
          <w:p w14:paraId="2E9FDDAC" w14:textId="62DD025E" w:rsidR="00F43DEE" w:rsidRDefault="00F43DEE" w:rsidP="005C2ACA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794" w:type="dxa"/>
          </w:tcPr>
          <w:p w14:paraId="4607E01B" w14:textId="6BEBC66B" w:rsidR="00F43DEE" w:rsidRDefault="00F43DEE" w:rsidP="005C2ACA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Graham</w:t>
            </w:r>
          </w:p>
        </w:tc>
        <w:tc>
          <w:tcPr>
            <w:tcW w:w="669" w:type="dxa"/>
          </w:tcPr>
          <w:p w14:paraId="372D56BB" w14:textId="4F27F460" w:rsidR="00F43DEE" w:rsidRDefault="00F43DEE" w:rsidP="005C2ACA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07" w:type="dxa"/>
          </w:tcPr>
          <w:p w14:paraId="6165257D" w14:textId="4AD6EA4E" w:rsidR="00F43DEE" w:rsidRDefault="00F43DEE" w:rsidP="005C2ACA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005C1949" w14:textId="77777777" w:rsidR="00F43DEE" w:rsidRPr="00F36ED2" w:rsidRDefault="00F43DEE" w:rsidP="005C2ACA">
            <w:pPr>
              <w:rPr>
                <w:rFonts w:ascii="Aptos" w:hAnsi="Aptos"/>
                <w:sz w:val="22"/>
                <w:szCs w:val="22"/>
              </w:rPr>
            </w:pPr>
          </w:p>
        </w:tc>
      </w:tr>
      <w:bookmarkEnd w:id="1"/>
      <w:tr w:rsidR="005C2ACA" w:rsidRPr="00F36ED2" w14:paraId="7F344D6D" w14:textId="77777777" w:rsidTr="003B2FDD">
        <w:trPr>
          <w:trHeight w:val="242"/>
        </w:trPr>
        <w:tc>
          <w:tcPr>
            <w:tcW w:w="2594" w:type="dxa"/>
          </w:tcPr>
          <w:p w14:paraId="15B4483A" w14:textId="213FB2E4" w:rsidR="005C2ACA" w:rsidRPr="00F36ED2" w:rsidRDefault="005C2ACA" w:rsidP="005C2ACA">
            <w:pPr>
              <w:rPr>
                <w:rFonts w:ascii="Aptos" w:hAnsi="Aptos"/>
                <w:sz w:val="22"/>
                <w:szCs w:val="22"/>
              </w:rPr>
            </w:pPr>
            <w:r w:rsidRPr="00F36ED2">
              <w:rPr>
                <w:rFonts w:ascii="Aptos" w:hAnsi="Aptos"/>
                <w:sz w:val="22"/>
                <w:szCs w:val="22"/>
              </w:rPr>
              <w:t>Construction payments</w:t>
            </w:r>
            <w:r w:rsidR="00FC255A">
              <w:rPr>
                <w:rFonts w:ascii="Aptos" w:hAnsi="Aptos"/>
                <w:sz w:val="22"/>
                <w:szCs w:val="22"/>
              </w:rPr>
              <w:t xml:space="preserve"> –WET</w:t>
            </w:r>
            <w:r w:rsidR="002E62A9">
              <w:rPr>
                <w:rFonts w:ascii="Aptos" w:hAnsi="Aptos"/>
                <w:sz w:val="22"/>
                <w:szCs w:val="22"/>
              </w:rPr>
              <w:t>/Mockel</w:t>
            </w:r>
          </w:p>
        </w:tc>
        <w:tc>
          <w:tcPr>
            <w:tcW w:w="2241" w:type="dxa"/>
          </w:tcPr>
          <w:p w14:paraId="40438F9E" w14:textId="5BF6C1B7" w:rsidR="005C2ACA" w:rsidRPr="00F36ED2" w:rsidRDefault="00447ABC" w:rsidP="005C2ACA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s.  </w:t>
            </w:r>
            <w:r w:rsidR="001707C7">
              <w:rPr>
                <w:rFonts w:ascii="Aptos" w:hAnsi="Aptos"/>
                <w:sz w:val="22"/>
                <w:szCs w:val="22"/>
              </w:rPr>
              <w:t>Erickson</w:t>
            </w:r>
          </w:p>
        </w:tc>
        <w:tc>
          <w:tcPr>
            <w:tcW w:w="1794" w:type="dxa"/>
          </w:tcPr>
          <w:p w14:paraId="7AE9833A" w14:textId="4532AD6F" w:rsidR="005C2ACA" w:rsidRPr="00F36ED2" w:rsidRDefault="001707C7" w:rsidP="005C2ACA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669" w:type="dxa"/>
          </w:tcPr>
          <w:p w14:paraId="6B5C3850" w14:textId="484DF099" w:rsidR="005C2ACA" w:rsidRPr="00F36ED2" w:rsidRDefault="00447ABC" w:rsidP="005C2ACA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07" w:type="dxa"/>
          </w:tcPr>
          <w:p w14:paraId="4BE932CC" w14:textId="759053F7" w:rsidR="005C2ACA" w:rsidRPr="00F36ED2" w:rsidRDefault="00FC255A" w:rsidP="005C2ACA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4C4E9EF0" w14:textId="77777777" w:rsidR="005C2ACA" w:rsidRPr="00F36ED2" w:rsidRDefault="005C2ACA" w:rsidP="005C2ACA">
            <w:pPr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56A87D41" w14:textId="220A550D" w:rsidR="0042470A" w:rsidRPr="001A6719" w:rsidRDefault="0042470A" w:rsidP="004931CA">
      <w:pPr>
        <w:pStyle w:val="ListParagraph"/>
        <w:ind w:left="90"/>
        <w:rPr>
          <w:rFonts w:ascii="Aptos" w:hAnsi="Aptos"/>
          <w:i/>
          <w:sz w:val="22"/>
          <w:szCs w:val="22"/>
        </w:rPr>
      </w:pPr>
    </w:p>
    <w:p w14:paraId="3BE81258" w14:textId="5A24572C" w:rsidR="00267643" w:rsidRPr="004931CA" w:rsidRDefault="009C51AE" w:rsidP="00D2496D">
      <w:pPr>
        <w:pStyle w:val="ListParagraph"/>
        <w:numPr>
          <w:ilvl w:val="0"/>
          <w:numId w:val="2"/>
        </w:numPr>
        <w:rPr>
          <w:rFonts w:ascii="Aptos" w:hAnsi="Aptos"/>
          <w:i/>
          <w:sz w:val="22"/>
          <w:szCs w:val="22"/>
        </w:rPr>
      </w:pPr>
      <w:r w:rsidRPr="0003077F">
        <w:rPr>
          <w:rFonts w:ascii="Aptos" w:hAnsi="Aptos"/>
          <w:b/>
          <w:bCs/>
          <w:i/>
          <w:sz w:val="22"/>
          <w:szCs w:val="22"/>
        </w:rPr>
        <w:t>Student Report</w:t>
      </w:r>
      <w:r w:rsidRPr="0003077F">
        <w:rPr>
          <w:rFonts w:ascii="Aptos" w:hAnsi="Aptos"/>
          <w:i/>
          <w:sz w:val="22"/>
          <w:szCs w:val="22"/>
        </w:rPr>
        <w:t>.</w:t>
      </w:r>
      <w:r w:rsidR="00113706" w:rsidRPr="0003077F">
        <w:rPr>
          <w:rFonts w:ascii="Aptos" w:hAnsi="Aptos"/>
          <w:iCs/>
          <w:sz w:val="22"/>
          <w:szCs w:val="22"/>
        </w:rPr>
        <w:t xml:space="preserve"> </w:t>
      </w:r>
      <w:r w:rsidR="001707C7">
        <w:rPr>
          <w:rFonts w:ascii="Aptos" w:hAnsi="Aptos"/>
          <w:iCs/>
          <w:sz w:val="22"/>
          <w:szCs w:val="22"/>
        </w:rPr>
        <w:t xml:space="preserve">Ms. Layng introduced 4 freshmen who attended the Aim Higher workshop sponsored </w:t>
      </w:r>
      <w:r w:rsidR="004931CA">
        <w:rPr>
          <w:rFonts w:ascii="Aptos" w:hAnsi="Aptos"/>
          <w:iCs/>
          <w:sz w:val="22"/>
          <w:szCs w:val="22"/>
        </w:rPr>
        <w:t>by</w:t>
      </w:r>
      <w:r w:rsidR="001707C7">
        <w:rPr>
          <w:rFonts w:ascii="Aptos" w:hAnsi="Aptos"/>
          <w:iCs/>
          <w:sz w:val="22"/>
          <w:szCs w:val="22"/>
        </w:rPr>
        <w:t xml:space="preserve"> MHSA. The 4 presented the idea of a mentorship program.  Mentors from each sport/club</w:t>
      </w:r>
      <w:r w:rsidR="00426C8C">
        <w:rPr>
          <w:rFonts w:ascii="Aptos" w:hAnsi="Aptos"/>
          <w:iCs/>
          <w:sz w:val="22"/>
          <w:szCs w:val="22"/>
        </w:rPr>
        <w:t xml:space="preserve"> will</w:t>
      </w:r>
      <w:r w:rsidR="001707C7">
        <w:rPr>
          <w:rFonts w:ascii="Aptos" w:hAnsi="Aptos"/>
          <w:iCs/>
          <w:sz w:val="22"/>
          <w:szCs w:val="22"/>
        </w:rPr>
        <w:t xml:space="preserve"> </w:t>
      </w:r>
      <w:r w:rsidR="004931CA">
        <w:rPr>
          <w:rFonts w:ascii="Aptos" w:hAnsi="Aptos"/>
          <w:iCs/>
          <w:sz w:val="22"/>
          <w:szCs w:val="22"/>
        </w:rPr>
        <w:t>visit</w:t>
      </w:r>
      <w:r w:rsidR="001707C7">
        <w:rPr>
          <w:rFonts w:ascii="Aptos" w:hAnsi="Aptos"/>
          <w:iCs/>
          <w:sz w:val="22"/>
          <w:szCs w:val="22"/>
        </w:rPr>
        <w:t xml:space="preserve"> elementary schools with the</w:t>
      </w:r>
      <w:r w:rsidR="004931CA">
        <w:rPr>
          <w:rFonts w:ascii="Aptos" w:hAnsi="Aptos"/>
          <w:iCs/>
          <w:sz w:val="22"/>
          <w:szCs w:val="22"/>
        </w:rPr>
        <w:t>ir</w:t>
      </w:r>
      <w:r w:rsidR="001707C7">
        <w:rPr>
          <w:rFonts w:ascii="Aptos" w:hAnsi="Aptos"/>
          <w:iCs/>
          <w:sz w:val="22"/>
          <w:szCs w:val="22"/>
        </w:rPr>
        <w:t xml:space="preserve"> coaches/advisors.  </w:t>
      </w:r>
      <w:proofErr w:type="gramStart"/>
      <w:r w:rsidR="001707C7">
        <w:rPr>
          <w:rFonts w:ascii="Aptos" w:hAnsi="Aptos"/>
          <w:iCs/>
          <w:sz w:val="22"/>
          <w:szCs w:val="22"/>
        </w:rPr>
        <w:t>Builds</w:t>
      </w:r>
      <w:proofErr w:type="gramEnd"/>
      <w:r w:rsidR="001707C7">
        <w:rPr>
          <w:rFonts w:ascii="Aptos" w:hAnsi="Aptos"/>
          <w:iCs/>
          <w:sz w:val="22"/>
          <w:szCs w:val="22"/>
        </w:rPr>
        <w:t xml:space="preserve"> leadership and </w:t>
      </w:r>
      <w:r w:rsidR="00717C68">
        <w:rPr>
          <w:rFonts w:ascii="Aptos" w:hAnsi="Aptos"/>
          <w:iCs/>
          <w:sz w:val="22"/>
          <w:szCs w:val="22"/>
        </w:rPr>
        <w:t xml:space="preserve">friendships.  </w:t>
      </w:r>
    </w:p>
    <w:p w14:paraId="662CD00E" w14:textId="6036895E" w:rsidR="004931CA" w:rsidRPr="0003077F" w:rsidRDefault="004931CA" w:rsidP="00D2496D">
      <w:pPr>
        <w:pStyle w:val="ListParagraph"/>
        <w:numPr>
          <w:ilvl w:val="0"/>
          <w:numId w:val="2"/>
        </w:numPr>
        <w:rPr>
          <w:rFonts w:ascii="Aptos" w:hAnsi="Aptos"/>
          <w:i/>
          <w:sz w:val="22"/>
          <w:szCs w:val="22"/>
        </w:rPr>
      </w:pPr>
      <w:r w:rsidRPr="001A6719">
        <w:rPr>
          <w:rFonts w:ascii="Aptos" w:hAnsi="Aptos"/>
          <w:b/>
          <w:bCs/>
          <w:i/>
          <w:sz w:val="22"/>
          <w:szCs w:val="22"/>
        </w:rPr>
        <w:t>Staff Report</w:t>
      </w:r>
      <w:r w:rsidRPr="001A6719">
        <w:rPr>
          <w:rFonts w:ascii="Aptos" w:hAnsi="Aptos"/>
          <w:i/>
          <w:sz w:val="22"/>
          <w:szCs w:val="22"/>
        </w:rPr>
        <w:t xml:space="preserve">. </w:t>
      </w:r>
      <w:r w:rsidRPr="00717C68">
        <w:rPr>
          <w:rFonts w:ascii="Aptos" w:hAnsi="Aptos"/>
          <w:iCs/>
          <w:sz w:val="22"/>
          <w:szCs w:val="22"/>
        </w:rPr>
        <w:t>Harmony Education</w:t>
      </w:r>
      <w:r>
        <w:rPr>
          <w:rFonts w:ascii="Aptos" w:hAnsi="Aptos"/>
          <w:iCs/>
          <w:sz w:val="22"/>
          <w:szCs w:val="22"/>
        </w:rPr>
        <w:t xml:space="preserve">al </w:t>
      </w:r>
      <w:r w:rsidRPr="00717C68">
        <w:rPr>
          <w:rFonts w:ascii="Aptos" w:hAnsi="Aptos"/>
          <w:iCs/>
          <w:sz w:val="22"/>
          <w:szCs w:val="22"/>
        </w:rPr>
        <w:t>presentation</w:t>
      </w:r>
      <w:r w:rsidRPr="001A6719">
        <w:rPr>
          <w:rFonts w:ascii="Aptos" w:hAnsi="Aptos"/>
          <w:i/>
          <w:sz w:val="22"/>
          <w:szCs w:val="22"/>
        </w:rPr>
        <w:t xml:space="preserve"> </w:t>
      </w:r>
      <w:r>
        <w:rPr>
          <w:rFonts w:ascii="Aptos" w:hAnsi="Aptos"/>
          <w:iCs/>
          <w:sz w:val="22"/>
          <w:szCs w:val="22"/>
        </w:rPr>
        <w:t xml:space="preserve"> </w:t>
      </w:r>
    </w:p>
    <w:p w14:paraId="03BF53B9" w14:textId="538A47FF" w:rsidR="00D1144E" w:rsidRPr="00F36ED2" w:rsidRDefault="008F786C" w:rsidP="0076039F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Committee Reports</w:t>
      </w:r>
      <w:r w:rsidR="00850550">
        <w:rPr>
          <w:rFonts w:ascii="Aptos" w:hAnsi="Aptos"/>
          <w:sz w:val="22"/>
          <w:szCs w:val="22"/>
        </w:rPr>
        <w:t xml:space="preserve">. </w:t>
      </w:r>
      <w:r w:rsidR="007E3146">
        <w:rPr>
          <w:rFonts w:ascii="Aptos" w:hAnsi="Aptos"/>
          <w:sz w:val="22"/>
          <w:szCs w:val="22"/>
        </w:rPr>
        <w:t xml:space="preserve">  </w:t>
      </w:r>
    </w:p>
    <w:p w14:paraId="27F4F9E7" w14:textId="7CF10368" w:rsidR="00654A5A" w:rsidRPr="00F36ED2" w:rsidRDefault="00654A5A" w:rsidP="00654A5A">
      <w:pPr>
        <w:rPr>
          <w:rFonts w:ascii="Aptos" w:hAnsi="Aptos"/>
          <w:bCs/>
          <w:iCs/>
          <w:sz w:val="22"/>
          <w:szCs w:val="22"/>
        </w:rPr>
      </w:pPr>
    </w:p>
    <w:p w14:paraId="3642B0AB" w14:textId="4E957D03" w:rsidR="00472F34" w:rsidRPr="00F36ED2" w:rsidRDefault="00EE54A5" w:rsidP="0076039F">
      <w:pPr>
        <w:numPr>
          <w:ilvl w:val="0"/>
          <w:numId w:val="2"/>
        </w:numPr>
        <w:rPr>
          <w:rFonts w:ascii="Aptos" w:hAnsi="Aptos"/>
          <w:sz w:val="20"/>
          <w:szCs w:val="20"/>
        </w:rPr>
      </w:pPr>
      <w:r w:rsidRPr="00F36ED2">
        <w:rPr>
          <w:rFonts w:ascii="Aptos" w:hAnsi="Aptos"/>
          <w:b/>
          <w:i/>
          <w:sz w:val="22"/>
          <w:szCs w:val="22"/>
        </w:rPr>
        <w:t>A</w:t>
      </w:r>
      <w:r w:rsidR="00472F34" w:rsidRPr="00F36ED2">
        <w:rPr>
          <w:rFonts w:ascii="Aptos" w:hAnsi="Aptos"/>
          <w:b/>
          <w:i/>
          <w:sz w:val="22"/>
          <w:szCs w:val="22"/>
        </w:rPr>
        <w:t>dministration Reports</w:t>
      </w:r>
      <w:r w:rsidR="00DA637F" w:rsidRPr="00F36ED2">
        <w:rPr>
          <w:rFonts w:ascii="Aptos" w:hAnsi="Aptos"/>
          <w:b/>
          <w:i/>
          <w:sz w:val="22"/>
          <w:szCs w:val="22"/>
        </w:rPr>
        <w:t xml:space="preserve"> </w:t>
      </w:r>
      <w:r w:rsidR="00476F2D" w:rsidRPr="00F36ED2">
        <w:rPr>
          <w:rFonts w:ascii="Aptos" w:hAnsi="Aptos"/>
          <w:sz w:val="22"/>
          <w:szCs w:val="22"/>
        </w:rPr>
        <w:t>–</w:t>
      </w:r>
      <w:r w:rsidR="00472F34" w:rsidRPr="00F36ED2">
        <w:rPr>
          <w:rFonts w:ascii="Aptos" w:hAnsi="Aptos"/>
          <w:sz w:val="22"/>
          <w:szCs w:val="22"/>
        </w:rPr>
        <w:t xml:space="preserve"> </w:t>
      </w:r>
      <w:r w:rsidR="00476F2D" w:rsidRPr="00F36ED2">
        <w:rPr>
          <w:rFonts w:ascii="Aptos" w:hAnsi="Aptos"/>
          <w:sz w:val="20"/>
          <w:szCs w:val="20"/>
        </w:rPr>
        <w:t xml:space="preserve">The board </w:t>
      </w:r>
      <w:r w:rsidR="00472F34" w:rsidRPr="00F36ED2">
        <w:rPr>
          <w:rFonts w:ascii="Aptos" w:hAnsi="Aptos"/>
          <w:sz w:val="20"/>
          <w:szCs w:val="20"/>
        </w:rPr>
        <w:t>brief</w:t>
      </w:r>
      <w:r w:rsidR="00476F2D" w:rsidRPr="00F36ED2">
        <w:rPr>
          <w:rFonts w:ascii="Aptos" w:hAnsi="Aptos"/>
          <w:sz w:val="20"/>
          <w:szCs w:val="20"/>
        </w:rPr>
        <w:t>ly</w:t>
      </w:r>
      <w:r w:rsidR="00472F34" w:rsidRPr="00F36ED2">
        <w:rPr>
          <w:rFonts w:ascii="Aptos" w:hAnsi="Aptos"/>
          <w:sz w:val="20"/>
          <w:szCs w:val="20"/>
        </w:rPr>
        <w:t xml:space="preserve"> review</w:t>
      </w:r>
      <w:r w:rsidR="00C86AD3" w:rsidRPr="00F36ED2">
        <w:rPr>
          <w:rFonts w:ascii="Aptos" w:hAnsi="Aptos"/>
          <w:sz w:val="20"/>
          <w:szCs w:val="20"/>
        </w:rPr>
        <w:t>s</w:t>
      </w:r>
      <w:r w:rsidR="00476F2D" w:rsidRPr="00F36ED2">
        <w:rPr>
          <w:rFonts w:ascii="Aptos" w:hAnsi="Aptos"/>
          <w:sz w:val="20"/>
          <w:szCs w:val="20"/>
        </w:rPr>
        <w:t xml:space="preserve"> the</w:t>
      </w:r>
      <w:r w:rsidR="00472F34" w:rsidRPr="00F36ED2">
        <w:rPr>
          <w:rFonts w:ascii="Aptos" w:hAnsi="Aptos"/>
          <w:sz w:val="20"/>
          <w:szCs w:val="20"/>
        </w:rPr>
        <w:t xml:space="preserve"> written </w:t>
      </w:r>
      <w:r w:rsidR="00037846" w:rsidRPr="00F36ED2">
        <w:rPr>
          <w:rFonts w:ascii="Aptos" w:hAnsi="Aptos"/>
          <w:sz w:val="20"/>
          <w:szCs w:val="20"/>
        </w:rPr>
        <w:t xml:space="preserve">reports provided </w:t>
      </w:r>
      <w:r w:rsidR="0033038A" w:rsidRPr="00F36ED2">
        <w:rPr>
          <w:rFonts w:ascii="Aptos" w:hAnsi="Aptos"/>
          <w:sz w:val="20"/>
          <w:szCs w:val="20"/>
        </w:rPr>
        <w:t xml:space="preserve">in the </w:t>
      </w:r>
      <w:r w:rsidR="00037846" w:rsidRPr="00F36ED2">
        <w:rPr>
          <w:rFonts w:ascii="Aptos" w:hAnsi="Aptos"/>
          <w:sz w:val="20"/>
          <w:szCs w:val="20"/>
        </w:rPr>
        <w:t>board packet. S</w:t>
      </w:r>
      <w:r w:rsidR="00A32FA2" w:rsidRPr="00F36ED2">
        <w:rPr>
          <w:rFonts w:ascii="Aptos" w:hAnsi="Aptos"/>
          <w:sz w:val="20"/>
          <w:szCs w:val="20"/>
        </w:rPr>
        <w:t>ome specific</w:t>
      </w:r>
      <w:r w:rsidR="00037846" w:rsidRPr="00F36ED2">
        <w:rPr>
          <w:rFonts w:ascii="Aptos" w:hAnsi="Aptos"/>
          <w:sz w:val="20"/>
          <w:szCs w:val="20"/>
        </w:rPr>
        <w:t>,</w:t>
      </w:r>
      <w:r w:rsidR="00A32FA2" w:rsidRPr="00F36ED2">
        <w:rPr>
          <w:rFonts w:ascii="Aptos" w:hAnsi="Aptos"/>
          <w:sz w:val="20"/>
          <w:szCs w:val="20"/>
        </w:rPr>
        <w:t xml:space="preserve"> anti</w:t>
      </w:r>
      <w:r w:rsidR="00037846" w:rsidRPr="00F36ED2">
        <w:rPr>
          <w:rFonts w:ascii="Aptos" w:hAnsi="Aptos"/>
          <w:sz w:val="20"/>
          <w:szCs w:val="20"/>
        </w:rPr>
        <w:t xml:space="preserve">cipated items are listed below.  </w:t>
      </w:r>
      <w:r w:rsidR="00EA39A0" w:rsidRPr="00F36ED2">
        <w:rPr>
          <w:rFonts w:ascii="Aptos" w:hAnsi="Aptos"/>
          <w:sz w:val="20"/>
          <w:szCs w:val="20"/>
        </w:rPr>
        <w:t>The Board will</w:t>
      </w:r>
      <w:r w:rsidR="00977A3C" w:rsidRPr="00F36ED2">
        <w:rPr>
          <w:rFonts w:ascii="Aptos" w:hAnsi="Aptos"/>
          <w:sz w:val="20"/>
          <w:szCs w:val="20"/>
        </w:rPr>
        <w:t xml:space="preserve"> not</w:t>
      </w:r>
      <w:r w:rsidR="00EA39A0" w:rsidRPr="00F36ED2">
        <w:rPr>
          <w:rFonts w:ascii="Aptos" w:hAnsi="Aptos"/>
          <w:sz w:val="20"/>
          <w:szCs w:val="20"/>
        </w:rPr>
        <w:t xml:space="preserve"> </w:t>
      </w:r>
      <w:r w:rsidR="00D87C0E" w:rsidRPr="00F36ED2">
        <w:rPr>
          <w:rFonts w:ascii="Aptos" w:hAnsi="Aptos"/>
          <w:sz w:val="20"/>
          <w:szCs w:val="20"/>
        </w:rPr>
        <w:t>act</w:t>
      </w:r>
      <w:r w:rsidR="00A32FA2" w:rsidRPr="00F36ED2">
        <w:rPr>
          <w:rFonts w:ascii="Aptos" w:hAnsi="Aptos"/>
          <w:sz w:val="20"/>
          <w:szCs w:val="20"/>
        </w:rPr>
        <w:t xml:space="preserve"> on items in a </w:t>
      </w:r>
      <w:r w:rsidR="00977A3C" w:rsidRPr="00F36ED2">
        <w:rPr>
          <w:rFonts w:ascii="Aptos" w:hAnsi="Aptos"/>
          <w:sz w:val="20"/>
          <w:szCs w:val="20"/>
        </w:rPr>
        <w:t>report unless the item</w:t>
      </w:r>
      <w:r w:rsidR="00EA39A0" w:rsidRPr="00F36ED2">
        <w:rPr>
          <w:rFonts w:ascii="Aptos" w:hAnsi="Aptos"/>
          <w:sz w:val="20"/>
          <w:szCs w:val="20"/>
        </w:rPr>
        <w:t xml:space="preserve"> appears</w:t>
      </w:r>
      <w:r w:rsidR="00A32FA2" w:rsidRPr="00F36ED2">
        <w:rPr>
          <w:rFonts w:ascii="Aptos" w:hAnsi="Aptos"/>
          <w:sz w:val="20"/>
          <w:szCs w:val="20"/>
        </w:rPr>
        <w:t xml:space="preserve"> as an action item in the new or unfinished business section</w:t>
      </w:r>
      <w:r w:rsidR="00037846" w:rsidRPr="00F36ED2">
        <w:rPr>
          <w:rFonts w:ascii="Aptos" w:hAnsi="Aptos"/>
          <w:sz w:val="20"/>
          <w:szCs w:val="20"/>
        </w:rPr>
        <w:t>s</w:t>
      </w:r>
      <w:r w:rsidR="00A32FA2" w:rsidRPr="00F36ED2">
        <w:rPr>
          <w:rFonts w:ascii="Aptos" w:hAnsi="Aptos"/>
          <w:sz w:val="20"/>
          <w:szCs w:val="20"/>
        </w:rPr>
        <w:t xml:space="preserve"> of the agenda.</w:t>
      </w:r>
    </w:p>
    <w:p w14:paraId="04812388" w14:textId="3F6A2188" w:rsidR="00E12A29" w:rsidRPr="00F36ED2" w:rsidRDefault="00E12A29" w:rsidP="00F36ED2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Clerk/Business Manager</w:t>
      </w:r>
      <w:r w:rsidR="001E5850">
        <w:rPr>
          <w:rFonts w:ascii="Aptos" w:hAnsi="Aptos"/>
          <w:sz w:val="22"/>
          <w:szCs w:val="22"/>
        </w:rPr>
        <w:t xml:space="preserve"> </w:t>
      </w:r>
      <w:r w:rsidR="00421D34">
        <w:rPr>
          <w:rFonts w:ascii="Aptos" w:hAnsi="Aptos"/>
          <w:sz w:val="22"/>
          <w:szCs w:val="22"/>
        </w:rPr>
        <w:t>–</w:t>
      </w:r>
      <w:r w:rsidR="001E5850">
        <w:rPr>
          <w:rFonts w:ascii="Aptos" w:hAnsi="Aptos"/>
          <w:sz w:val="22"/>
          <w:szCs w:val="22"/>
        </w:rPr>
        <w:t xml:space="preserve"> </w:t>
      </w:r>
      <w:r w:rsidR="00F43DEE">
        <w:rPr>
          <w:rFonts w:ascii="Aptos" w:hAnsi="Aptos"/>
          <w:sz w:val="22"/>
          <w:szCs w:val="22"/>
        </w:rPr>
        <w:t xml:space="preserve">a brief discussion about the </w:t>
      </w:r>
      <w:r w:rsidR="00172182">
        <w:rPr>
          <w:rFonts w:ascii="Aptos" w:hAnsi="Aptos"/>
          <w:sz w:val="22"/>
          <w:szCs w:val="22"/>
        </w:rPr>
        <w:t xml:space="preserve">holiday </w:t>
      </w:r>
      <w:r w:rsidR="00F43DEE">
        <w:rPr>
          <w:rFonts w:ascii="Aptos" w:hAnsi="Aptos"/>
          <w:sz w:val="22"/>
          <w:szCs w:val="22"/>
        </w:rPr>
        <w:t>party was held.</w:t>
      </w:r>
    </w:p>
    <w:p w14:paraId="1ED1AC0E" w14:textId="4DE475D2" w:rsidR="002E7099" w:rsidRPr="00FD7259" w:rsidRDefault="00E12A29" w:rsidP="00FD7259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Principal/A.D.</w:t>
      </w:r>
      <w:r w:rsidR="00F22AF7">
        <w:rPr>
          <w:rFonts w:ascii="Aptos" w:hAnsi="Aptos"/>
          <w:sz w:val="22"/>
          <w:szCs w:val="22"/>
        </w:rPr>
        <w:t xml:space="preserve"> </w:t>
      </w:r>
      <w:r w:rsidR="00856560">
        <w:rPr>
          <w:rFonts w:ascii="Aptos" w:hAnsi="Aptos"/>
          <w:sz w:val="22"/>
          <w:szCs w:val="22"/>
        </w:rPr>
        <w:t xml:space="preserve"> </w:t>
      </w:r>
      <w:r w:rsidR="00267643">
        <w:rPr>
          <w:rFonts w:ascii="Aptos" w:hAnsi="Aptos"/>
          <w:sz w:val="22"/>
          <w:szCs w:val="22"/>
        </w:rPr>
        <w:t xml:space="preserve">– </w:t>
      </w:r>
      <w:r w:rsidR="008B404C">
        <w:rPr>
          <w:rFonts w:ascii="Aptos" w:hAnsi="Aptos"/>
          <w:sz w:val="22"/>
          <w:szCs w:val="22"/>
        </w:rPr>
        <w:t xml:space="preserve"> </w:t>
      </w:r>
      <w:r w:rsidR="00421D34">
        <w:rPr>
          <w:rFonts w:ascii="Aptos" w:hAnsi="Aptos"/>
          <w:sz w:val="22"/>
          <w:szCs w:val="22"/>
        </w:rPr>
        <w:t>No questions.</w:t>
      </w:r>
      <w:r w:rsidR="00B272D4">
        <w:rPr>
          <w:rFonts w:ascii="Aptos" w:hAnsi="Aptos"/>
          <w:sz w:val="22"/>
          <w:szCs w:val="22"/>
        </w:rPr>
        <w:t xml:space="preserve"> </w:t>
      </w:r>
      <w:r w:rsidR="00F43DEE">
        <w:rPr>
          <w:rFonts w:ascii="Aptos" w:hAnsi="Aptos"/>
          <w:sz w:val="22"/>
          <w:szCs w:val="22"/>
        </w:rPr>
        <w:t xml:space="preserve"> </w:t>
      </w:r>
      <w:r w:rsidR="00305F2A">
        <w:rPr>
          <w:rFonts w:ascii="Aptos" w:hAnsi="Aptos"/>
          <w:sz w:val="22"/>
          <w:szCs w:val="22"/>
        </w:rPr>
        <w:t>Fall coaches report.  Mr. Layng gave a report about the football season</w:t>
      </w:r>
    </w:p>
    <w:p w14:paraId="6431ED54" w14:textId="25563D49" w:rsidR="00E12A29" w:rsidRDefault="00E12A29" w:rsidP="00F36ED2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Superintendent</w:t>
      </w:r>
      <w:r w:rsidR="00C05B17" w:rsidRPr="00F36ED2">
        <w:rPr>
          <w:rFonts w:ascii="Aptos" w:hAnsi="Aptos"/>
          <w:sz w:val="22"/>
          <w:szCs w:val="22"/>
        </w:rPr>
        <w:t xml:space="preserve"> </w:t>
      </w:r>
      <w:r w:rsidR="00567712">
        <w:rPr>
          <w:rFonts w:ascii="Aptos" w:hAnsi="Aptos"/>
          <w:sz w:val="22"/>
          <w:szCs w:val="22"/>
        </w:rPr>
        <w:t>–</w:t>
      </w:r>
      <w:r w:rsidR="005C7238">
        <w:rPr>
          <w:rFonts w:ascii="Aptos" w:hAnsi="Aptos"/>
          <w:sz w:val="22"/>
          <w:szCs w:val="22"/>
        </w:rPr>
        <w:t xml:space="preserve"> N</w:t>
      </w:r>
      <w:r w:rsidR="00267643">
        <w:rPr>
          <w:rFonts w:ascii="Aptos" w:hAnsi="Aptos"/>
          <w:sz w:val="22"/>
          <w:szCs w:val="22"/>
        </w:rPr>
        <w:t>o questions.</w:t>
      </w:r>
      <w:r w:rsidR="00F43DEE">
        <w:rPr>
          <w:rFonts w:ascii="Aptos" w:hAnsi="Aptos"/>
          <w:sz w:val="22"/>
          <w:szCs w:val="22"/>
        </w:rPr>
        <w:t xml:space="preserve">  </w:t>
      </w:r>
      <w:r w:rsidR="00305F2A">
        <w:rPr>
          <w:rFonts w:ascii="Aptos" w:hAnsi="Aptos"/>
          <w:sz w:val="22"/>
          <w:szCs w:val="22"/>
        </w:rPr>
        <w:t>Health i</w:t>
      </w:r>
      <w:r w:rsidR="00F43DEE">
        <w:rPr>
          <w:rFonts w:ascii="Aptos" w:hAnsi="Aptos"/>
          <w:sz w:val="22"/>
          <w:szCs w:val="22"/>
        </w:rPr>
        <w:t>nsurance update</w:t>
      </w:r>
      <w:r w:rsidR="00305F2A">
        <w:rPr>
          <w:rFonts w:ascii="Aptos" w:hAnsi="Aptos"/>
          <w:sz w:val="22"/>
          <w:szCs w:val="22"/>
        </w:rPr>
        <w:t xml:space="preserve">.  Possible 3% increase if we go with Bridged Health. </w:t>
      </w:r>
    </w:p>
    <w:p w14:paraId="51B8396A" w14:textId="4DBBA6C4" w:rsidR="00F36ED2" w:rsidRPr="00F36ED2" w:rsidRDefault="00BC51A1" w:rsidP="00421D34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Facilities </w:t>
      </w:r>
      <w:r w:rsidR="002314D2">
        <w:rPr>
          <w:rFonts w:ascii="Aptos" w:hAnsi="Aptos"/>
          <w:sz w:val="22"/>
          <w:szCs w:val="22"/>
        </w:rPr>
        <w:t xml:space="preserve">– </w:t>
      </w:r>
    </w:p>
    <w:p w14:paraId="6E964209" w14:textId="03ABA2C2" w:rsidR="009124F2" w:rsidRPr="00F36ED2" w:rsidRDefault="008F786C" w:rsidP="001E5C9B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Unfinished Business</w:t>
      </w:r>
      <w:r w:rsidR="000C37CF" w:rsidRPr="00F36ED2">
        <w:rPr>
          <w:rFonts w:ascii="Aptos" w:hAnsi="Aptos"/>
          <w:b/>
          <w:i/>
          <w:sz w:val="22"/>
          <w:szCs w:val="22"/>
        </w:rPr>
        <w:t>- Action is always possible for Unfinished Business items.</w:t>
      </w:r>
    </w:p>
    <w:p w14:paraId="15703C06" w14:textId="4BD5E60A" w:rsidR="00FD612C" w:rsidRPr="00F36ED2" w:rsidRDefault="00D37076" w:rsidP="0076039F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New Business</w:t>
      </w:r>
      <w:r w:rsidR="000C37CF" w:rsidRPr="00F36ED2">
        <w:rPr>
          <w:rFonts w:ascii="Aptos" w:hAnsi="Aptos"/>
          <w:b/>
          <w:i/>
          <w:sz w:val="22"/>
          <w:szCs w:val="22"/>
        </w:rPr>
        <w:t xml:space="preserve"> – </w:t>
      </w:r>
      <w:r w:rsidR="00AE4676" w:rsidRPr="00F36ED2">
        <w:rPr>
          <w:rFonts w:ascii="Aptos" w:hAnsi="Aptos"/>
          <w:b/>
          <w:i/>
          <w:sz w:val="22"/>
          <w:szCs w:val="22"/>
        </w:rPr>
        <w:t>Action is al</w:t>
      </w:r>
      <w:r w:rsidR="000C37CF" w:rsidRPr="00F36ED2">
        <w:rPr>
          <w:rFonts w:ascii="Aptos" w:hAnsi="Aptos"/>
          <w:b/>
          <w:i/>
          <w:sz w:val="22"/>
          <w:szCs w:val="22"/>
        </w:rPr>
        <w:t>ways possible for New Business items.</w:t>
      </w:r>
      <w:r w:rsidR="00DF0DC1" w:rsidRPr="00F36ED2">
        <w:rPr>
          <w:rFonts w:ascii="Aptos" w:hAnsi="Aptos"/>
          <w:bCs/>
          <w:iCs/>
          <w:sz w:val="22"/>
          <w:szCs w:val="22"/>
        </w:rPr>
        <w:t xml:space="preserve">  </w:t>
      </w:r>
      <w:r w:rsidR="00342D40" w:rsidRPr="00F36ED2">
        <w:rPr>
          <w:rFonts w:ascii="Aptos" w:hAnsi="Aptos"/>
          <w:bCs/>
          <w:iCs/>
          <w:sz w:val="22"/>
          <w:szCs w:val="22"/>
        </w:rPr>
        <w:t xml:space="preserve">  </w:t>
      </w:r>
    </w:p>
    <w:p w14:paraId="30707F51" w14:textId="43C1BDB0" w:rsidR="00A139A7" w:rsidRPr="006F15DB" w:rsidRDefault="007C0766" w:rsidP="006F15DB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6F15DB">
        <w:rPr>
          <w:rFonts w:ascii="Aptos" w:hAnsi="Aptos"/>
          <w:sz w:val="22"/>
          <w:szCs w:val="22"/>
        </w:rPr>
        <w:t>Construction/Renovation update</w:t>
      </w:r>
      <w:r w:rsidR="006E6B7A" w:rsidRPr="006F15DB">
        <w:rPr>
          <w:rFonts w:ascii="Aptos" w:hAnsi="Aptos"/>
          <w:sz w:val="22"/>
          <w:szCs w:val="22"/>
        </w:rPr>
        <w:t>.</w:t>
      </w:r>
      <w:r w:rsidR="00394B23" w:rsidRPr="006F15DB">
        <w:rPr>
          <w:rFonts w:ascii="Aptos" w:hAnsi="Aptos"/>
          <w:sz w:val="22"/>
          <w:szCs w:val="22"/>
        </w:rPr>
        <w:t xml:space="preserve"> </w:t>
      </w:r>
      <w:r w:rsidR="00567712" w:rsidRPr="006F15DB">
        <w:rPr>
          <w:rFonts w:ascii="Aptos" w:hAnsi="Aptos"/>
          <w:sz w:val="22"/>
          <w:szCs w:val="22"/>
        </w:rPr>
        <w:t xml:space="preserve"> </w:t>
      </w:r>
      <w:r w:rsidR="007E3146">
        <w:rPr>
          <w:rFonts w:ascii="Aptos" w:hAnsi="Aptos"/>
          <w:sz w:val="22"/>
          <w:szCs w:val="22"/>
        </w:rPr>
        <w:t xml:space="preserve"> </w:t>
      </w:r>
    </w:p>
    <w:p w14:paraId="7CFD11EC" w14:textId="77777777" w:rsidR="00EB0093" w:rsidRDefault="00EB0093" w:rsidP="00EB0093">
      <w:pPr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Personnel</w:t>
      </w:r>
    </w:p>
    <w:p w14:paraId="13A57476" w14:textId="65954295" w:rsidR="00EB0093" w:rsidRDefault="00EB0093" w:rsidP="00EB0093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>Substitutes –</w:t>
      </w:r>
      <w:r w:rsidR="001A6719">
        <w:rPr>
          <w:sz w:val="22"/>
          <w:szCs w:val="22"/>
        </w:rPr>
        <w:t xml:space="preserve"> </w:t>
      </w:r>
      <w:r w:rsidR="007E3146">
        <w:rPr>
          <w:sz w:val="22"/>
          <w:szCs w:val="22"/>
        </w:rPr>
        <w:t>Kassie Nordlinder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5"/>
        <w:gridCol w:w="1710"/>
        <w:gridCol w:w="1890"/>
        <w:gridCol w:w="810"/>
        <w:gridCol w:w="720"/>
        <w:gridCol w:w="2929"/>
      </w:tblGrid>
      <w:tr w:rsidR="0098781E" w14:paraId="1133CF7C" w14:textId="77777777" w:rsidTr="006E760D">
        <w:tc>
          <w:tcPr>
            <w:tcW w:w="2605" w:type="dxa"/>
          </w:tcPr>
          <w:p w14:paraId="6B4AAAA7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bookmarkStart w:id="2" w:name="_Hlk214378322"/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710" w:type="dxa"/>
          </w:tcPr>
          <w:p w14:paraId="2A81C80C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890" w:type="dxa"/>
          </w:tcPr>
          <w:p w14:paraId="4FE4461B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810" w:type="dxa"/>
          </w:tcPr>
          <w:p w14:paraId="03625A2C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720" w:type="dxa"/>
          </w:tcPr>
          <w:p w14:paraId="6F29EDB9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929" w:type="dxa"/>
          </w:tcPr>
          <w:p w14:paraId="3691C4B3" w14:textId="77777777" w:rsidR="0098781E" w:rsidRPr="004F14CD" w:rsidRDefault="0098781E" w:rsidP="006E760D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98781E" w14:paraId="2AA7D580" w14:textId="77777777" w:rsidTr="006E760D">
        <w:tc>
          <w:tcPr>
            <w:tcW w:w="2605" w:type="dxa"/>
          </w:tcPr>
          <w:p w14:paraId="0BAB9454" w14:textId="7A4E4AC4" w:rsidR="0098781E" w:rsidRDefault="0098781E" w:rsidP="006E760D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710" w:type="dxa"/>
          </w:tcPr>
          <w:p w14:paraId="50660A8B" w14:textId="4FAD0304" w:rsidR="0098781E" w:rsidRDefault="00B0653E" w:rsidP="006E760D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890" w:type="dxa"/>
          </w:tcPr>
          <w:p w14:paraId="75AF60E4" w14:textId="02A8070E" w:rsidR="0098781E" w:rsidRDefault="00B0653E" w:rsidP="006E760D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Graham</w:t>
            </w:r>
          </w:p>
        </w:tc>
        <w:tc>
          <w:tcPr>
            <w:tcW w:w="810" w:type="dxa"/>
          </w:tcPr>
          <w:p w14:paraId="64250855" w14:textId="0323577E" w:rsidR="0098781E" w:rsidRDefault="00B0653E" w:rsidP="006E760D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20" w:type="dxa"/>
          </w:tcPr>
          <w:p w14:paraId="7BBD884E" w14:textId="6DCE719F" w:rsidR="0098781E" w:rsidRDefault="008C0DD2" w:rsidP="006E760D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929" w:type="dxa"/>
          </w:tcPr>
          <w:p w14:paraId="312319F7" w14:textId="447854F0" w:rsidR="0098781E" w:rsidRDefault="002314D2" w:rsidP="006E760D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ending Background Check</w:t>
            </w:r>
          </w:p>
        </w:tc>
      </w:tr>
    </w:tbl>
    <w:bookmarkEnd w:id="2"/>
    <w:p w14:paraId="70F645CB" w14:textId="65C59602" w:rsidR="00290CF3" w:rsidRDefault="00EB0093" w:rsidP="00D72078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 xml:space="preserve">Resignations – </w:t>
      </w:r>
      <w:r w:rsidR="007E3146">
        <w:rPr>
          <w:sz w:val="22"/>
          <w:szCs w:val="22"/>
        </w:rPr>
        <w:t>Angelina Keough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5"/>
        <w:gridCol w:w="1710"/>
        <w:gridCol w:w="1890"/>
        <w:gridCol w:w="810"/>
        <w:gridCol w:w="720"/>
        <w:gridCol w:w="2929"/>
      </w:tblGrid>
      <w:tr w:rsidR="007E3146" w14:paraId="318024FF" w14:textId="77777777" w:rsidTr="002935CB">
        <w:tc>
          <w:tcPr>
            <w:tcW w:w="2605" w:type="dxa"/>
          </w:tcPr>
          <w:p w14:paraId="1A1D4B2C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710" w:type="dxa"/>
          </w:tcPr>
          <w:p w14:paraId="70D98FA1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890" w:type="dxa"/>
          </w:tcPr>
          <w:p w14:paraId="6567F99D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810" w:type="dxa"/>
          </w:tcPr>
          <w:p w14:paraId="60DFEC0D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720" w:type="dxa"/>
          </w:tcPr>
          <w:p w14:paraId="096F9DC5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929" w:type="dxa"/>
          </w:tcPr>
          <w:p w14:paraId="1A044963" w14:textId="77777777" w:rsidR="007E3146" w:rsidRPr="004F14CD" w:rsidRDefault="007E3146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7E3146" w14:paraId="00D76D68" w14:textId="77777777" w:rsidTr="002935CB">
        <w:tc>
          <w:tcPr>
            <w:tcW w:w="2605" w:type="dxa"/>
          </w:tcPr>
          <w:p w14:paraId="1C180FCC" w14:textId="7DE0211D" w:rsidR="007E3146" w:rsidRDefault="00B0653E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 </w:t>
            </w:r>
          </w:p>
        </w:tc>
        <w:tc>
          <w:tcPr>
            <w:tcW w:w="1710" w:type="dxa"/>
          </w:tcPr>
          <w:p w14:paraId="6222D1AF" w14:textId="6C57924E" w:rsidR="007E3146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890" w:type="dxa"/>
          </w:tcPr>
          <w:p w14:paraId="6CD318D6" w14:textId="30B249F0" w:rsidR="007E3146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810" w:type="dxa"/>
          </w:tcPr>
          <w:p w14:paraId="796CCA04" w14:textId="42CB5414" w:rsidR="007E3146" w:rsidRDefault="00242C70" w:rsidP="002935CB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720" w:type="dxa"/>
          </w:tcPr>
          <w:p w14:paraId="5D8EFA75" w14:textId="77777777" w:rsidR="007E3146" w:rsidRDefault="007E3146" w:rsidP="002935CB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929" w:type="dxa"/>
          </w:tcPr>
          <w:p w14:paraId="512B2FD9" w14:textId="17B6B703" w:rsidR="007E3146" w:rsidRDefault="007E3146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7AA8E36F" w14:textId="77777777" w:rsidR="007E3146" w:rsidRPr="007E3146" w:rsidRDefault="007E3146" w:rsidP="007E3146">
      <w:pPr>
        <w:ind w:left="540"/>
        <w:rPr>
          <w:sz w:val="22"/>
          <w:szCs w:val="22"/>
        </w:rPr>
      </w:pPr>
    </w:p>
    <w:p w14:paraId="3596EFF7" w14:textId="60DA1A39" w:rsidR="001A6719" w:rsidRDefault="00290CF3" w:rsidP="00D72078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>New Hire</w:t>
      </w:r>
      <w:r w:rsidR="002314D2">
        <w:rPr>
          <w:sz w:val="22"/>
          <w:szCs w:val="22"/>
        </w:rPr>
        <w:t>s</w:t>
      </w:r>
      <w:r>
        <w:rPr>
          <w:sz w:val="22"/>
          <w:szCs w:val="22"/>
        </w:rPr>
        <w:t xml:space="preserve"> – </w:t>
      </w:r>
      <w:r w:rsidR="007E3146">
        <w:rPr>
          <w:sz w:val="22"/>
          <w:szCs w:val="22"/>
        </w:rPr>
        <w:t>Cook</w:t>
      </w:r>
      <w:r w:rsidR="004967E5">
        <w:rPr>
          <w:sz w:val="22"/>
          <w:szCs w:val="22"/>
        </w:rPr>
        <w:t xml:space="preserve"> – Sandra Hays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145"/>
        <w:gridCol w:w="1498"/>
        <w:gridCol w:w="236"/>
        <w:gridCol w:w="2236"/>
        <w:gridCol w:w="810"/>
        <w:gridCol w:w="810"/>
        <w:gridCol w:w="2929"/>
      </w:tblGrid>
      <w:tr w:rsidR="00D27714" w14:paraId="0244229A" w14:textId="77777777" w:rsidTr="00AA6A7F">
        <w:tc>
          <w:tcPr>
            <w:tcW w:w="2145" w:type="dxa"/>
          </w:tcPr>
          <w:p w14:paraId="6FCE07BC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bookmarkStart w:id="3" w:name="_Hlk206513868"/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498" w:type="dxa"/>
          </w:tcPr>
          <w:p w14:paraId="4E0BAD4F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36" w:type="dxa"/>
          </w:tcPr>
          <w:p w14:paraId="19DCD60C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2236" w:type="dxa"/>
          </w:tcPr>
          <w:p w14:paraId="31048CD6" w14:textId="3587127B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810" w:type="dxa"/>
          </w:tcPr>
          <w:p w14:paraId="169BBF1E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810" w:type="dxa"/>
          </w:tcPr>
          <w:p w14:paraId="6FFF9F69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929" w:type="dxa"/>
          </w:tcPr>
          <w:p w14:paraId="3C938438" w14:textId="77777777" w:rsidR="00D27714" w:rsidRPr="004F14CD" w:rsidRDefault="00D27714" w:rsidP="0004738F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D27714" w14:paraId="796B4C13" w14:textId="77777777" w:rsidTr="00AA6A7F">
        <w:tc>
          <w:tcPr>
            <w:tcW w:w="2145" w:type="dxa"/>
          </w:tcPr>
          <w:p w14:paraId="3239C2D2" w14:textId="2787BA91" w:rsidR="00D27714" w:rsidRPr="002314D2" w:rsidRDefault="00D27714" w:rsidP="002314D2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98" w:type="dxa"/>
          </w:tcPr>
          <w:p w14:paraId="6CF3C8D4" w14:textId="5DBF93DD" w:rsidR="00D27714" w:rsidRDefault="00242C70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Erickson</w:t>
            </w:r>
          </w:p>
        </w:tc>
        <w:tc>
          <w:tcPr>
            <w:tcW w:w="236" w:type="dxa"/>
          </w:tcPr>
          <w:p w14:paraId="1A8A36F3" w14:textId="77777777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36" w:type="dxa"/>
          </w:tcPr>
          <w:p w14:paraId="5F6C6559" w14:textId="72ABE031" w:rsidR="00D27714" w:rsidRDefault="00242C70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Graham</w:t>
            </w:r>
          </w:p>
        </w:tc>
        <w:tc>
          <w:tcPr>
            <w:tcW w:w="810" w:type="dxa"/>
          </w:tcPr>
          <w:p w14:paraId="5C78FCBE" w14:textId="46C4A160" w:rsidR="00D27714" w:rsidRDefault="00242C70" w:rsidP="0004738F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810" w:type="dxa"/>
          </w:tcPr>
          <w:p w14:paraId="2884F711" w14:textId="33AC7C3D" w:rsidR="00D27714" w:rsidRDefault="00D27714" w:rsidP="0004738F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929" w:type="dxa"/>
          </w:tcPr>
          <w:p w14:paraId="10070C30" w14:textId="60CCDCDB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ending Background Check</w:t>
            </w:r>
          </w:p>
        </w:tc>
      </w:tr>
      <w:tr w:rsidR="00D27714" w14:paraId="5799D98A" w14:textId="77777777" w:rsidTr="00AA6A7F">
        <w:tc>
          <w:tcPr>
            <w:tcW w:w="2145" w:type="dxa"/>
          </w:tcPr>
          <w:p w14:paraId="0AF021A6" w14:textId="6F849ADC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98" w:type="dxa"/>
          </w:tcPr>
          <w:p w14:paraId="39479D85" w14:textId="01C7F813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36" w:type="dxa"/>
          </w:tcPr>
          <w:p w14:paraId="5DDDBEAA" w14:textId="77777777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36" w:type="dxa"/>
          </w:tcPr>
          <w:p w14:paraId="0B72DB57" w14:textId="613F8BA9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810" w:type="dxa"/>
          </w:tcPr>
          <w:p w14:paraId="50554F9A" w14:textId="75AD4AA1" w:rsidR="00D27714" w:rsidRDefault="00D27714" w:rsidP="0004738F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810" w:type="dxa"/>
          </w:tcPr>
          <w:p w14:paraId="73DBAD38" w14:textId="23DA9239" w:rsidR="00D27714" w:rsidRDefault="00D27714" w:rsidP="0004738F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929" w:type="dxa"/>
          </w:tcPr>
          <w:p w14:paraId="4D913B39" w14:textId="724F0318" w:rsidR="00D27714" w:rsidRDefault="00D27714" w:rsidP="0004738F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ending Background Check</w:t>
            </w:r>
          </w:p>
        </w:tc>
      </w:tr>
      <w:bookmarkEnd w:id="3"/>
    </w:tbl>
    <w:p w14:paraId="5D6092DE" w14:textId="77777777" w:rsidR="00ED6716" w:rsidRDefault="00ED6716" w:rsidP="00ED6716">
      <w:pPr>
        <w:pStyle w:val="ListParagraph"/>
        <w:ind w:left="540"/>
        <w:rPr>
          <w:sz w:val="22"/>
          <w:szCs w:val="22"/>
        </w:rPr>
      </w:pPr>
    </w:p>
    <w:p w14:paraId="4AC03D52" w14:textId="2457C4BF" w:rsidR="004A33D2" w:rsidRDefault="004A33D2" w:rsidP="00EB0093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 xml:space="preserve">Volunteers </w:t>
      </w:r>
      <w:r w:rsidR="005C7238">
        <w:rPr>
          <w:sz w:val="22"/>
          <w:szCs w:val="22"/>
        </w:rPr>
        <w:t>–</w:t>
      </w:r>
      <w:r>
        <w:rPr>
          <w:sz w:val="22"/>
          <w:szCs w:val="22"/>
        </w:rPr>
        <w:t xml:space="preserve"> </w:t>
      </w:r>
      <w:r w:rsidR="00242C70">
        <w:rPr>
          <w:sz w:val="22"/>
          <w:szCs w:val="22"/>
        </w:rPr>
        <w:t xml:space="preserve">Sage Fadness BBB 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145"/>
        <w:gridCol w:w="1498"/>
        <w:gridCol w:w="236"/>
        <w:gridCol w:w="2236"/>
        <w:gridCol w:w="810"/>
        <w:gridCol w:w="810"/>
        <w:gridCol w:w="2929"/>
      </w:tblGrid>
      <w:tr w:rsidR="00242C70" w14:paraId="718CE7C7" w14:textId="77777777" w:rsidTr="002935CB">
        <w:tc>
          <w:tcPr>
            <w:tcW w:w="2145" w:type="dxa"/>
          </w:tcPr>
          <w:p w14:paraId="78526708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498" w:type="dxa"/>
          </w:tcPr>
          <w:p w14:paraId="0C4792F3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36" w:type="dxa"/>
          </w:tcPr>
          <w:p w14:paraId="30DD1D44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2236" w:type="dxa"/>
          </w:tcPr>
          <w:p w14:paraId="2DB87AE4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810" w:type="dxa"/>
          </w:tcPr>
          <w:p w14:paraId="194F57B8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810" w:type="dxa"/>
          </w:tcPr>
          <w:p w14:paraId="13E4EDFC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929" w:type="dxa"/>
          </w:tcPr>
          <w:p w14:paraId="508AA29B" w14:textId="77777777" w:rsidR="00242C70" w:rsidRPr="004F14CD" w:rsidRDefault="00242C70" w:rsidP="002935C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242C70" w14:paraId="0A11ED9C" w14:textId="77777777" w:rsidTr="002935CB">
        <w:tc>
          <w:tcPr>
            <w:tcW w:w="2145" w:type="dxa"/>
          </w:tcPr>
          <w:p w14:paraId="45A4A478" w14:textId="77777777" w:rsidR="00242C70" w:rsidRPr="002314D2" w:rsidRDefault="00242C70" w:rsidP="002935CB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98" w:type="dxa"/>
          </w:tcPr>
          <w:p w14:paraId="58466E14" w14:textId="27702A49" w:rsidR="00242C70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Graham</w:t>
            </w:r>
          </w:p>
        </w:tc>
        <w:tc>
          <w:tcPr>
            <w:tcW w:w="236" w:type="dxa"/>
          </w:tcPr>
          <w:p w14:paraId="20F9D0FB" w14:textId="77777777" w:rsidR="00242C70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36" w:type="dxa"/>
          </w:tcPr>
          <w:p w14:paraId="2AD2ED40" w14:textId="32BD544C" w:rsidR="00242C70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s. Morris </w:t>
            </w:r>
          </w:p>
        </w:tc>
        <w:tc>
          <w:tcPr>
            <w:tcW w:w="810" w:type="dxa"/>
          </w:tcPr>
          <w:p w14:paraId="78E46F56" w14:textId="5666E5F2" w:rsidR="00242C70" w:rsidRDefault="00242C70" w:rsidP="002935CB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810" w:type="dxa"/>
          </w:tcPr>
          <w:p w14:paraId="6E903432" w14:textId="77777777" w:rsidR="00242C70" w:rsidRDefault="00242C70" w:rsidP="002935CB">
            <w:pPr>
              <w:pStyle w:val="ListParagraph"/>
              <w:ind w:left="0"/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929" w:type="dxa"/>
          </w:tcPr>
          <w:p w14:paraId="2D2F490B" w14:textId="77777777" w:rsidR="00242C70" w:rsidRDefault="00242C70" w:rsidP="002935C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ending Background Check</w:t>
            </w:r>
          </w:p>
        </w:tc>
      </w:tr>
    </w:tbl>
    <w:p w14:paraId="28C131DF" w14:textId="77777777" w:rsidR="00242C70" w:rsidRDefault="00242C70" w:rsidP="00242C70">
      <w:pPr>
        <w:pStyle w:val="ListParagraph"/>
        <w:ind w:left="540"/>
        <w:rPr>
          <w:sz w:val="22"/>
          <w:szCs w:val="22"/>
        </w:rPr>
      </w:pPr>
    </w:p>
    <w:p w14:paraId="0D2EB7DB" w14:textId="77777777" w:rsidR="004A33D2" w:rsidRPr="004A33D2" w:rsidRDefault="004A33D2" w:rsidP="00C6080E">
      <w:pPr>
        <w:rPr>
          <w:rFonts w:ascii="Aptos" w:hAnsi="Aptos"/>
          <w:sz w:val="22"/>
          <w:szCs w:val="22"/>
        </w:rPr>
      </w:pPr>
    </w:p>
    <w:p w14:paraId="3EDB0CDF" w14:textId="5D6983C5" w:rsidR="00D72078" w:rsidRPr="002314D2" w:rsidRDefault="00EC1F69" w:rsidP="00627634">
      <w:pPr>
        <w:pStyle w:val="ListParagraph"/>
        <w:numPr>
          <w:ilvl w:val="1"/>
          <w:numId w:val="2"/>
        </w:numPr>
        <w:ind w:left="270"/>
        <w:rPr>
          <w:rFonts w:ascii="Aptos" w:hAnsi="Aptos"/>
          <w:sz w:val="22"/>
          <w:szCs w:val="22"/>
        </w:rPr>
      </w:pPr>
      <w:r w:rsidRPr="002314D2">
        <w:rPr>
          <w:rFonts w:ascii="Aptos" w:hAnsi="Aptos"/>
          <w:sz w:val="22"/>
          <w:szCs w:val="22"/>
        </w:rPr>
        <w:t>A</w:t>
      </w:r>
      <w:r w:rsidR="004C18C6" w:rsidRPr="002314D2">
        <w:rPr>
          <w:rFonts w:ascii="Aptos" w:hAnsi="Aptos"/>
          <w:sz w:val="22"/>
          <w:szCs w:val="22"/>
        </w:rPr>
        <w:t>ttenda</w:t>
      </w:r>
      <w:r w:rsidRPr="002314D2">
        <w:rPr>
          <w:rFonts w:ascii="Aptos" w:hAnsi="Aptos"/>
          <w:sz w:val="22"/>
          <w:szCs w:val="22"/>
        </w:rPr>
        <w:t>nce agreements</w:t>
      </w:r>
      <w:r w:rsidR="00495719" w:rsidRPr="002314D2">
        <w:rPr>
          <w:rFonts w:ascii="Aptos" w:hAnsi="Aptos"/>
          <w:sz w:val="22"/>
          <w:szCs w:val="22"/>
        </w:rPr>
        <w:t>.</w:t>
      </w:r>
      <w:r w:rsidR="00FB0353" w:rsidRPr="002314D2">
        <w:rPr>
          <w:rFonts w:ascii="Aptos" w:hAnsi="Aptos"/>
          <w:sz w:val="22"/>
          <w:szCs w:val="22"/>
        </w:rPr>
        <w:t xml:space="preserve"> </w:t>
      </w:r>
      <w:r w:rsidR="001A34AD" w:rsidRPr="002314D2">
        <w:rPr>
          <w:rFonts w:ascii="Aptos" w:hAnsi="Aptos"/>
          <w:sz w:val="22"/>
          <w:szCs w:val="22"/>
        </w:rPr>
        <w:t xml:space="preserve">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6F15DB" w14:paraId="6DC8194E" w14:textId="77777777" w:rsidTr="00FC38BB">
        <w:tc>
          <w:tcPr>
            <w:tcW w:w="2601" w:type="dxa"/>
          </w:tcPr>
          <w:p w14:paraId="7DFFA49E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88" w:type="dxa"/>
          </w:tcPr>
          <w:p w14:paraId="535B49C4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7029D485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0FCAD6E0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73A1F9DB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27FB4663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6F15DB" w14:paraId="7AAD2FBA" w14:textId="77777777" w:rsidTr="00FC38BB">
        <w:tc>
          <w:tcPr>
            <w:tcW w:w="2601" w:type="dxa"/>
          </w:tcPr>
          <w:p w14:paraId="307FC145" w14:textId="620DCB91" w:rsidR="006F15DB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Acknowledge </w:t>
            </w:r>
          </w:p>
        </w:tc>
        <w:tc>
          <w:tcPr>
            <w:tcW w:w="1888" w:type="dxa"/>
          </w:tcPr>
          <w:p w14:paraId="30263854" w14:textId="2A9CB546" w:rsidR="006F15DB" w:rsidRDefault="00242C70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2068" w:type="dxa"/>
          </w:tcPr>
          <w:p w14:paraId="454BB433" w14:textId="15C35FD8" w:rsidR="006F15DB" w:rsidRDefault="00242C70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s. Morris </w:t>
            </w:r>
          </w:p>
        </w:tc>
        <w:tc>
          <w:tcPr>
            <w:tcW w:w="630" w:type="dxa"/>
          </w:tcPr>
          <w:p w14:paraId="044CDF86" w14:textId="0340A37C" w:rsidR="006F15DB" w:rsidRDefault="00242C70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641" w:type="dxa"/>
          </w:tcPr>
          <w:p w14:paraId="1427C6BD" w14:textId="0D8FD5E8" w:rsidR="006F15DB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54FFF6D5" w14:textId="5005D707" w:rsidR="006F15DB" w:rsidRDefault="007E3146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0</w:t>
            </w:r>
            <w:r w:rsidR="00633733">
              <w:rPr>
                <w:rFonts w:ascii="Aptos" w:hAnsi="Aptos"/>
                <w:sz w:val="22"/>
                <w:szCs w:val="22"/>
              </w:rPr>
              <w:t xml:space="preserve"> to HHS</w:t>
            </w:r>
          </w:p>
        </w:tc>
      </w:tr>
      <w:tr w:rsidR="002314D2" w14:paraId="389C8EA8" w14:textId="77777777" w:rsidTr="00FC38BB">
        <w:tc>
          <w:tcPr>
            <w:tcW w:w="2601" w:type="dxa"/>
          </w:tcPr>
          <w:p w14:paraId="6137CA03" w14:textId="6CE6368C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888" w:type="dxa"/>
          </w:tcPr>
          <w:p w14:paraId="344DC7BC" w14:textId="3BA2BAD4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26F43E55" w14:textId="7B02F5F5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0307FDDA" w14:textId="58A63318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4A245CC" w14:textId="3BEEF127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405C8664" w14:textId="359F50E3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606DCB89" w14:textId="77777777" w:rsidR="00D72078" w:rsidRDefault="00D72078" w:rsidP="00D72078">
      <w:pPr>
        <w:pStyle w:val="ListParagraph"/>
        <w:ind w:left="270"/>
        <w:rPr>
          <w:rFonts w:ascii="Aptos" w:hAnsi="Aptos"/>
          <w:sz w:val="22"/>
          <w:szCs w:val="22"/>
        </w:rPr>
      </w:pPr>
    </w:p>
    <w:p w14:paraId="655C7970" w14:textId="2512493B" w:rsidR="000C2AAB" w:rsidRPr="00AA6A7F" w:rsidRDefault="00633733" w:rsidP="009F7DB2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AA6A7F">
        <w:rPr>
          <w:rFonts w:ascii="Aptos" w:hAnsi="Aptos"/>
          <w:sz w:val="22"/>
          <w:szCs w:val="22"/>
        </w:rPr>
        <w:t xml:space="preserve">FFA discussion.  </w:t>
      </w:r>
      <w:r w:rsidR="00242C70">
        <w:rPr>
          <w:rFonts w:ascii="Aptos" w:hAnsi="Aptos"/>
          <w:sz w:val="22"/>
          <w:szCs w:val="22"/>
        </w:rPr>
        <w:t xml:space="preserve"> Mr. Wilkerson and Mr. Moodry are still researching.  MTDA ag classes.  See how many students are interested in those classes.  Nelson Academy allows coop. Area schools aren’t interested. 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EB0093" w14:paraId="78C760EC" w14:textId="77777777" w:rsidTr="000B49E1">
        <w:tc>
          <w:tcPr>
            <w:tcW w:w="2601" w:type="dxa"/>
          </w:tcPr>
          <w:p w14:paraId="4F1A0ECF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bookmarkStart w:id="4" w:name="_Hlk195629357"/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88" w:type="dxa"/>
          </w:tcPr>
          <w:p w14:paraId="35B703BA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4916B8F5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07C2664D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47DB3C8A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40AE462F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EB0093" w14:paraId="50BF83DE" w14:textId="77777777" w:rsidTr="000B49E1">
        <w:tc>
          <w:tcPr>
            <w:tcW w:w="2601" w:type="dxa"/>
          </w:tcPr>
          <w:p w14:paraId="13DE3480" w14:textId="425DF706" w:rsidR="00EB0093" w:rsidRDefault="00220AD0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No motion made.</w:t>
            </w:r>
          </w:p>
        </w:tc>
        <w:tc>
          <w:tcPr>
            <w:tcW w:w="1888" w:type="dxa"/>
          </w:tcPr>
          <w:p w14:paraId="4E90C23B" w14:textId="63AD6C85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22781FF6" w14:textId="3DE70B68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756EE1A0" w14:textId="1A36092D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39D2BF58" w14:textId="3792BF73" w:rsidR="00EB0093" w:rsidRDefault="006A707A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6503757F" w14:textId="5A228554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bookmarkEnd w:id="4"/>
    </w:tbl>
    <w:p w14:paraId="65FC6CE1" w14:textId="77777777" w:rsidR="000C2AAB" w:rsidRDefault="000C2AAB" w:rsidP="000C2AAB">
      <w:pPr>
        <w:pStyle w:val="ListParagraph"/>
        <w:pBdr>
          <w:top w:val="single" w:sz="4" w:space="0" w:color="auto"/>
        </w:pBdr>
        <w:ind w:left="180"/>
        <w:rPr>
          <w:rFonts w:ascii="Aptos" w:hAnsi="Aptos"/>
          <w:sz w:val="22"/>
          <w:szCs w:val="22"/>
        </w:rPr>
      </w:pPr>
    </w:p>
    <w:p w14:paraId="4F19BF52" w14:textId="4F1BFB99" w:rsidR="0043739F" w:rsidRPr="00C6080E" w:rsidRDefault="007E3146" w:rsidP="00A84823">
      <w:pPr>
        <w:pStyle w:val="ListParagraph"/>
        <w:numPr>
          <w:ilvl w:val="1"/>
          <w:numId w:val="2"/>
        </w:numPr>
        <w:pBdr>
          <w:top w:val="single" w:sz="4" w:space="0" w:color="auto"/>
        </w:pBd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Call for election</w:t>
      </w:r>
      <w:r w:rsidR="0037799F">
        <w:rPr>
          <w:rFonts w:ascii="Aptos" w:hAnsi="Aptos"/>
          <w:sz w:val="22"/>
          <w:szCs w:val="22"/>
        </w:rPr>
        <w:t>.</w:t>
      </w:r>
      <w:r w:rsidR="00220AD0">
        <w:rPr>
          <w:rFonts w:ascii="Aptos" w:hAnsi="Aptos"/>
          <w:sz w:val="22"/>
          <w:szCs w:val="22"/>
        </w:rPr>
        <w:t xml:space="preserve">  Resolution attached.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211DCB" w14:paraId="3BAD5035" w14:textId="77777777" w:rsidTr="003360B7">
        <w:tc>
          <w:tcPr>
            <w:tcW w:w="2605" w:type="dxa"/>
          </w:tcPr>
          <w:p w14:paraId="431B41B1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bookmarkStart w:id="5" w:name="_Hlk190791582"/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90" w:type="dxa"/>
          </w:tcPr>
          <w:p w14:paraId="07B409F5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70" w:type="dxa"/>
          </w:tcPr>
          <w:p w14:paraId="20EEA9A3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7EEE9D70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30" w:type="dxa"/>
          </w:tcPr>
          <w:p w14:paraId="231ADFFA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9" w:type="dxa"/>
          </w:tcPr>
          <w:p w14:paraId="590F5143" w14:textId="77777777" w:rsidR="00211DCB" w:rsidRPr="004F14CD" w:rsidRDefault="00211DCB" w:rsidP="003360B7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211DCB" w14:paraId="5B297CB1" w14:textId="77777777" w:rsidTr="003360B7">
        <w:tc>
          <w:tcPr>
            <w:tcW w:w="2605" w:type="dxa"/>
          </w:tcPr>
          <w:p w14:paraId="02EAC511" w14:textId="0FACF94D" w:rsidR="00211DCB" w:rsidRDefault="00211DCB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890" w:type="dxa"/>
          </w:tcPr>
          <w:p w14:paraId="0396DF6B" w14:textId="5329F307" w:rsidR="00211DCB" w:rsidRDefault="00220AD0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2070" w:type="dxa"/>
          </w:tcPr>
          <w:p w14:paraId="4E05AEDD" w14:textId="09953502" w:rsidR="00211DCB" w:rsidRDefault="00220AD0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630" w:type="dxa"/>
          </w:tcPr>
          <w:p w14:paraId="4B123E73" w14:textId="3C1F4879" w:rsidR="00211DCB" w:rsidRDefault="00220AD0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630" w:type="dxa"/>
          </w:tcPr>
          <w:p w14:paraId="15F29B18" w14:textId="497D649C" w:rsidR="00211DCB" w:rsidRDefault="00414E7C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9" w:type="dxa"/>
          </w:tcPr>
          <w:p w14:paraId="1734AEFA" w14:textId="77777777" w:rsidR="00211DCB" w:rsidRDefault="00211DCB" w:rsidP="003360B7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bookmarkEnd w:id="5"/>
    </w:tbl>
    <w:p w14:paraId="3B8BB97C" w14:textId="77777777" w:rsidR="00414E7C" w:rsidRDefault="00414E7C" w:rsidP="0043739F">
      <w:pPr>
        <w:rPr>
          <w:rFonts w:ascii="Aptos" w:hAnsi="Aptos"/>
          <w:sz w:val="22"/>
          <w:szCs w:val="22"/>
        </w:rPr>
      </w:pPr>
    </w:p>
    <w:p w14:paraId="43FF6FB3" w14:textId="66C4D23F" w:rsidR="0043739F" w:rsidRPr="00211DCB" w:rsidRDefault="007E3146" w:rsidP="0043739F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Bus Depreciation Fund</w:t>
      </w:r>
      <w:r w:rsidR="00220AD0">
        <w:rPr>
          <w:rFonts w:ascii="Aptos" w:hAnsi="Aptos"/>
          <w:sz w:val="22"/>
          <w:szCs w:val="22"/>
        </w:rPr>
        <w:t xml:space="preserve"> establishment approval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4140"/>
        <w:gridCol w:w="1800"/>
        <w:gridCol w:w="1530"/>
        <w:gridCol w:w="990"/>
        <w:gridCol w:w="900"/>
        <w:gridCol w:w="1279"/>
      </w:tblGrid>
      <w:tr w:rsidR="0043739F" w:rsidRPr="00F36ED2" w14:paraId="0C23E746" w14:textId="77777777" w:rsidTr="006A707A">
        <w:tc>
          <w:tcPr>
            <w:tcW w:w="4140" w:type="dxa"/>
          </w:tcPr>
          <w:p w14:paraId="396CEC9C" w14:textId="77777777" w:rsidR="0043739F" w:rsidRPr="00F36ED2" w:rsidRDefault="0043739F" w:rsidP="003360B7">
            <w:pPr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00" w:type="dxa"/>
          </w:tcPr>
          <w:p w14:paraId="22BDFA8F" w14:textId="77777777" w:rsidR="0043739F" w:rsidRPr="00F36ED2" w:rsidRDefault="0043739F" w:rsidP="003360B7">
            <w:pPr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</w:tcPr>
          <w:p w14:paraId="6D420A47" w14:textId="77777777" w:rsidR="0043739F" w:rsidRPr="00F36ED2" w:rsidRDefault="0043739F" w:rsidP="003360B7">
            <w:pPr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990" w:type="dxa"/>
          </w:tcPr>
          <w:p w14:paraId="199126D4" w14:textId="77777777" w:rsidR="0043739F" w:rsidRPr="00F36ED2" w:rsidRDefault="0043739F" w:rsidP="00DB0B8B">
            <w:pPr>
              <w:jc w:val="center"/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900" w:type="dxa"/>
          </w:tcPr>
          <w:p w14:paraId="708B4F2E" w14:textId="77777777" w:rsidR="0043739F" w:rsidRPr="00F36ED2" w:rsidRDefault="0043739F" w:rsidP="003360B7">
            <w:pPr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1279" w:type="dxa"/>
          </w:tcPr>
          <w:p w14:paraId="2B699272" w14:textId="77777777" w:rsidR="0043739F" w:rsidRPr="00F36ED2" w:rsidRDefault="0043739F" w:rsidP="003360B7">
            <w:pPr>
              <w:rPr>
                <w:rFonts w:ascii="Aptos" w:hAnsi="Aptos"/>
                <w:i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A46424" w:rsidRPr="00F36ED2" w14:paraId="1A1B1E27" w14:textId="77777777" w:rsidTr="006A707A">
        <w:trPr>
          <w:trHeight w:val="305"/>
        </w:trPr>
        <w:tc>
          <w:tcPr>
            <w:tcW w:w="4140" w:type="dxa"/>
          </w:tcPr>
          <w:p w14:paraId="38E37063" w14:textId="6BB1A9A9" w:rsidR="00A46424" w:rsidRPr="00F36ED2" w:rsidRDefault="00A46424" w:rsidP="003360B7">
            <w:pPr>
              <w:rPr>
                <w:rFonts w:ascii="Aptos" w:hAnsi="Aptos"/>
                <w:iCs/>
                <w:sz w:val="22"/>
                <w:szCs w:val="22"/>
              </w:rPr>
            </w:pPr>
          </w:p>
        </w:tc>
        <w:tc>
          <w:tcPr>
            <w:tcW w:w="1800" w:type="dxa"/>
          </w:tcPr>
          <w:p w14:paraId="085B46A2" w14:textId="421EDA07" w:rsidR="00A46424" w:rsidRPr="00F36ED2" w:rsidRDefault="00220AD0" w:rsidP="003360B7">
            <w:pPr>
              <w:rPr>
                <w:rFonts w:ascii="Aptos" w:hAnsi="Aptos"/>
                <w:iCs/>
                <w:sz w:val="22"/>
                <w:szCs w:val="22"/>
              </w:rPr>
            </w:pPr>
            <w:r>
              <w:rPr>
                <w:rFonts w:ascii="Aptos" w:hAnsi="Aptos"/>
                <w:iCs/>
                <w:sz w:val="22"/>
                <w:szCs w:val="22"/>
              </w:rPr>
              <w:t>Ms. Graham</w:t>
            </w:r>
          </w:p>
        </w:tc>
        <w:tc>
          <w:tcPr>
            <w:tcW w:w="1530" w:type="dxa"/>
          </w:tcPr>
          <w:p w14:paraId="30B15EF6" w14:textId="6D90A7E5" w:rsidR="00A46424" w:rsidRPr="00F36ED2" w:rsidRDefault="00220AD0" w:rsidP="003360B7">
            <w:pPr>
              <w:rPr>
                <w:rFonts w:ascii="Aptos" w:hAnsi="Aptos"/>
                <w:iCs/>
                <w:sz w:val="22"/>
                <w:szCs w:val="22"/>
              </w:rPr>
            </w:pPr>
            <w:r>
              <w:rPr>
                <w:rFonts w:ascii="Aptos" w:hAnsi="Aptos"/>
                <w:iCs/>
                <w:sz w:val="22"/>
                <w:szCs w:val="22"/>
              </w:rPr>
              <w:t>Ms. Erickson</w:t>
            </w:r>
          </w:p>
        </w:tc>
        <w:tc>
          <w:tcPr>
            <w:tcW w:w="990" w:type="dxa"/>
          </w:tcPr>
          <w:p w14:paraId="1F94E05B" w14:textId="6185F5F3" w:rsidR="00A46424" w:rsidRPr="00F36ED2" w:rsidRDefault="00220AD0" w:rsidP="00DB0B8B">
            <w:pPr>
              <w:jc w:val="center"/>
              <w:rPr>
                <w:rFonts w:ascii="Aptos" w:hAnsi="Aptos"/>
                <w:iCs/>
                <w:sz w:val="22"/>
                <w:szCs w:val="22"/>
              </w:rPr>
            </w:pPr>
            <w:r>
              <w:rPr>
                <w:rFonts w:ascii="Aptos" w:hAnsi="Aptos"/>
                <w:iCs/>
                <w:sz w:val="22"/>
                <w:szCs w:val="22"/>
              </w:rPr>
              <w:t>7</w:t>
            </w:r>
          </w:p>
        </w:tc>
        <w:tc>
          <w:tcPr>
            <w:tcW w:w="900" w:type="dxa"/>
          </w:tcPr>
          <w:p w14:paraId="2D6FC67F" w14:textId="6B394B8F" w:rsidR="00A46424" w:rsidRPr="00F36ED2" w:rsidRDefault="00220AD0" w:rsidP="003360B7">
            <w:pPr>
              <w:rPr>
                <w:rFonts w:ascii="Aptos" w:hAnsi="Aptos"/>
                <w:iCs/>
                <w:sz w:val="22"/>
                <w:szCs w:val="22"/>
              </w:rPr>
            </w:pPr>
            <w:r>
              <w:rPr>
                <w:rFonts w:ascii="Aptos" w:hAnsi="Aptos"/>
                <w:iCs/>
                <w:sz w:val="22"/>
                <w:szCs w:val="22"/>
              </w:rPr>
              <w:t>0</w:t>
            </w:r>
          </w:p>
        </w:tc>
        <w:tc>
          <w:tcPr>
            <w:tcW w:w="1279" w:type="dxa"/>
          </w:tcPr>
          <w:p w14:paraId="341EBBE5" w14:textId="7D504606" w:rsidR="00A46424" w:rsidRPr="00F36ED2" w:rsidRDefault="00A46424" w:rsidP="003360B7">
            <w:pPr>
              <w:rPr>
                <w:rFonts w:ascii="Aptos" w:hAnsi="Aptos"/>
                <w:iCs/>
                <w:sz w:val="22"/>
                <w:szCs w:val="22"/>
              </w:rPr>
            </w:pPr>
          </w:p>
        </w:tc>
      </w:tr>
    </w:tbl>
    <w:p w14:paraId="3FE19E7E" w14:textId="67377F04" w:rsidR="001A6719" w:rsidRPr="00112AC7" w:rsidRDefault="007E3146" w:rsidP="00112AC7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112AC7">
        <w:rPr>
          <w:rFonts w:ascii="Aptos" w:hAnsi="Aptos"/>
          <w:sz w:val="22"/>
          <w:szCs w:val="22"/>
        </w:rPr>
        <w:t>Board Self-evaluation</w:t>
      </w:r>
    </w:p>
    <w:p w14:paraId="59A41297" w14:textId="77777777" w:rsidR="007E3146" w:rsidRPr="00450953" w:rsidRDefault="007E3146" w:rsidP="00450953">
      <w:pPr>
        <w:rPr>
          <w:rFonts w:ascii="Aptos" w:hAnsi="Aptos"/>
          <w:sz w:val="22"/>
          <w:szCs w:val="22"/>
        </w:rPr>
      </w:pPr>
    </w:p>
    <w:p w14:paraId="76A1EEF0" w14:textId="77777777" w:rsidR="007E39F8" w:rsidRPr="007E39F8" w:rsidRDefault="001A34AD" w:rsidP="0043739F">
      <w:pPr>
        <w:pStyle w:val="ListParagraph"/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>
        <w:rPr>
          <w:rFonts w:ascii="Aptos" w:hAnsi="Aptos"/>
          <w:b/>
          <w:i/>
          <w:sz w:val="22"/>
          <w:szCs w:val="22"/>
        </w:rPr>
        <w:t>C</w:t>
      </w:r>
      <w:r w:rsidR="001543E4" w:rsidRPr="00F36ED2">
        <w:rPr>
          <w:rFonts w:ascii="Aptos" w:hAnsi="Aptos"/>
          <w:b/>
          <w:i/>
          <w:sz w:val="22"/>
          <w:szCs w:val="22"/>
        </w:rPr>
        <w:t>ommunication and Comments</w:t>
      </w:r>
      <w:r w:rsidR="001543E4" w:rsidRPr="00F36ED2">
        <w:rPr>
          <w:rFonts w:ascii="Aptos" w:hAnsi="Aptos"/>
          <w:sz w:val="22"/>
          <w:szCs w:val="22"/>
        </w:rPr>
        <w:t xml:space="preserve"> </w:t>
      </w:r>
      <w:r w:rsidR="007E39F8">
        <w:rPr>
          <w:rFonts w:ascii="Aptos" w:hAnsi="Aptos"/>
          <w:sz w:val="22"/>
          <w:szCs w:val="22"/>
        </w:rPr>
        <w:t xml:space="preserve"> </w:t>
      </w:r>
    </w:p>
    <w:p w14:paraId="7F1E7FC0" w14:textId="5BA01FBC" w:rsidR="001543E4" w:rsidRPr="00414E7C" w:rsidRDefault="00C6080E" w:rsidP="007E39F8">
      <w:pPr>
        <w:pStyle w:val="ListParagraph"/>
        <w:rPr>
          <w:rFonts w:ascii="Aptos" w:hAnsi="Aptos"/>
          <w:b/>
          <w:i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 </w:t>
      </w:r>
    </w:p>
    <w:p w14:paraId="6E07D79C" w14:textId="2F201254" w:rsidR="00414E7C" w:rsidRPr="007E39F8" w:rsidRDefault="00414E7C" w:rsidP="0043739F">
      <w:pPr>
        <w:pStyle w:val="ListParagraph"/>
        <w:numPr>
          <w:ilvl w:val="0"/>
          <w:numId w:val="2"/>
        </w:numPr>
        <w:rPr>
          <w:rFonts w:ascii="Aptos" w:hAnsi="Aptos"/>
          <w:b/>
          <w:bCs/>
          <w:i/>
          <w:iCs/>
          <w:sz w:val="22"/>
          <w:szCs w:val="22"/>
        </w:rPr>
      </w:pPr>
      <w:r w:rsidRPr="00414E7C">
        <w:rPr>
          <w:rFonts w:ascii="Aptos" w:hAnsi="Aptos"/>
          <w:b/>
          <w:bCs/>
          <w:i/>
          <w:iCs/>
          <w:sz w:val="22"/>
          <w:szCs w:val="22"/>
        </w:rPr>
        <w:t>Commendations and Recognitions</w:t>
      </w:r>
      <w:r w:rsidR="007E39F8">
        <w:rPr>
          <w:rFonts w:ascii="Aptos" w:hAnsi="Aptos"/>
          <w:b/>
          <w:bCs/>
          <w:i/>
          <w:iCs/>
          <w:sz w:val="22"/>
          <w:szCs w:val="22"/>
        </w:rPr>
        <w:t xml:space="preserve"> </w:t>
      </w:r>
      <w:r w:rsidR="00E95CD3">
        <w:rPr>
          <w:rFonts w:ascii="Aptos" w:hAnsi="Aptos"/>
          <w:sz w:val="22"/>
          <w:szCs w:val="22"/>
        </w:rPr>
        <w:t>Mr. Moodry commended Sarah for her work on the Divisional Volleyball Tournament.</w:t>
      </w:r>
    </w:p>
    <w:p w14:paraId="01AC2EA4" w14:textId="6F5950F2" w:rsidR="00FC6327" w:rsidRDefault="006E5476" w:rsidP="00CF3B9A">
      <w:pPr>
        <w:ind w:left="90"/>
        <w:rPr>
          <w:rFonts w:ascii="Aptos" w:hAnsi="Aptos"/>
          <w:b/>
          <w:i/>
          <w:sz w:val="22"/>
          <w:szCs w:val="22"/>
        </w:rPr>
      </w:pPr>
      <w:r>
        <w:rPr>
          <w:rFonts w:ascii="Aptos" w:hAnsi="Aptos"/>
          <w:b/>
          <w:i/>
          <w:sz w:val="22"/>
          <w:szCs w:val="22"/>
        </w:rPr>
        <w:t xml:space="preserve">       </w:t>
      </w:r>
      <w:r w:rsidR="00EC439B">
        <w:rPr>
          <w:rFonts w:ascii="Aptos" w:hAnsi="Aptos"/>
          <w:b/>
          <w:i/>
          <w:sz w:val="22"/>
          <w:szCs w:val="22"/>
        </w:rPr>
        <w:t xml:space="preserve"> </w:t>
      </w:r>
    </w:p>
    <w:p w14:paraId="248DFF45" w14:textId="68D86A0C" w:rsidR="001543E4" w:rsidRPr="00F36ED2" w:rsidRDefault="001543E4" w:rsidP="0043739F">
      <w:pPr>
        <w:pStyle w:val="ListParagraph"/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 xml:space="preserve">Follow-up/Adjournment – upcoming months </w:t>
      </w:r>
      <w:r w:rsidR="007B5F1D" w:rsidRPr="00F36ED2">
        <w:rPr>
          <w:rFonts w:ascii="Aptos" w:hAnsi="Aptos"/>
          <w:b/>
          <w:i/>
          <w:sz w:val="22"/>
          <w:szCs w:val="22"/>
        </w:rPr>
        <w:t xml:space="preserve"> </w:t>
      </w:r>
    </w:p>
    <w:p w14:paraId="2F6CBC5B" w14:textId="77777777" w:rsidR="0037799F" w:rsidRDefault="0037799F" w:rsidP="008B1EED">
      <w:pPr>
        <w:pStyle w:val="ListParagraph"/>
        <w:ind w:left="450"/>
        <w:rPr>
          <w:rFonts w:ascii="Aptos" w:hAnsi="Aptos"/>
          <w:bCs/>
          <w:iCs/>
          <w:sz w:val="22"/>
          <w:szCs w:val="22"/>
        </w:rPr>
      </w:pPr>
    </w:p>
    <w:p w14:paraId="38F5B8B9" w14:textId="02F57759" w:rsidR="0033660D" w:rsidRDefault="001543E4" w:rsidP="00FA4723">
      <w:pPr>
        <w:pStyle w:val="ListParagraph"/>
        <w:numPr>
          <w:ilvl w:val="0"/>
          <w:numId w:val="2"/>
        </w:numPr>
        <w:rPr>
          <w:rFonts w:ascii="Aptos" w:hAnsi="Aptos"/>
          <w:sz w:val="22"/>
          <w:szCs w:val="22"/>
        </w:rPr>
      </w:pPr>
      <w:r w:rsidRPr="00633733">
        <w:rPr>
          <w:rFonts w:ascii="Aptos" w:hAnsi="Aptos"/>
          <w:sz w:val="22"/>
          <w:szCs w:val="22"/>
        </w:rPr>
        <w:t xml:space="preserve">Adjournment - meeting adjourned </w:t>
      </w:r>
      <w:r w:rsidR="008B1EED">
        <w:rPr>
          <w:rFonts w:ascii="Aptos" w:hAnsi="Aptos"/>
          <w:sz w:val="22"/>
          <w:szCs w:val="22"/>
        </w:rPr>
        <w:t xml:space="preserve">at </w:t>
      </w:r>
      <w:r w:rsidR="00220AD0">
        <w:rPr>
          <w:rFonts w:ascii="Aptos" w:hAnsi="Aptos"/>
          <w:sz w:val="22"/>
          <w:szCs w:val="22"/>
        </w:rPr>
        <w:t>7</w:t>
      </w:r>
      <w:r w:rsidR="00E95CD3">
        <w:rPr>
          <w:rFonts w:ascii="Aptos" w:hAnsi="Aptos"/>
          <w:sz w:val="22"/>
          <w:szCs w:val="22"/>
        </w:rPr>
        <w:t>:27</w:t>
      </w:r>
    </w:p>
    <w:p w14:paraId="669791B9" w14:textId="77777777" w:rsidR="0033660D" w:rsidRDefault="0033660D" w:rsidP="0033660D">
      <w:pPr>
        <w:pStyle w:val="ListParagraph"/>
        <w:ind w:left="90"/>
        <w:rPr>
          <w:rFonts w:ascii="Aptos" w:hAnsi="Aptos"/>
          <w:sz w:val="22"/>
          <w:szCs w:val="22"/>
        </w:rPr>
      </w:pPr>
    </w:p>
    <w:p w14:paraId="21AE9265" w14:textId="77777777" w:rsidR="0033660D" w:rsidRDefault="0033660D" w:rsidP="0033660D">
      <w:pPr>
        <w:pStyle w:val="ListParagraph"/>
        <w:ind w:left="90"/>
        <w:rPr>
          <w:rFonts w:ascii="Aptos" w:hAnsi="Aptos"/>
          <w:sz w:val="22"/>
          <w:szCs w:val="22"/>
        </w:rPr>
      </w:pPr>
    </w:p>
    <w:p w14:paraId="0CEF9E85" w14:textId="5FBE46CA" w:rsidR="00633733" w:rsidRDefault="00EC05E9" w:rsidP="0033660D">
      <w:pPr>
        <w:pStyle w:val="ListParagraph"/>
        <w:ind w:left="90"/>
        <w:rPr>
          <w:rFonts w:ascii="Aptos" w:hAnsi="Aptos"/>
          <w:sz w:val="22"/>
          <w:szCs w:val="22"/>
        </w:rPr>
      </w:pPr>
      <w:r w:rsidRPr="00633733">
        <w:rPr>
          <w:rFonts w:ascii="Aptos" w:hAnsi="Aptos"/>
          <w:sz w:val="22"/>
          <w:szCs w:val="22"/>
        </w:rPr>
        <w:tab/>
      </w:r>
    </w:p>
    <w:p w14:paraId="2621E6C4" w14:textId="1E2BAF45" w:rsidR="001543E4" w:rsidRPr="00633733" w:rsidRDefault="001543E4" w:rsidP="00633733">
      <w:pPr>
        <w:pStyle w:val="ListParagraph"/>
        <w:ind w:left="90"/>
        <w:rPr>
          <w:rFonts w:ascii="Aptos" w:hAnsi="Aptos"/>
          <w:sz w:val="22"/>
          <w:szCs w:val="22"/>
        </w:rPr>
      </w:pPr>
      <w:proofErr w:type="gramStart"/>
      <w:r w:rsidRPr="00633733">
        <w:rPr>
          <w:rFonts w:ascii="Aptos" w:hAnsi="Aptos"/>
          <w:sz w:val="22"/>
          <w:szCs w:val="22"/>
        </w:rPr>
        <w:t>______________________________________</w:t>
      </w:r>
      <w:r w:rsidRPr="00633733">
        <w:rPr>
          <w:rFonts w:ascii="Aptos" w:hAnsi="Aptos"/>
          <w:sz w:val="22"/>
          <w:szCs w:val="22"/>
        </w:rPr>
        <w:tab/>
      </w:r>
      <w:r w:rsidRPr="00633733">
        <w:rPr>
          <w:rFonts w:ascii="Aptos" w:hAnsi="Aptos"/>
          <w:sz w:val="22"/>
          <w:szCs w:val="22"/>
        </w:rPr>
        <w:tab/>
      </w:r>
      <w:r w:rsidRPr="00633733">
        <w:rPr>
          <w:rFonts w:ascii="Aptos" w:hAnsi="Aptos"/>
          <w:sz w:val="22"/>
          <w:szCs w:val="22"/>
        </w:rPr>
        <w:tab/>
      </w:r>
      <w:proofErr w:type="gramEnd"/>
      <w:r w:rsidRPr="00633733">
        <w:rPr>
          <w:rFonts w:ascii="Aptos" w:hAnsi="Aptos"/>
          <w:sz w:val="22"/>
          <w:szCs w:val="22"/>
        </w:rPr>
        <w:t>_______________________________________</w:t>
      </w:r>
    </w:p>
    <w:p w14:paraId="4785506F" w14:textId="61D86C68" w:rsidR="00EC3F58" w:rsidRDefault="001543E4" w:rsidP="00367BFB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Signature of Chair</w:t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  <w:t>Signature of Clerk</w:t>
      </w:r>
    </w:p>
    <w:sectPr w:rsidR="00EC3F58" w:rsidSect="00C053A6">
      <w:type w:val="continuous"/>
      <w:pgSz w:w="12240" w:h="15840"/>
      <w:pgMar w:top="432" w:right="720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CE7D0" w14:textId="77777777" w:rsidR="00045542" w:rsidRDefault="00045542">
      <w:r>
        <w:separator/>
      </w:r>
    </w:p>
  </w:endnote>
  <w:endnote w:type="continuationSeparator" w:id="0">
    <w:p w14:paraId="00504799" w14:textId="77777777" w:rsidR="00045542" w:rsidRDefault="00045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CF2E0" w14:textId="77777777" w:rsidR="00045542" w:rsidRDefault="00045542">
      <w:r>
        <w:separator/>
      </w:r>
    </w:p>
  </w:footnote>
  <w:footnote w:type="continuationSeparator" w:id="0">
    <w:p w14:paraId="4F34BBA9" w14:textId="77777777" w:rsidR="00045542" w:rsidRDefault="00045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80174"/>
    <w:multiLevelType w:val="hybridMultilevel"/>
    <w:tmpl w:val="6300627E"/>
    <w:lvl w:ilvl="0" w:tplc="E7F2B0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333A6"/>
    <w:multiLevelType w:val="hybridMultilevel"/>
    <w:tmpl w:val="8000EE7C"/>
    <w:lvl w:ilvl="0" w:tplc="CA7C917C">
      <w:start w:val="1"/>
      <w:numFmt w:val="upperLetter"/>
      <w:pStyle w:val="Heading4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i/>
        <w:sz w:val="22"/>
        <w:szCs w:val="22"/>
      </w:rPr>
    </w:lvl>
    <w:lvl w:ilvl="1" w:tplc="347AB33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2" w:tplc="B3762E28">
      <w:start w:val="1"/>
      <w:numFmt w:val="lowerLetter"/>
      <w:lvlText w:val="%3.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A4723E">
      <w:start w:val="1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B2E6A910">
      <w:start w:val="1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640653"/>
    <w:multiLevelType w:val="hybridMultilevel"/>
    <w:tmpl w:val="29CAA11E"/>
    <w:lvl w:ilvl="0" w:tplc="1CD8014C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04D44F3"/>
    <w:multiLevelType w:val="hybridMultilevel"/>
    <w:tmpl w:val="D34493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27891"/>
    <w:multiLevelType w:val="hybridMultilevel"/>
    <w:tmpl w:val="9ABA52B2"/>
    <w:lvl w:ilvl="0" w:tplc="5DF862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030B4C"/>
    <w:multiLevelType w:val="hybridMultilevel"/>
    <w:tmpl w:val="C23AB3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F14701"/>
    <w:multiLevelType w:val="hybridMultilevel"/>
    <w:tmpl w:val="9DD6C640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957AA"/>
    <w:multiLevelType w:val="hybridMultilevel"/>
    <w:tmpl w:val="5F4C569C"/>
    <w:lvl w:ilvl="0" w:tplc="2D90399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9F734B"/>
    <w:multiLevelType w:val="multilevel"/>
    <w:tmpl w:val="AB763920"/>
    <w:lvl w:ilvl="0">
      <w:start w:val="1"/>
      <w:numFmt w:val="upperLetter"/>
      <w:suff w:val="space"/>
      <w:lvlText w:val="%1."/>
      <w:lvlJc w:val="left"/>
      <w:pPr>
        <w:ind w:left="90" w:firstLine="0"/>
      </w:pPr>
      <w:rPr>
        <w:rFonts w:ascii="Times New Roman" w:hAnsi="Times New Roman" w:hint="default"/>
        <w:b/>
        <w:i/>
        <w:color w:val="auto"/>
        <w:sz w:val="22"/>
      </w:rPr>
    </w:lvl>
    <w:lvl w:ilvl="1">
      <w:start w:val="1"/>
      <w:numFmt w:val="decimal"/>
      <w:suff w:val="space"/>
      <w:lvlText w:val="%2."/>
      <w:lvlJc w:val="left"/>
      <w:pPr>
        <w:ind w:left="270" w:firstLine="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Letter"/>
      <w:suff w:val="space"/>
      <w:lvlText w:val="%3."/>
      <w:lvlJc w:val="left"/>
      <w:pPr>
        <w:ind w:left="450" w:firstLine="0"/>
      </w:pPr>
      <w:rPr>
        <w:rFonts w:ascii="Times New Roman" w:eastAsia="Times New Roman" w:hAnsi="Times New Roman" w:cs="Times New Roman"/>
        <w:sz w:val="22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61DC799A"/>
    <w:multiLevelType w:val="multilevel"/>
    <w:tmpl w:val="AB763920"/>
    <w:lvl w:ilvl="0">
      <w:start w:val="1"/>
      <w:numFmt w:val="upperLetter"/>
      <w:suff w:val="space"/>
      <w:lvlText w:val="%1."/>
      <w:lvlJc w:val="left"/>
      <w:pPr>
        <w:ind w:left="90" w:firstLine="0"/>
      </w:pPr>
      <w:rPr>
        <w:rFonts w:ascii="Times New Roman" w:hAnsi="Times New Roman" w:hint="default"/>
        <w:b/>
        <w:i/>
        <w:color w:val="auto"/>
        <w:sz w:val="22"/>
      </w:rPr>
    </w:lvl>
    <w:lvl w:ilvl="1">
      <w:start w:val="1"/>
      <w:numFmt w:val="decimal"/>
      <w:suff w:val="space"/>
      <w:lvlText w:val="%2."/>
      <w:lvlJc w:val="left"/>
      <w:pPr>
        <w:ind w:left="180" w:firstLine="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Letter"/>
      <w:suff w:val="space"/>
      <w:lvlText w:val="%3."/>
      <w:lvlJc w:val="left"/>
      <w:pPr>
        <w:ind w:left="450" w:firstLine="0"/>
      </w:pPr>
      <w:rPr>
        <w:rFonts w:ascii="Times New Roman" w:eastAsia="Times New Roman" w:hAnsi="Times New Roman" w:cs="Times New Roman"/>
        <w:sz w:val="22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0" w15:restartNumberingAfterBreak="0">
    <w:nsid w:val="6E323C97"/>
    <w:multiLevelType w:val="hybridMultilevel"/>
    <w:tmpl w:val="25B6236C"/>
    <w:lvl w:ilvl="0" w:tplc="CA12B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BC5141C"/>
    <w:multiLevelType w:val="hybridMultilevel"/>
    <w:tmpl w:val="F1501688"/>
    <w:lvl w:ilvl="0" w:tplc="E53813B2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612781">
    <w:abstractNumId w:val="1"/>
  </w:num>
  <w:num w:numId="2" w16cid:durableId="1274091616">
    <w:abstractNumId w:val="9"/>
  </w:num>
  <w:num w:numId="3" w16cid:durableId="369300267">
    <w:abstractNumId w:val="2"/>
  </w:num>
  <w:num w:numId="4" w16cid:durableId="959185302">
    <w:abstractNumId w:val="11"/>
  </w:num>
  <w:num w:numId="5" w16cid:durableId="1752695770">
    <w:abstractNumId w:val="0"/>
  </w:num>
  <w:num w:numId="6" w16cid:durableId="1888175314">
    <w:abstractNumId w:val="10"/>
  </w:num>
  <w:num w:numId="7" w16cid:durableId="994525311">
    <w:abstractNumId w:val="7"/>
  </w:num>
  <w:num w:numId="8" w16cid:durableId="1083456670">
    <w:abstractNumId w:val="4"/>
  </w:num>
  <w:num w:numId="9" w16cid:durableId="1648583111">
    <w:abstractNumId w:val="6"/>
  </w:num>
  <w:num w:numId="10" w16cid:durableId="1478567238">
    <w:abstractNumId w:val="8"/>
  </w:num>
  <w:num w:numId="11" w16cid:durableId="31616630">
    <w:abstractNumId w:val="3"/>
  </w:num>
  <w:num w:numId="12" w16cid:durableId="9032409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LO0MLAwMjc0NDRR0lEKTi0uzszPAykwtagFANligsktAAAA"/>
  </w:docVars>
  <w:rsids>
    <w:rsidRoot w:val="00A84B35"/>
    <w:rsid w:val="0000133F"/>
    <w:rsid w:val="00001C64"/>
    <w:rsid w:val="000046D8"/>
    <w:rsid w:val="00004830"/>
    <w:rsid w:val="000049B7"/>
    <w:rsid w:val="000054B5"/>
    <w:rsid w:val="00007266"/>
    <w:rsid w:val="00010EF9"/>
    <w:rsid w:val="000116B7"/>
    <w:rsid w:val="0001204C"/>
    <w:rsid w:val="00012B31"/>
    <w:rsid w:val="00012E9E"/>
    <w:rsid w:val="00012FAD"/>
    <w:rsid w:val="00013CC1"/>
    <w:rsid w:val="000144FF"/>
    <w:rsid w:val="00014580"/>
    <w:rsid w:val="0001594E"/>
    <w:rsid w:val="000173B3"/>
    <w:rsid w:val="000177D0"/>
    <w:rsid w:val="00020850"/>
    <w:rsid w:val="00020B70"/>
    <w:rsid w:val="00021346"/>
    <w:rsid w:val="000214BD"/>
    <w:rsid w:val="000261E8"/>
    <w:rsid w:val="0003011A"/>
    <w:rsid w:val="0003077F"/>
    <w:rsid w:val="00030CF3"/>
    <w:rsid w:val="00031096"/>
    <w:rsid w:val="00035A50"/>
    <w:rsid w:val="00036004"/>
    <w:rsid w:val="00037846"/>
    <w:rsid w:val="00040ECD"/>
    <w:rsid w:val="00042069"/>
    <w:rsid w:val="000435CB"/>
    <w:rsid w:val="00045542"/>
    <w:rsid w:val="00045D19"/>
    <w:rsid w:val="0004717D"/>
    <w:rsid w:val="00047C50"/>
    <w:rsid w:val="00050625"/>
    <w:rsid w:val="0005116A"/>
    <w:rsid w:val="00051357"/>
    <w:rsid w:val="00051F17"/>
    <w:rsid w:val="00052CED"/>
    <w:rsid w:val="00052EEB"/>
    <w:rsid w:val="0005505A"/>
    <w:rsid w:val="00056C3D"/>
    <w:rsid w:val="00060020"/>
    <w:rsid w:val="0006056E"/>
    <w:rsid w:val="00061ABE"/>
    <w:rsid w:val="000637BE"/>
    <w:rsid w:val="000643C7"/>
    <w:rsid w:val="00065405"/>
    <w:rsid w:val="0006541F"/>
    <w:rsid w:val="0006593B"/>
    <w:rsid w:val="000676AD"/>
    <w:rsid w:val="00067782"/>
    <w:rsid w:val="00067A41"/>
    <w:rsid w:val="000720C2"/>
    <w:rsid w:val="00072C74"/>
    <w:rsid w:val="00075439"/>
    <w:rsid w:val="00075D65"/>
    <w:rsid w:val="00076E16"/>
    <w:rsid w:val="000771B3"/>
    <w:rsid w:val="000772D3"/>
    <w:rsid w:val="000773A1"/>
    <w:rsid w:val="00077941"/>
    <w:rsid w:val="000802ED"/>
    <w:rsid w:val="00080321"/>
    <w:rsid w:val="000812DB"/>
    <w:rsid w:val="00081340"/>
    <w:rsid w:val="000817C4"/>
    <w:rsid w:val="00083E90"/>
    <w:rsid w:val="000859D0"/>
    <w:rsid w:val="00085A4C"/>
    <w:rsid w:val="000869C7"/>
    <w:rsid w:val="000900B5"/>
    <w:rsid w:val="000907BB"/>
    <w:rsid w:val="00090876"/>
    <w:rsid w:val="000918A7"/>
    <w:rsid w:val="00094B53"/>
    <w:rsid w:val="0009519C"/>
    <w:rsid w:val="00095F6F"/>
    <w:rsid w:val="0009611F"/>
    <w:rsid w:val="0009741A"/>
    <w:rsid w:val="0009747D"/>
    <w:rsid w:val="00097483"/>
    <w:rsid w:val="000A04BA"/>
    <w:rsid w:val="000A11B4"/>
    <w:rsid w:val="000A1F03"/>
    <w:rsid w:val="000A3C50"/>
    <w:rsid w:val="000A3E37"/>
    <w:rsid w:val="000A4D1B"/>
    <w:rsid w:val="000A5000"/>
    <w:rsid w:val="000A564A"/>
    <w:rsid w:val="000A6CCA"/>
    <w:rsid w:val="000A7208"/>
    <w:rsid w:val="000A7E8E"/>
    <w:rsid w:val="000B0142"/>
    <w:rsid w:val="000B0F32"/>
    <w:rsid w:val="000B1BFF"/>
    <w:rsid w:val="000B424F"/>
    <w:rsid w:val="000B4604"/>
    <w:rsid w:val="000B49E1"/>
    <w:rsid w:val="000B6363"/>
    <w:rsid w:val="000B65F9"/>
    <w:rsid w:val="000B680E"/>
    <w:rsid w:val="000B6B66"/>
    <w:rsid w:val="000B748F"/>
    <w:rsid w:val="000C253B"/>
    <w:rsid w:val="000C2AAB"/>
    <w:rsid w:val="000C37CF"/>
    <w:rsid w:val="000C425C"/>
    <w:rsid w:val="000C53AA"/>
    <w:rsid w:val="000C5E49"/>
    <w:rsid w:val="000C60D9"/>
    <w:rsid w:val="000C7E59"/>
    <w:rsid w:val="000D1FA9"/>
    <w:rsid w:val="000D2201"/>
    <w:rsid w:val="000D3990"/>
    <w:rsid w:val="000D410D"/>
    <w:rsid w:val="000D4BCE"/>
    <w:rsid w:val="000D51C8"/>
    <w:rsid w:val="000D5287"/>
    <w:rsid w:val="000D619A"/>
    <w:rsid w:val="000D6CAF"/>
    <w:rsid w:val="000D6E2E"/>
    <w:rsid w:val="000E2B9C"/>
    <w:rsid w:val="000E3842"/>
    <w:rsid w:val="000E3FAB"/>
    <w:rsid w:val="000E511F"/>
    <w:rsid w:val="000F1961"/>
    <w:rsid w:val="000F2CD4"/>
    <w:rsid w:val="000F45B3"/>
    <w:rsid w:val="000F5073"/>
    <w:rsid w:val="000F608B"/>
    <w:rsid w:val="000F6582"/>
    <w:rsid w:val="000F7F84"/>
    <w:rsid w:val="00101808"/>
    <w:rsid w:val="00101B1F"/>
    <w:rsid w:val="00103223"/>
    <w:rsid w:val="00103788"/>
    <w:rsid w:val="00103D78"/>
    <w:rsid w:val="00112AC7"/>
    <w:rsid w:val="00113234"/>
    <w:rsid w:val="00113706"/>
    <w:rsid w:val="00113FEA"/>
    <w:rsid w:val="0011463C"/>
    <w:rsid w:val="00114DDB"/>
    <w:rsid w:val="001151FD"/>
    <w:rsid w:val="001152AC"/>
    <w:rsid w:val="001154AB"/>
    <w:rsid w:val="00115817"/>
    <w:rsid w:val="00115E3C"/>
    <w:rsid w:val="00116B7D"/>
    <w:rsid w:val="00120382"/>
    <w:rsid w:val="00121C39"/>
    <w:rsid w:val="0012243C"/>
    <w:rsid w:val="001231FC"/>
    <w:rsid w:val="00123309"/>
    <w:rsid w:val="00123354"/>
    <w:rsid w:val="00123598"/>
    <w:rsid w:val="00130A2F"/>
    <w:rsid w:val="00131DD0"/>
    <w:rsid w:val="001322CA"/>
    <w:rsid w:val="00133D93"/>
    <w:rsid w:val="00134899"/>
    <w:rsid w:val="00135D57"/>
    <w:rsid w:val="001366E9"/>
    <w:rsid w:val="00136835"/>
    <w:rsid w:val="00136EAD"/>
    <w:rsid w:val="0013735F"/>
    <w:rsid w:val="0013777C"/>
    <w:rsid w:val="001423CF"/>
    <w:rsid w:val="001436DC"/>
    <w:rsid w:val="00144362"/>
    <w:rsid w:val="00145093"/>
    <w:rsid w:val="001462BB"/>
    <w:rsid w:val="001468B5"/>
    <w:rsid w:val="00146B5C"/>
    <w:rsid w:val="00150EEC"/>
    <w:rsid w:val="00150F60"/>
    <w:rsid w:val="00150F9F"/>
    <w:rsid w:val="00151709"/>
    <w:rsid w:val="00152618"/>
    <w:rsid w:val="001543A9"/>
    <w:rsid w:val="001543E4"/>
    <w:rsid w:val="00154927"/>
    <w:rsid w:val="00157982"/>
    <w:rsid w:val="00162AC5"/>
    <w:rsid w:val="00162ED4"/>
    <w:rsid w:val="00163809"/>
    <w:rsid w:val="001641E0"/>
    <w:rsid w:val="001645F1"/>
    <w:rsid w:val="00170236"/>
    <w:rsid w:val="00170391"/>
    <w:rsid w:val="001707C7"/>
    <w:rsid w:val="00170A7B"/>
    <w:rsid w:val="00170DA4"/>
    <w:rsid w:val="00172182"/>
    <w:rsid w:val="001730C7"/>
    <w:rsid w:val="0017505A"/>
    <w:rsid w:val="00176375"/>
    <w:rsid w:val="00176F1B"/>
    <w:rsid w:val="00180055"/>
    <w:rsid w:val="0018014C"/>
    <w:rsid w:val="001803F1"/>
    <w:rsid w:val="001805F8"/>
    <w:rsid w:val="00181A57"/>
    <w:rsid w:val="001858DE"/>
    <w:rsid w:val="00187779"/>
    <w:rsid w:val="001906FC"/>
    <w:rsid w:val="00191522"/>
    <w:rsid w:val="00192DC6"/>
    <w:rsid w:val="00194573"/>
    <w:rsid w:val="00194F7A"/>
    <w:rsid w:val="00195319"/>
    <w:rsid w:val="00195379"/>
    <w:rsid w:val="00195D03"/>
    <w:rsid w:val="00196CA5"/>
    <w:rsid w:val="00197328"/>
    <w:rsid w:val="00197799"/>
    <w:rsid w:val="001A098F"/>
    <w:rsid w:val="001A1531"/>
    <w:rsid w:val="001A34AD"/>
    <w:rsid w:val="001A4EDD"/>
    <w:rsid w:val="001A4F81"/>
    <w:rsid w:val="001A5695"/>
    <w:rsid w:val="001A60F4"/>
    <w:rsid w:val="001A625C"/>
    <w:rsid w:val="001A6719"/>
    <w:rsid w:val="001A69CE"/>
    <w:rsid w:val="001A78EF"/>
    <w:rsid w:val="001B0578"/>
    <w:rsid w:val="001B07E2"/>
    <w:rsid w:val="001B1D37"/>
    <w:rsid w:val="001B1DAB"/>
    <w:rsid w:val="001B2122"/>
    <w:rsid w:val="001B3030"/>
    <w:rsid w:val="001B3747"/>
    <w:rsid w:val="001B3BBC"/>
    <w:rsid w:val="001B4400"/>
    <w:rsid w:val="001B49E8"/>
    <w:rsid w:val="001C207D"/>
    <w:rsid w:val="001C2D1A"/>
    <w:rsid w:val="001C2E75"/>
    <w:rsid w:val="001C31FF"/>
    <w:rsid w:val="001C474C"/>
    <w:rsid w:val="001C5353"/>
    <w:rsid w:val="001C589D"/>
    <w:rsid w:val="001C6C09"/>
    <w:rsid w:val="001D2A70"/>
    <w:rsid w:val="001D5C16"/>
    <w:rsid w:val="001D61B2"/>
    <w:rsid w:val="001D7CC5"/>
    <w:rsid w:val="001D7D55"/>
    <w:rsid w:val="001E156C"/>
    <w:rsid w:val="001E1972"/>
    <w:rsid w:val="001E298F"/>
    <w:rsid w:val="001E5850"/>
    <w:rsid w:val="001E7077"/>
    <w:rsid w:val="001F0D5A"/>
    <w:rsid w:val="001F243D"/>
    <w:rsid w:val="001F259D"/>
    <w:rsid w:val="001F66FB"/>
    <w:rsid w:val="0020005B"/>
    <w:rsid w:val="00200741"/>
    <w:rsid w:val="00200929"/>
    <w:rsid w:val="00201841"/>
    <w:rsid w:val="00201F13"/>
    <w:rsid w:val="0020261F"/>
    <w:rsid w:val="00203C2B"/>
    <w:rsid w:val="002045F1"/>
    <w:rsid w:val="002046F6"/>
    <w:rsid w:val="00210CDF"/>
    <w:rsid w:val="00211B27"/>
    <w:rsid w:val="00211DCB"/>
    <w:rsid w:val="002130D0"/>
    <w:rsid w:val="00213E10"/>
    <w:rsid w:val="002142C7"/>
    <w:rsid w:val="002147C9"/>
    <w:rsid w:val="002162A3"/>
    <w:rsid w:val="00217F5D"/>
    <w:rsid w:val="0022039F"/>
    <w:rsid w:val="002209D6"/>
    <w:rsid w:val="00220AD0"/>
    <w:rsid w:val="00220D60"/>
    <w:rsid w:val="0022184F"/>
    <w:rsid w:val="00221A8A"/>
    <w:rsid w:val="002227E7"/>
    <w:rsid w:val="002229E3"/>
    <w:rsid w:val="0022469A"/>
    <w:rsid w:val="00224AA1"/>
    <w:rsid w:val="00224E39"/>
    <w:rsid w:val="002306EC"/>
    <w:rsid w:val="002314D2"/>
    <w:rsid w:val="00232A8F"/>
    <w:rsid w:val="002333EA"/>
    <w:rsid w:val="002339D0"/>
    <w:rsid w:val="00234C9C"/>
    <w:rsid w:val="00236F25"/>
    <w:rsid w:val="00237045"/>
    <w:rsid w:val="002405B4"/>
    <w:rsid w:val="002406A4"/>
    <w:rsid w:val="00241784"/>
    <w:rsid w:val="00241F19"/>
    <w:rsid w:val="00241FAA"/>
    <w:rsid w:val="00242C70"/>
    <w:rsid w:val="00242D17"/>
    <w:rsid w:val="00243046"/>
    <w:rsid w:val="00243363"/>
    <w:rsid w:val="0024377A"/>
    <w:rsid w:val="00243D86"/>
    <w:rsid w:val="00243FFC"/>
    <w:rsid w:val="0025364C"/>
    <w:rsid w:val="00253E51"/>
    <w:rsid w:val="002541FE"/>
    <w:rsid w:val="00254C78"/>
    <w:rsid w:val="00255BD6"/>
    <w:rsid w:val="00256D62"/>
    <w:rsid w:val="00257293"/>
    <w:rsid w:val="0025775C"/>
    <w:rsid w:val="00257928"/>
    <w:rsid w:val="00260233"/>
    <w:rsid w:val="00260452"/>
    <w:rsid w:val="00260586"/>
    <w:rsid w:val="002611BE"/>
    <w:rsid w:val="00261305"/>
    <w:rsid w:val="002614AA"/>
    <w:rsid w:val="00262A96"/>
    <w:rsid w:val="00262C58"/>
    <w:rsid w:val="002631B3"/>
    <w:rsid w:val="00263BB9"/>
    <w:rsid w:val="00265EF0"/>
    <w:rsid w:val="0026693E"/>
    <w:rsid w:val="002672EF"/>
    <w:rsid w:val="002675EA"/>
    <w:rsid w:val="00267643"/>
    <w:rsid w:val="00267DEF"/>
    <w:rsid w:val="002708CC"/>
    <w:rsid w:val="0027098F"/>
    <w:rsid w:val="00271B6A"/>
    <w:rsid w:val="0027492E"/>
    <w:rsid w:val="00274BC6"/>
    <w:rsid w:val="00275BA0"/>
    <w:rsid w:val="00276CEA"/>
    <w:rsid w:val="0027757F"/>
    <w:rsid w:val="002817C5"/>
    <w:rsid w:val="00282A08"/>
    <w:rsid w:val="0028332A"/>
    <w:rsid w:val="0028434E"/>
    <w:rsid w:val="002846E7"/>
    <w:rsid w:val="00284BE2"/>
    <w:rsid w:val="00284BF0"/>
    <w:rsid w:val="00285188"/>
    <w:rsid w:val="002855C4"/>
    <w:rsid w:val="0028738C"/>
    <w:rsid w:val="00290866"/>
    <w:rsid w:val="00290A68"/>
    <w:rsid w:val="00290CF3"/>
    <w:rsid w:val="0029119E"/>
    <w:rsid w:val="002933DD"/>
    <w:rsid w:val="002935B2"/>
    <w:rsid w:val="00295028"/>
    <w:rsid w:val="00295210"/>
    <w:rsid w:val="00295A10"/>
    <w:rsid w:val="00295C39"/>
    <w:rsid w:val="00295F88"/>
    <w:rsid w:val="002A04EB"/>
    <w:rsid w:val="002A0825"/>
    <w:rsid w:val="002A0FEB"/>
    <w:rsid w:val="002A190E"/>
    <w:rsid w:val="002A19CB"/>
    <w:rsid w:val="002A1BDD"/>
    <w:rsid w:val="002A2089"/>
    <w:rsid w:val="002A3D4B"/>
    <w:rsid w:val="002A57DC"/>
    <w:rsid w:val="002A5BCB"/>
    <w:rsid w:val="002A6965"/>
    <w:rsid w:val="002B13A5"/>
    <w:rsid w:val="002B1E4E"/>
    <w:rsid w:val="002B208B"/>
    <w:rsid w:val="002B20D3"/>
    <w:rsid w:val="002B250E"/>
    <w:rsid w:val="002B3A73"/>
    <w:rsid w:val="002B49E6"/>
    <w:rsid w:val="002B6698"/>
    <w:rsid w:val="002B73CC"/>
    <w:rsid w:val="002C0CB2"/>
    <w:rsid w:val="002C2D56"/>
    <w:rsid w:val="002C5FEB"/>
    <w:rsid w:val="002C60C8"/>
    <w:rsid w:val="002C769C"/>
    <w:rsid w:val="002D0FB8"/>
    <w:rsid w:val="002D1F28"/>
    <w:rsid w:val="002D3174"/>
    <w:rsid w:val="002D3ED3"/>
    <w:rsid w:val="002D43FE"/>
    <w:rsid w:val="002D5076"/>
    <w:rsid w:val="002D5AE7"/>
    <w:rsid w:val="002D64EE"/>
    <w:rsid w:val="002D71A9"/>
    <w:rsid w:val="002E2EDD"/>
    <w:rsid w:val="002E45FD"/>
    <w:rsid w:val="002E483B"/>
    <w:rsid w:val="002E4C51"/>
    <w:rsid w:val="002E51F8"/>
    <w:rsid w:val="002E62A9"/>
    <w:rsid w:val="002E7099"/>
    <w:rsid w:val="002F01AA"/>
    <w:rsid w:val="002F2F30"/>
    <w:rsid w:val="002F38A2"/>
    <w:rsid w:val="002F4244"/>
    <w:rsid w:val="002F4B65"/>
    <w:rsid w:val="002F5BC3"/>
    <w:rsid w:val="002F5C76"/>
    <w:rsid w:val="002F5D56"/>
    <w:rsid w:val="002F698C"/>
    <w:rsid w:val="00300184"/>
    <w:rsid w:val="00300885"/>
    <w:rsid w:val="003020A7"/>
    <w:rsid w:val="003027DC"/>
    <w:rsid w:val="0030389A"/>
    <w:rsid w:val="00304F98"/>
    <w:rsid w:val="00305C26"/>
    <w:rsid w:val="00305F2A"/>
    <w:rsid w:val="00306295"/>
    <w:rsid w:val="00306347"/>
    <w:rsid w:val="00310B16"/>
    <w:rsid w:val="00310B70"/>
    <w:rsid w:val="00311372"/>
    <w:rsid w:val="00311917"/>
    <w:rsid w:val="00312620"/>
    <w:rsid w:val="00313922"/>
    <w:rsid w:val="003140F6"/>
    <w:rsid w:val="003160A6"/>
    <w:rsid w:val="003160CB"/>
    <w:rsid w:val="00316536"/>
    <w:rsid w:val="003172D4"/>
    <w:rsid w:val="00317ADD"/>
    <w:rsid w:val="00317CB1"/>
    <w:rsid w:val="00320F15"/>
    <w:rsid w:val="00321558"/>
    <w:rsid w:val="00321622"/>
    <w:rsid w:val="00321929"/>
    <w:rsid w:val="00321EBA"/>
    <w:rsid w:val="00322D3C"/>
    <w:rsid w:val="00323BD8"/>
    <w:rsid w:val="00324B31"/>
    <w:rsid w:val="003262D0"/>
    <w:rsid w:val="003263CC"/>
    <w:rsid w:val="0033038A"/>
    <w:rsid w:val="00330CAA"/>
    <w:rsid w:val="00332854"/>
    <w:rsid w:val="00332B48"/>
    <w:rsid w:val="00333723"/>
    <w:rsid w:val="003352EF"/>
    <w:rsid w:val="003353BF"/>
    <w:rsid w:val="00335C84"/>
    <w:rsid w:val="003361EE"/>
    <w:rsid w:val="0033660D"/>
    <w:rsid w:val="00336A24"/>
    <w:rsid w:val="00336BC8"/>
    <w:rsid w:val="00336CE8"/>
    <w:rsid w:val="00340047"/>
    <w:rsid w:val="00340354"/>
    <w:rsid w:val="00341711"/>
    <w:rsid w:val="003420BD"/>
    <w:rsid w:val="00342501"/>
    <w:rsid w:val="00342D40"/>
    <w:rsid w:val="00343FD8"/>
    <w:rsid w:val="0034466E"/>
    <w:rsid w:val="003446C5"/>
    <w:rsid w:val="003448B0"/>
    <w:rsid w:val="00351C63"/>
    <w:rsid w:val="00353031"/>
    <w:rsid w:val="00353DA1"/>
    <w:rsid w:val="0035636C"/>
    <w:rsid w:val="00357887"/>
    <w:rsid w:val="00364516"/>
    <w:rsid w:val="00364D19"/>
    <w:rsid w:val="00367BFB"/>
    <w:rsid w:val="003724E5"/>
    <w:rsid w:val="00373451"/>
    <w:rsid w:val="00373AB3"/>
    <w:rsid w:val="003746C1"/>
    <w:rsid w:val="00374D57"/>
    <w:rsid w:val="00375254"/>
    <w:rsid w:val="00375BF1"/>
    <w:rsid w:val="0037799F"/>
    <w:rsid w:val="00381D4E"/>
    <w:rsid w:val="00382221"/>
    <w:rsid w:val="00382995"/>
    <w:rsid w:val="00383DC8"/>
    <w:rsid w:val="00386045"/>
    <w:rsid w:val="003862DF"/>
    <w:rsid w:val="00386AC2"/>
    <w:rsid w:val="0038717C"/>
    <w:rsid w:val="00390F4D"/>
    <w:rsid w:val="0039136E"/>
    <w:rsid w:val="00392E10"/>
    <w:rsid w:val="00394B23"/>
    <w:rsid w:val="00395489"/>
    <w:rsid w:val="0039566C"/>
    <w:rsid w:val="0039667C"/>
    <w:rsid w:val="0039697E"/>
    <w:rsid w:val="003A08E6"/>
    <w:rsid w:val="003A091F"/>
    <w:rsid w:val="003A1092"/>
    <w:rsid w:val="003A1429"/>
    <w:rsid w:val="003A1A38"/>
    <w:rsid w:val="003A2007"/>
    <w:rsid w:val="003A3793"/>
    <w:rsid w:val="003A4601"/>
    <w:rsid w:val="003A4ACC"/>
    <w:rsid w:val="003A5306"/>
    <w:rsid w:val="003A6398"/>
    <w:rsid w:val="003B0602"/>
    <w:rsid w:val="003B2FDD"/>
    <w:rsid w:val="003B3B94"/>
    <w:rsid w:val="003B3FA7"/>
    <w:rsid w:val="003B48AB"/>
    <w:rsid w:val="003B52A9"/>
    <w:rsid w:val="003B5482"/>
    <w:rsid w:val="003B70FC"/>
    <w:rsid w:val="003C061E"/>
    <w:rsid w:val="003C0A98"/>
    <w:rsid w:val="003C0AB2"/>
    <w:rsid w:val="003C183F"/>
    <w:rsid w:val="003C2848"/>
    <w:rsid w:val="003C2AAB"/>
    <w:rsid w:val="003C2F0B"/>
    <w:rsid w:val="003C5130"/>
    <w:rsid w:val="003C52C5"/>
    <w:rsid w:val="003C6A99"/>
    <w:rsid w:val="003C7479"/>
    <w:rsid w:val="003D0AA8"/>
    <w:rsid w:val="003D28F2"/>
    <w:rsid w:val="003D5F78"/>
    <w:rsid w:val="003D745C"/>
    <w:rsid w:val="003E25C9"/>
    <w:rsid w:val="003E7203"/>
    <w:rsid w:val="003E745D"/>
    <w:rsid w:val="003E7D8C"/>
    <w:rsid w:val="003F2291"/>
    <w:rsid w:val="003F5060"/>
    <w:rsid w:val="003F5859"/>
    <w:rsid w:val="004002E5"/>
    <w:rsid w:val="004017A1"/>
    <w:rsid w:val="004021C2"/>
    <w:rsid w:val="004025A3"/>
    <w:rsid w:val="004049D7"/>
    <w:rsid w:val="00404FCA"/>
    <w:rsid w:val="004054D6"/>
    <w:rsid w:val="0040606C"/>
    <w:rsid w:val="0040638D"/>
    <w:rsid w:val="004075EF"/>
    <w:rsid w:val="0041055C"/>
    <w:rsid w:val="00410821"/>
    <w:rsid w:val="00412E9E"/>
    <w:rsid w:val="00414235"/>
    <w:rsid w:val="0041447D"/>
    <w:rsid w:val="004147E3"/>
    <w:rsid w:val="00414D30"/>
    <w:rsid w:val="00414E7C"/>
    <w:rsid w:val="004170AF"/>
    <w:rsid w:val="00420BB4"/>
    <w:rsid w:val="00421077"/>
    <w:rsid w:val="00421D34"/>
    <w:rsid w:val="00423B3A"/>
    <w:rsid w:val="0042470A"/>
    <w:rsid w:val="00424875"/>
    <w:rsid w:val="00425EB9"/>
    <w:rsid w:val="00426C8C"/>
    <w:rsid w:val="00427582"/>
    <w:rsid w:val="00427A90"/>
    <w:rsid w:val="00427BB8"/>
    <w:rsid w:val="004303B4"/>
    <w:rsid w:val="00434AAA"/>
    <w:rsid w:val="004356ED"/>
    <w:rsid w:val="00436920"/>
    <w:rsid w:val="00436B8D"/>
    <w:rsid w:val="0043739F"/>
    <w:rsid w:val="004378D7"/>
    <w:rsid w:val="00437E48"/>
    <w:rsid w:val="00440813"/>
    <w:rsid w:val="00440FB4"/>
    <w:rsid w:val="00445866"/>
    <w:rsid w:val="00445A52"/>
    <w:rsid w:val="0044674D"/>
    <w:rsid w:val="004469AD"/>
    <w:rsid w:val="00447ABC"/>
    <w:rsid w:val="00450160"/>
    <w:rsid w:val="00450953"/>
    <w:rsid w:val="004536AD"/>
    <w:rsid w:val="00454219"/>
    <w:rsid w:val="00454391"/>
    <w:rsid w:val="00454C27"/>
    <w:rsid w:val="004553FB"/>
    <w:rsid w:val="004555B3"/>
    <w:rsid w:val="00457507"/>
    <w:rsid w:val="004602CE"/>
    <w:rsid w:val="004603C8"/>
    <w:rsid w:val="00460919"/>
    <w:rsid w:val="00461F5C"/>
    <w:rsid w:val="00464069"/>
    <w:rsid w:val="00464E5A"/>
    <w:rsid w:val="0046566E"/>
    <w:rsid w:val="00466683"/>
    <w:rsid w:val="00466E27"/>
    <w:rsid w:val="00470DA6"/>
    <w:rsid w:val="00472149"/>
    <w:rsid w:val="00472944"/>
    <w:rsid w:val="00472F34"/>
    <w:rsid w:val="00473384"/>
    <w:rsid w:val="00473E43"/>
    <w:rsid w:val="004748B2"/>
    <w:rsid w:val="00474ABA"/>
    <w:rsid w:val="0047590A"/>
    <w:rsid w:val="00476F2D"/>
    <w:rsid w:val="004778A6"/>
    <w:rsid w:val="00477A11"/>
    <w:rsid w:val="00477C9D"/>
    <w:rsid w:val="00480576"/>
    <w:rsid w:val="00481153"/>
    <w:rsid w:val="00483259"/>
    <w:rsid w:val="00484BE6"/>
    <w:rsid w:val="004862F6"/>
    <w:rsid w:val="004869A5"/>
    <w:rsid w:val="00490229"/>
    <w:rsid w:val="0049068F"/>
    <w:rsid w:val="00491ADC"/>
    <w:rsid w:val="00491B03"/>
    <w:rsid w:val="00491FA9"/>
    <w:rsid w:val="004925B5"/>
    <w:rsid w:val="004931CA"/>
    <w:rsid w:val="004939E5"/>
    <w:rsid w:val="00494579"/>
    <w:rsid w:val="00494C51"/>
    <w:rsid w:val="00495719"/>
    <w:rsid w:val="004967E5"/>
    <w:rsid w:val="00496E4A"/>
    <w:rsid w:val="0049715D"/>
    <w:rsid w:val="00497327"/>
    <w:rsid w:val="004A0203"/>
    <w:rsid w:val="004A03B0"/>
    <w:rsid w:val="004A046D"/>
    <w:rsid w:val="004A0781"/>
    <w:rsid w:val="004A12D0"/>
    <w:rsid w:val="004A239D"/>
    <w:rsid w:val="004A33D2"/>
    <w:rsid w:val="004A426E"/>
    <w:rsid w:val="004A4D0A"/>
    <w:rsid w:val="004A4D51"/>
    <w:rsid w:val="004A5183"/>
    <w:rsid w:val="004A5447"/>
    <w:rsid w:val="004A6928"/>
    <w:rsid w:val="004A77EE"/>
    <w:rsid w:val="004B0EB9"/>
    <w:rsid w:val="004B3952"/>
    <w:rsid w:val="004B4AA7"/>
    <w:rsid w:val="004B719F"/>
    <w:rsid w:val="004C079B"/>
    <w:rsid w:val="004C18C6"/>
    <w:rsid w:val="004C223C"/>
    <w:rsid w:val="004C2CB1"/>
    <w:rsid w:val="004C420B"/>
    <w:rsid w:val="004C5020"/>
    <w:rsid w:val="004C553B"/>
    <w:rsid w:val="004C605D"/>
    <w:rsid w:val="004C667B"/>
    <w:rsid w:val="004C67D4"/>
    <w:rsid w:val="004D0964"/>
    <w:rsid w:val="004D1970"/>
    <w:rsid w:val="004D2656"/>
    <w:rsid w:val="004D276F"/>
    <w:rsid w:val="004D3373"/>
    <w:rsid w:val="004D428F"/>
    <w:rsid w:val="004D6271"/>
    <w:rsid w:val="004D6DEE"/>
    <w:rsid w:val="004E1CCC"/>
    <w:rsid w:val="004E1F70"/>
    <w:rsid w:val="004E2D02"/>
    <w:rsid w:val="004E5866"/>
    <w:rsid w:val="004E71E7"/>
    <w:rsid w:val="004E7434"/>
    <w:rsid w:val="004E7A25"/>
    <w:rsid w:val="004F0071"/>
    <w:rsid w:val="004F14CD"/>
    <w:rsid w:val="004F434A"/>
    <w:rsid w:val="004F4CE5"/>
    <w:rsid w:val="004F6CED"/>
    <w:rsid w:val="004F6FBE"/>
    <w:rsid w:val="00500FB4"/>
    <w:rsid w:val="00502C71"/>
    <w:rsid w:val="00506FAF"/>
    <w:rsid w:val="005077D6"/>
    <w:rsid w:val="0050788A"/>
    <w:rsid w:val="00510F96"/>
    <w:rsid w:val="00512981"/>
    <w:rsid w:val="0051299E"/>
    <w:rsid w:val="00513094"/>
    <w:rsid w:val="005131B0"/>
    <w:rsid w:val="0051544A"/>
    <w:rsid w:val="005162FF"/>
    <w:rsid w:val="00516303"/>
    <w:rsid w:val="00517581"/>
    <w:rsid w:val="00517FDD"/>
    <w:rsid w:val="00521C22"/>
    <w:rsid w:val="00521FC8"/>
    <w:rsid w:val="00522056"/>
    <w:rsid w:val="00522FCA"/>
    <w:rsid w:val="00523905"/>
    <w:rsid w:val="00523D9B"/>
    <w:rsid w:val="005245C1"/>
    <w:rsid w:val="0052548E"/>
    <w:rsid w:val="00526467"/>
    <w:rsid w:val="005269F6"/>
    <w:rsid w:val="005271F0"/>
    <w:rsid w:val="00527283"/>
    <w:rsid w:val="005272EE"/>
    <w:rsid w:val="00527C24"/>
    <w:rsid w:val="00531739"/>
    <w:rsid w:val="0053303D"/>
    <w:rsid w:val="0053554F"/>
    <w:rsid w:val="005355E1"/>
    <w:rsid w:val="00536EB5"/>
    <w:rsid w:val="0053753D"/>
    <w:rsid w:val="00537DEE"/>
    <w:rsid w:val="00540344"/>
    <w:rsid w:val="00540F60"/>
    <w:rsid w:val="00541729"/>
    <w:rsid w:val="0054503B"/>
    <w:rsid w:val="00545C00"/>
    <w:rsid w:val="0054606A"/>
    <w:rsid w:val="005465AE"/>
    <w:rsid w:val="00546D89"/>
    <w:rsid w:val="00551387"/>
    <w:rsid w:val="00551770"/>
    <w:rsid w:val="0055364A"/>
    <w:rsid w:val="005539B7"/>
    <w:rsid w:val="00553BE5"/>
    <w:rsid w:val="00553F17"/>
    <w:rsid w:val="00556563"/>
    <w:rsid w:val="00556F47"/>
    <w:rsid w:val="00557BD8"/>
    <w:rsid w:val="005607C1"/>
    <w:rsid w:val="0056093C"/>
    <w:rsid w:val="00560E66"/>
    <w:rsid w:val="00560FCA"/>
    <w:rsid w:val="00561822"/>
    <w:rsid w:val="005622FE"/>
    <w:rsid w:val="00562346"/>
    <w:rsid w:val="00563825"/>
    <w:rsid w:val="0056450F"/>
    <w:rsid w:val="00564A96"/>
    <w:rsid w:val="00565335"/>
    <w:rsid w:val="00565E74"/>
    <w:rsid w:val="00566E84"/>
    <w:rsid w:val="005674AF"/>
    <w:rsid w:val="00567712"/>
    <w:rsid w:val="005708CD"/>
    <w:rsid w:val="00570D52"/>
    <w:rsid w:val="005718CA"/>
    <w:rsid w:val="00571DDC"/>
    <w:rsid w:val="00572858"/>
    <w:rsid w:val="00572AB8"/>
    <w:rsid w:val="0057310A"/>
    <w:rsid w:val="005733F7"/>
    <w:rsid w:val="00573BA1"/>
    <w:rsid w:val="005762D5"/>
    <w:rsid w:val="00577123"/>
    <w:rsid w:val="00580176"/>
    <w:rsid w:val="00580216"/>
    <w:rsid w:val="00581E48"/>
    <w:rsid w:val="00582A22"/>
    <w:rsid w:val="005831A6"/>
    <w:rsid w:val="005835B6"/>
    <w:rsid w:val="0058402A"/>
    <w:rsid w:val="00587090"/>
    <w:rsid w:val="0058751D"/>
    <w:rsid w:val="00587C13"/>
    <w:rsid w:val="00591B5C"/>
    <w:rsid w:val="00592D32"/>
    <w:rsid w:val="005936AA"/>
    <w:rsid w:val="00597570"/>
    <w:rsid w:val="00597577"/>
    <w:rsid w:val="00597926"/>
    <w:rsid w:val="00597AA1"/>
    <w:rsid w:val="005A2F7B"/>
    <w:rsid w:val="005A34BF"/>
    <w:rsid w:val="005A3B4C"/>
    <w:rsid w:val="005A5859"/>
    <w:rsid w:val="005B0323"/>
    <w:rsid w:val="005B1022"/>
    <w:rsid w:val="005B25FA"/>
    <w:rsid w:val="005B2B53"/>
    <w:rsid w:val="005B3C63"/>
    <w:rsid w:val="005B4032"/>
    <w:rsid w:val="005B5241"/>
    <w:rsid w:val="005B59A9"/>
    <w:rsid w:val="005B6699"/>
    <w:rsid w:val="005B7147"/>
    <w:rsid w:val="005B78FB"/>
    <w:rsid w:val="005C0423"/>
    <w:rsid w:val="005C0A95"/>
    <w:rsid w:val="005C0C36"/>
    <w:rsid w:val="005C150B"/>
    <w:rsid w:val="005C2ACA"/>
    <w:rsid w:val="005C4380"/>
    <w:rsid w:val="005C5AEC"/>
    <w:rsid w:val="005C6833"/>
    <w:rsid w:val="005C7238"/>
    <w:rsid w:val="005C77B1"/>
    <w:rsid w:val="005D023A"/>
    <w:rsid w:val="005D0F0A"/>
    <w:rsid w:val="005D48EC"/>
    <w:rsid w:val="005D5622"/>
    <w:rsid w:val="005D6E77"/>
    <w:rsid w:val="005D72A1"/>
    <w:rsid w:val="005D7627"/>
    <w:rsid w:val="005E0127"/>
    <w:rsid w:val="005E0BC8"/>
    <w:rsid w:val="005E1041"/>
    <w:rsid w:val="005E2046"/>
    <w:rsid w:val="005E29D0"/>
    <w:rsid w:val="005E2A01"/>
    <w:rsid w:val="005E40AD"/>
    <w:rsid w:val="005E65C8"/>
    <w:rsid w:val="005E7305"/>
    <w:rsid w:val="005E7E24"/>
    <w:rsid w:val="005F0D05"/>
    <w:rsid w:val="005F102B"/>
    <w:rsid w:val="005F35D7"/>
    <w:rsid w:val="005F446A"/>
    <w:rsid w:val="005F529E"/>
    <w:rsid w:val="005F52F7"/>
    <w:rsid w:val="005F6E68"/>
    <w:rsid w:val="005F71DC"/>
    <w:rsid w:val="00600988"/>
    <w:rsid w:val="006011FC"/>
    <w:rsid w:val="006017D7"/>
    <w:rsid w:val="00602C9E"/>
    <w:rsid w:val="00603305"/>
    <w:rsid w:val="006066FD"/>
    <w:rsid w:val="00606BC5"/>
    <w:rsid w:val="00606ED2"/>
    <w:rsid w:val="00606FD5"/>
    <w:rsid w:val="006100E4"/>
    <w:rsid w:val="00610258"/>
    <w:rsid w:val="00611694"/>
    <w:rsid w:val="006125A4"/>
    <w:rsid w:val="006135A4"/>
    <w:rsid w:val="00613602"/>
    <w:rsid w:val="00613EDF"/>
    <w:rsid w:val="00614489"/>
    <w:rsid w:val="006145E3"/>
    <w:rsid w:val="00614AA3"/>
    <w:rsid w:val="00616841"/>
    <w:rsid w:val="006214B6"/>
    <w:rsid w:val="00623535"/>
    <w:rsid w:val="006244D1"/>
    <w:rsid w:val="00624B4D"/>
    <w:rsid w:val="00625AC8"/>
    <w:rsid w:val="006268EE"/>
    <w:rsid w:val="006304E4"/>
    <w:rsid w:val="0063296A"/>
    <w:rsid w:val="00633733"/>
    <w:rsid w:val="006348DD"/>
    <w:rsid w:val="00634EAA"/>
    <w:rsid w:val="00635009"/>
    <w:rsid w:val="006365EA"/>
    <w:rsid w:val="00636978"/>
    <w:rsid w:val="00636B05"/>
    <w:rsid w:val="00636C0C"/>
    <w:rsid w:val="00637170"/>
    <w:rsid w:val="00637526"/>
    <w:rsid w:val="006401C2"/>
    <w:rsid w:val="00640525"/>
    <w:rsid w:val="00640940"/>
    <w:rsid w:val="0064118F"/>
    <w:rsid w:val="006416D3"/>
    <w:rsid w:val="00641EA2"/>
    <w:rsid w:val="0064209C"/>
    <w:rsid w:val="00643EA9"/>
    <w:rsid w:val="00644A8C"/>
    <w:rsid w:val="00646F19"/>
    <w:rsid w:val="0064731A"/>
    <w:rsid w:val="006478E6"/>
    <w:rsid w:val="00650F5E"/>
    <w:rsid w:val="006521B5"/>
    <w:rsid w:val="0065270C"/>
    <w:rsid w:val="00654A5A"/>
    <w:rsid w:val="00656736"/>
    <w:rsid w:val="00660943"/>
    <w:rsid w:val="00662372"/>
    <w:rsid w:val="006629A6"/>
    <w:rsid w:val="00663782"/>
    <w:rsid w:val="00663CD0"/>
    <w:rsid w:val="00664322"/>
    <w:rsid w:val="0066475E"/>
    <w:rsid w:val="00665621"/>
    <w:rsid w:val="00666372"/>
    <w:rsid w:val="0066765B"/>
    <w:rsid w:val="00667C94"/>
    <w:rsid w:val="00667DF5"/>
    <w:rsid w:val="00667FED"/>
    <w:rsid w:val="0067024B"/>
    <w:rsid w:val="00670F83"/>
    <w:rsid w:val="006715D5"/>
    <w:rsid w:val="00672A50"/>
    <w:rsid w:val="00672D72"/>
    <w:rsid w:val="00676900"/>
    <w:rsid w:val="00676F6C"/>
    <w:rsid w:val="00677171"/>
    <w:rsid w:val="006779C1"/>
    <w:rsid w:val="00681348"/>
    <w:rsid w:val="00682ACD"/>
    <w:rsid w:val="00684041"/>
    <w:rsid w:val="00684918"/>
    <w:rsid w:val="00685624"/>
    <w:rsid w:val="006873C9"/>
    <w:rsid w:val="00691358"/>
    <w:rsid w:val="00692D92"/>
    <w:rsid w:val="006941CA"/>
    <w:rsid w:val="0069459D"/>
    <w:rsid w:val="00695CF3"/>
    <w:rsid w:val="006A05BD"/>
    <w:rsid w:val="006A0A61"/>
    <w:rsid w:val="006A1E57"/>
    <w:rsid w:val="006A2DCC"/>
    <w:rsid w:val="006A30BC"/>
    <w:rsid w:val="006A707A"/>
    <w:rsid w:val="006A7A8F"/>
    <w:rsid w:val="006B1C0C"/>
    <w:rsid w:val="006B24C4"/>
    <w:rsid w:val="006B307B"/>
    <w:rsid w:val="006B3758"/>
    <w:rsid w:val="006B52DC"/>
    <w:rsid w:val="006B76E1"/>
    <w:rsid w:val="006C0A2A"/>
    <w:rsid w:val="006C150C"/>
    <w:rsid w:val="006C1907"/>
    <w:rsid w:val="006C3388"/>
    <w:rsid w:val="006C3650"/>
    <w:rsid w:val="006C46E0"/>
    <w:rsid w:val="006C5108"/>
    <w:rsid w:val="006C56A3"/>
    <w:rsid w:val="006C6247"/>
    <w:rsid w:val="006C6CF3"/>
    <w:rsid w:val="006C7283"/>
    <w:rsid w:val="006D2CB9"/>
    <w:rsid w:val="006D53B2"/>
    <w:rsid w:val="006D5E71"/>
    <w:rsid w:val="006E0E3C"/>
    <w:rsid w:val="006E125D"/>
    <w:rsid w:val="006E1D3B"/>
    <w:rsid w:val="006E31D7"/>
    <w:rsid w:val="006E34CE"/>
    <w:rsid w:val="006E388B"/>
    <w:rsid w:val="006E5132"/>
    <w:rsid w:val="006E5476"/>
    <w:rsid w:val="006E6440"/>
    <w:rsid w:val="006E6B7A"/>
    <w:rsid w:val="006E7143"/>
    <w:rsid w:val="006F15DB"/>
    <w:rsid w:val="006F24AB"/>
    <w:rsid w:val="006F2659"/>
    <w:rsid w:val="006F2E4F"/>
    <w:rsid w:val="006F4A78"/>
    <w:rsid w:val="006F5FF5"/>
    <w:rsid w:val="00700215"/>
    <w:rsid w:val="00701D84"/>
    <w:rsid w:val="00701D88"/>
    <w:rsid w:val="007020EC"/>
    <w:rsid w:val="00702DFE"/>
    <w:rsid w:val="00706FC9"/>
    <w:rsid w:val="0070789A"/>
    <w:rsid w:val="00710A01"/>
    <w:rsid w:val="00710D69"/>
    <w:rsid w:val="007116F0"/>
    <w:rsid w:val="00713C20"/>
    <w:rsid w:val="00715760"/>
    <w:rsid w:val="00716E59"/>
    <w:rsid w:val="007175C3"/>
    <w:rsid w:val="00717BAD"/>
    <w:rsid w:val="00717C68"/>
    <w:rsid w:val="00717EE7"/>
    <w:rsid w:val="0072020A"/>
    <w:rsid w:val="007204B3"/>
    <w:rsid w:val="00722020"/>
    <w:rsid w:val="00722978"/>
    <w:rsid w:val="00725D07"/>
    <w:rsid w:val="00725DE6"/>
    <w:rsid w:val="0072764A"/>
    <w:rsid w:val="00727C4B"/>
    <w:rsid w:val="00731626"/>
    <w:rsid w:val="007317D4"/>
    <w:rsid w:val="007319ED"/>
    <w:rsid w:val="00732AC6"/>
    <w:rsid w:val="00733CD0"/>
    <w:rsid w:val="007365AC"/>
    <w:rsid w:val="00736EA8"/>
    <w:rsid w:val="00737952"/>
    <w:rsid w:val="007408CB"/>
    <w:rsid w:val="00740C76"/>
    <w:rsid w:val="00740D92"/>
    <w:rsid w:val="0074188F"/>
    <w:rsid w:val="00742888"/>
    <w:rsid w:val="00743BFE"/>
    <w:rsid w:val="007445DC"/>
    <w:rsid w:val="00744F03"/>
    <w:rsid w:val="007451B5"/>
    <w:rsid w:val="00745F62"/>
    <w:rsid w:val="0074719C"/>
    <w:rsid w:val="00747328"/>
    <w:rsid w:val="00747421"/>
    <w:rsid w:val="007476A5"/>
    <w:rsid w:val="007514E0"/>
    <w:rsid w:val="0075168E"/>
    <w:rsid w:val="00752360"/>
    <w:rsid w:val="00754ADE"/>
    <w:rsid w:val="007560BC"/>
    <w:rsid w:val="00756787"/>
    <w:rsid w:val="00756B71"/>
    <w:rsid w:val="00757648"/>
    <w:rsid w:val="0076039F"/>
    <w:rsid w:val="00760817"/>
    <w:rsid w:val="007626C6"/>
    <w:rsid w:val="00762776"/>
    <w:rsid w:val="00762FAC"/>
    <w:rsid w:val="0076608E"/>
    <w:rsid w:val="007662E6"/>
    <w:rsid w:val="00767B2F"/>
    <w:rsid w:val="0077187C"/>
    <w:rsid w:val="0077205D"/>
    <w:rsid w:val="00773D70"/>
    <w:rsid w:val="00775B59"/>
    <w:rsid w:val="00776902"/>
    <w:rsid w:val="007807E4"/>
    <w:rsid w:val="00781E2E"/>
    <w:rsid w:val="00782803"/>
    <w:rsid w:val="00782AFE"/>
    <w:rsid w:val="00783050"/>
    <w:rsid w:val="00783A2A"/>
    <w:rsid w:val="007853A2"/>
    <w:rsid w:val="00785D7A"/>
    <w:rsid w:val="00787161"/>
    <w:rsid w:val="00787848"/>
    <w:rsid w:val="00790A26"/>
    <w:rsid w:val="00791672"/>
    <w:rsid w:val="007921F5"/>
    <w:rsid w:val="00792780"/>
    <w:rsid w:val="00792CAF"/>
    <w:rsid w:val="00792D96"/>
    <w:rsid w:val="00793045"/>
    <w:rsid w:val="007946B6"/>
    <w:rsid w:val="0079512A"/>
    <w:rsid w:val="00795657"/>
    <w:rsid w:val="007A20E7"/>
    <w:rsid w:val="007A20FB"/>
    <w:rsid w:val="007A25FC"/>
    <w:rsid w:val="007A30A0"/>
    <w:rsid w:val="007A3853"/>
    <w:rsid w:val="007A3C26"/>
    <w:rsid w:val="007A4939"/>
    <w:rsid w:val="007A5A67"/>
    <w:rsid w:val="007A6DF0"/>
    <w:rsid w:val="007A7E62"/>
    <w:rsid w:val="007A7FA5"/>
    <w:rsid w:val="007B18AF"/>
    <w:rsid w:val="007B2451"/>
    <w:rsid w:val="007B2DAA"/>
    <w:rsid w:val="007B3A19"/>
    <w:rsid w:val="007B3AF7"/>
    <w:rsid w:val="007B3BC5"/>
    <w:rsid w:val="007B405D"/>
    <w:rsid w:val="007B529D"/>
    <w:rsid w:val="007B5F1D"/>
    <w:rsid w:val="007B601D"/>
    <w:rsid w:val="007B6C55"/>
    <w:rsid w:val="007B6FAA"/>
    <w:rsid w:val="007B727B"/>
    <w:rsid w:val="007B7EA9"/>
    <w:rsid w:val="007C0766"/>
    <w:rsid w:val="007C0788"/>
    <w:rsid w:val="007C0AFB"/>
    <w:rsid w:val="007C27C3"/>
    <w:rsid w:val="007C3B01"/>
    <w:rsid w:val="007C64A2"/>
    <w:rsid w:val="007C719D"/>
    <w:rsid w:val="007C7E0C"/>
    <w:rsid w:val="007D073C"/>
    <w:rsid w:val="007D1CDE"/>
    <w:rsid w:val="007D34C9"/>
    <w:rsid w:val="007D3A72"/>
    <w:rsid w:val="007D44BA"/>
    <w:rsid w:val="007D48C8"/>
    <w:rsid w:val="007D4A18"/>
    <w:rsid w:val="007D5294"/>
    <w:rsid w:val="007D5383"/>
    <w:rsid w:val="007D55B7"/>
    <w:rsid w:val="007D5839"/>
    <w:rsid w:val="007D7074"/>
    <w:rsid w:val="007D794D"/>
    <w:rsid w:val="007E3146"/>
    <w:rsid w:val="007E39F8"/>
    <w:rsid w:val="007E553D"/>
    <w:rsid w:val="007E5EA3"/>
    <w:rsid w:val="007E7195"/>
    <w:rsid w:val="007E77D0"/>
    <w:rsid w:val="007F06C7"/>
    <w:rsid w:val="007F2940"/>
    <w:rsid w:val="007F365F"/>
    <w:rsid w:val="007F3B28"/>
    <w:rsid w:val="007F4806"/>
    <w:rsid w:val="00801D4B"/>
    <w:rsid w:val="0080229C"/>
    <w:rsid w:val="00804909"/>
    <w:rsid w:val="008052EA"/>
    <w:rsid w:val="00805D58"/>
    <w:rsid w:val="00805F0C"/>
    <w:rsid w:val="00811091"/>
    <w:rsid w:val="0081319D"/>
    <w:rsid w:val="00813E34"/>
    <w:rsid w:val="00814DE8"/>
    <w:rsid w:val="00815C41"/>
    <w:rsid w:val="00816285"/>
    <w:rsid w:val="00817684"/>
    <w:rsid w:val="008179FD"/>
    <w:rsid w:val="00817DEE"/>
    <w:rsid w:val="008201CD"/>
    <w:rsid w:val="00820D4D"/>
    <w:rsid w:val="00820E98"/>
    <w:rsid w:val="00820F54"/>
    <w:rsid w:val="0082344F"/>
    <w:rsid w:val="00824BEA"/>
    <w:rsid w:val="0082646E"/>
    <w:rsid w:val="0082650D"/>
    <w:rsid w:val="00826708"/>
    <w:rsid w:val="00835448"/>
    <w:rsid w:val="00836BB1"/>
    <w:rsid w:val="0083730D"/>
    <w:rsid w:val="008401FC"/>
    <w:rsid w:val="008403F6"/>
    <w:rsid w:val="00841652"/>
    <w:rsid w:val="00842AB1"/>
    <w:rsid w:val="00842C8D"/>
    <w:rsid w:val="00843FC6"/>
    <w:rsid w:val="0084492F"/>
    <w:rsid w:val="00845509"/>
    <w:rsid w:val="00845AE5"/>
    <w:rsid w:val="008464D5"/>
    <w:rsid w:val="008464FD"/>
    <w:rsid w:val="008471DB"/>
    <w:rsid w:val="00847A9F"/>
    <w:rsid w:val="00847D06"/>
    <w:rsid w:val="0085016E"/>
    <w:rsid w:val="00850550"/>
    <w:rsid w:val="00851281"/>
    <w:rsid w:val="00851ADA"/>
    <w:rsid w:val="0085201F"/>
    <w:rsid w:val="008554BF"/>
    <w:rsid w:val="00855C50"/>
    <w:rsid w:val="00855D12"/>
    <w:rsid w:val="00856560"/>
    <w:rsid w:val="008571D3"/>
    <w:rsid w:val="00857AAA"/>
    <w:rsid w:val="0086003E"/>
    <w:rsid w:val="00860350"/>
    <w:rsid w:val="008616DD"/>
    <w:rsid w:val="008638B2"/>
    <w:rsid w:val="0087019D"/>
    <w:rsid w:val="0087036B"/>
    <w:rsid w:val="0087134A"/>
    <w:rsid w:val="00872F37"/>
    <w:rsid w:val="00873821"/>
    <w:rsid w:val="00874314"/>
    <w:rsid w:val="00876011"/>
    <w:rsid w:val="008761BE"/>
    <w:rsid w:val="0087727F"/>
    <w:rsid w:val="008816E6"/>
    <w:rsid w:val="0088202F"/>
    <w:rsid w:val="00882169"/>
    <w:rsid w:val="00882A3B"/>
    <w:rsid w:val="008845F8"/>
    <w:rsid w:val="0088542A"/>
    <w:rsid w:val="008871FE"/>
    <w:rsid w:val="0089437B"/>
    <w:rsid w:val="008947C7"/>
    <w:rsid w:val="008949AF"/>
    <w:rsid w:val="00894E38"/>
    <w:rsid w:val="008A05EB"/>
    <w:rsid w:val="008A0FAF"/>
    <w:rsid w:val="008A1480"/>
    <w:rsid w:val="008A2645"/>
    <w:rsid w:val="008A3DD8"/>
    <w:rsid w:val="008A3F50"/>
    <w:rsid w:val="008A494F"/>
    <w:rsid w:val="008A4CC6"/>
    <w:rsid w:val="008A4CD1"/>
    <w:rsid w:val="008A5E2D"/>
    <w:rsid w:val="008A68E8"/>
    <w:rsid w:val="008A7FC6"/>
    <w:rsid w:val="008B1EED"/>
    <w:rsid w:val="008B3A43"/>
    <w:rsid w:val="008B3D33"/>
    <w:rsid w:val="008B404C"/>
    <w:rsid w:val="008B51CA"/>
    <w:rsid w:val="008B5BB5"/>
    <w:rsid w:val="008B6247"/>
    <w:rsid w:val="008B6C75"/>
    <w:rsid w:val="008C02D2"/>
    <w:rsid w:val="008C09EC"/>
    <w:rsid w:val="008C0DD2"/>
    <w:rsid w:val="008C0F8C"/>
    <w:rsid w:val="008C12B1"/>
    <w:rsid w:val="008C12FB"/>
    <w:rsid w:val="008C269C"/>
    <w:rsid w:val="008C3080"/>
    <w:rsid w:val="008C3361"/>
    <w:rsid w:val="008C33EC"/>
    <w:rsid w:val="008C3507"/>
    <w:rsid w:val="008C5015"/>
    <w:rsid w:val="008C55C5"/>
    <w:rsid w:val="008C5BC3"/>
    <w:rsid w:val="008C6111"/>
    <w:rsid w:val="008C7F3D"/>
    <w:rsid w:val="008D07C1"/>
    <w:rsid w:val="008D093E"/>
    <w:rsid w:val="008D1821"/>
    <w:rsid w:val="008D1D84"/>
    <w:rsid w:val="008D2B14"/>
    <w:rsid w:val="008D322C"/>
    <w:rsid w:val="008D403E"/>
    <w:rsid w:val="008D4117"/>
    <w:rsid w:val="008D46BD"/>
    <w:rsid w:val="008D49C5"/>
    <w:rsid w:val="008D4C81"/>
    <w:rsid w:val="008D5614"/>
    <w:rsid w:val="008D5FC5"/>
    <w:rsid w:val="008D7A1E"/>
    <w:rsid w:val="008E27EA"/>
    <w:rsid w:val="008E34EB"/>
    <w:rsid w:val="008E35BD"/>
    <w:rsid w:val="008E3682"/>
    <w:rsid w:val="008E63D8"/>
    <w:rsid w:val="008E6F86"/>
    <w:rsid w:val="008E719B"/>
    <w:rsid w:val="008E7984"/>
    <w:rsid w:val="008E7BE1"/>
    <w:rsid w:val="008F0106"/>
    <w:rsid w:val="008F096E"/>
    <w:rsid w:val="008F179A"/>
    <w:rsid w:val="008F36F4"/>
    <w:rsid w:val="008F6FD5"/>
    <w:rsid w:val="008F7826"/>
    <w:rsid w:val="008F786C"/>
    <w:rsid w:val="008F7E18"/>
    <w:rsid w:val="0090129C"/>
    <w:rsid w:val="00902D6B"/>
    <w:rsid w:val="00904D24"/>
    <w:rsid w:val="00905991"/>
    <w:rsid w:val="00905C61"/>
    <w:rsid w:val="00906258"/>
    <w:rsid w:val="00910A5A"/>
    <w:rsid w:val="00910B35"/>
    <w:rsid w:val="00910F90"/>
    <w:rsid w:val="00911938"/>
    <w:rsid w:val="009124F2"/>
    <w:rsid w:val="00914719"/>
    <w:rsid w:val="00914DB1"/>
    <w:rsid w:val="0091510C"/>
    <w:rsid w:val="00920B3F"/>
    <w:rsid w:val="00920FA4"/>
    <w:rsid w:val="00922C11"/>
    <w:rsid w:val="00924B1E"/>
    <w:rsid w:val="009252DF"/>
    <w:rsid w:val="00927244"/>
    <w:rsid w:val="00927AA6"/>
    <w:rsid w:val="009344AA"/>
    <w:rsid w:val="009347A1"/>
    <w:rsid w:val="009348A8"/>
    <w:rsid w:val="00934940"/>
    <w:rsid w:val="009354E2"/>
    <w:rsid w:val="00937399"/>
    <w:rsid w:val="00942E64"/>
    <w:rsid w:val="00943519"/>
    <w:rsid w:val="00943C4E"/>
    <w:rsid w:val="00944345"/>
    <w:rsid w:val="00944C5E"/>
    <w:rsid w:val="009458A5"/>
    <w:rsid w:val="00945FDC"/>
    <w:rsid w:val="00947B02"/>
    <w:rsid w:val="00952569"/>
    <w:rsid w:val="00952637"/>
    <w:rsid w:val="00953223"/>
    <w:rsid w:val="009536C5"/>
    <w:rsid w:val="009547FF"/>
    <w:rsid w:val="009558EB"/>
    <w:rsid w:val="0095703F"/>
    <w:rsid w:val="0096131C"/>
    <w:rsid w:val="0096159E"/>
    <w:rsid w:val="00964042"/>
    <w:rsid w:val="009644C5"/>
    <w:rsid w:val="0096538C"/>
    <w:rsid w:val="0096542F"/>
    <w:rsid w:val="0096565F"/>
    <w:rsid w:val="00965741"/>
    <w:rsid w:val="00965F9E"/>
    <w:rsid w:val="009704DB"/>
    <w:rsid w:val="00970AFC"/>
    <w:rsid w:val="00970E78"/>
    <w:rsid w:val="00975D3E"/>
    <w:rsid w:val="00975D71"/>
    <w:rsid w:val="0097619D"/>
    <w:rsid w:val="0097638E"/>
    <w:rsid w:val="00976C66"/>
    <w:rsid w:val="009775FB"/>
    <w:rsid w:val="00977703"/>
    <w:rsid w:val="00977A3C"/>
    <w:rsid w:val="00977AA3"/>
    <w:rsid w:val="0098083A"/>
    <w:rsid w:val="00980A3C"/>
    <w:rsid w:val="00981351"/>
    <w:rsid w:val="009814DE"/>
    <w:rsid w:val="009830BE"/>
    <w:rsid w:val="0098589F"/>
    <w:rsid w:val="009876FE"/>
    <w:rsid w:val="0098781E"/>
    <w:rsid w:val="00987AC3"/>
    <w:rsid w:val="009937CF"/>
    <w:rsid w:val="009950F2"/>
    <w:rsid w:val="00996380"/>
    <w:rsid w:val="00997353"/>
    <w:rsid w:val="009A0C6D"/>
    <w:rsid w:val="009A416B"/>
    <w:rsid w:val="009A4191"/>
    <w:rsid w:val="009A41DC"/>
    <w:rsid w:val="009A4E75"/>
    <w:rsid w:val="009A4EBC"/>
    <w:rsid w:val="009A52C6"/>
    <w:rsid w:val="009A5C88"/>
    <w:rsid w:val="009A5F95"/>
    <w:rsid w:val="009A64D8"/>
    <w:rsid w:val="009A6B5C"/>
    <w:rsid w:val="009B1A51"/>
    <w:rsid w:val="009B1DFC"/>
    <w:rsid w:val="009B1FEE"/>
    <w:rsid w:val="009B3014"/>
    <w:rsid w:val="009B32EA"/>
    <w:rsid w:val="009B50D9"/>
    <w:rsid w:val="009B5DBF"/>
    <w:rsid w:val="009B5DF0"/>
    <w:rsid w:val="009B6A10"/>
    <w:rsid w:val="009B6E09"/>
    <w:rsid w:val="009B7ABA"/>
    <w:rsid w:val="009B7BAA"/>
    <w:rsid w:val="009C51AE"/>
    <w:rsid w:val="009C5D46"/>
    <w:rsid w:val="009C77AD"/>
    <w:rsid w:val="009D0216"/>
    <w:rsid w:val="009D39CE"/>
    <w:rsid w:val="009D3EA0"/>
    <w:rsid w:val="009D478F"/>
    <w:rsid w:val="009D4CA9"/>
    <w:rsid w:val="009D644E"/>
    <w:rsid w:val="009E23B2"/>
    <w:rsid w:val="009E2783"/>
    <w:rsid w:val="009E36FE"/>
    <w:rsid w:val="009E42AF"/>
    <w:rsid w:val="009E4895"/>
    <w:rsid w:val="009E4E1F"/>
    <w:rsid w:val="009E61DE"/>
    <w:rsid w:val="009E6302"/>
    <w:rsid w:val="009E6CC8"/>
    <w:rsid w:val="009F01C1"/>
    <w:rsid w:val="009F0E8A"/>
    <w:rsid w:val="009F0E93"/>
    <w:rsid w:val="009F18C1"/>
    <w:rsid w:val="009F1D73"/>
    <w:rsid w:val="009F38FA"/>
    <w:rsid w:val="009F4EEF"/>
    <w:rsid w:val="009F5540"/>
    <w:rsid w:val="009F5B74"/>
    <w:rsid w:val="009F65E3"/>
    <w:rsid w:val="009F74F5"/>
    <w:rsid w:val="00A00900"/>
    <w:rsid w:val="00A00CC3"/>
    <w:rsid w:val="00A02849"/>
    <w:rsid w:val="00A03D2E"/>
    <w:rsid w:val="00A0521B"/>
    <w:rsid w:val="00A069E9"/>
    <w:rsid w:val="00A0752E"/>
    <w:rsid w:val="00A11245"/>
    <w:rsid w:val="00A12034"/>
    <w:rsid w:val="00A139A7"/>
    <w:rsid w:val="00A2040F"/>
    <w:rsid w:val="00A21304"/>
    <w:rsid w:val="00A21555"/>
    <w:rsid w:val="00A2156F"/>
    <w:rsid w:val="00A21D24"/>
    <w:rsid w:val="00A2348D"/>
    <w:rsid w:val="00A2361B"/>
    <w:rsid w:val="00A23793"/>
    <w:rsid w:val="00A23DC9"/>
    <w:rsid w:val="00A24C44"/>
    <w:rsid w:val="00A25CA3"/>
    <w:rsid w:val="00A26076"/>
    <w:rsid w:val="00A2641B"/>
    <w:rsid w:val="00A2661A"/>
    <w:rsid w:val="00A32FA2"/>
    <w:rsid w:val="00A33E88"/>
    <w:rsid w:val="00A346AB"/>
    <w:rsid w:val="00A35403"/>
    <w:rsid w:val="00A35F2C"/>
    <w:rsid w:val="00A36377"/>
    <w:rsid w:val="00A36F16"/>
    <w:rsid w:val="00A40A8C"/>
    <w:rsid w:val="00A4110A"/>
    <w:rsid w:val="00A44898"/>
    <w:rsid w:val="00A44E28"/>
    <w:rsid w:val="00A45A17"/>
    <w:rsid w:val="00A45A98"/>
    <w:rsid w:val="00A46424"/>
    <w:rsid w:val="00A46539"/>
    <w:rsid w:val="00A528A6"/>
    <w:rsid w:val="00A52FBA"/>
    <w:rsid w:val="00A543D7"/>
    <w:rsid w:val="00A54414"/>
    <w:rsid w:val="00A546B7"/>
    <w:rsid w:val="00A564CA"/>
    <w:rsid w:val="00A5709C"/>
    <w:rsid w:val="00A609B6"/>
    <w:rsid w:val="00A62301"/>
    <w:rsid w:val="00A63BB7"/>
    <w:rsid w:val="00A6649B"/>
    <w:rsid w:val="00A707D8"/>
    <w:rsid w:val="00A7230F"/>
    <w:rsid w:val="00A7362A"/>
    <w:rsid w:val="00A73BCD"/>
    <w:rsid w:val="00A7529B"/>
    <w:rsid w:val="00A77182"/>
    <w:rsid w:val="00A80940"/>
    <w:rsid w:val="00A81663"/>
    <w:rsid w:val="00A8235E"/>
    <w:rsid w:val="00A82519"/>
    <w:rsid w:val="00A83CDD"/>
    <w:rsid w:val="00A84B35"/>
    <w:rsid w:val="00A85717"/>
    <w:rsid w:val="00A859D4"/>
    <w:rsid w:val="00A85BCE"/>
    <w:rsid w:val="00A8632F"/>
    <w:rsid w:val="00A86EC6"/>
    <w:rsid w:val="00A90D09"/>
    <w:rsid w:val="00A9106E"/>
    <w:rsid w:val="00A937E3"/>
    <w:rsid w:val="00A938FD"/>
    <w:rsid w:val="00A93B3D"/>
    <w:rsid w:val="00A95453"/>
    <w:rsid w:val="00A959F5"/>
    <w:rsid w:val="00A97DD4"/>
    <w:rsid w:val="00AA0DBC"/>
    <w:rsid w:val="00AA1409"/>
    <w:rsid w:val="00AA179F"/>
    <w:rsid w:val="00AA17C0"/>
    <w:rsid w:val="00AA2211"/>
    <w:rsid w:val="00AA2E94"/>
    <w:rsid w:val="00AA5E58"/>
    <w:rsid w:val="00AA6190"/>
    <w:rsid w:val="00AA6A7F"/>
    <w:rsid w:val="00AA6AE4"/>
    <w:rsid w:val="00AA7DFD"/>
    <w:rsid w:val="00AB0A80"/>
    <w:rsid w:val="00AB0C2C"/>
    <w:rsid w:val="00AB159B"/>
    <w:rsid w:val="00AB17C5"/>
    <w:rsid w:val="00AB3E7F"/>
    <w:rsid w:val="00AB50FE"/>
    <w:rsid w:val="00AB6849"/>
    <w:rsid w:val="00AB6E57"/>
    <w:rsid w:val="00AB6FAB"/>
    <w:rsid w:val="00AB7943"/>
    <w:rsid w:val="00AC04A7"/>
    <w:rsid w:val="00AC266E"/>
    <w:rsid w:val="00AC327A"/>
    <w:rsid w:val="00AC3767"/>
    <w:rsid w:val="00AC39C9"/>
    <w:rsid w:val="00AC4618"/>
    <w:rsid w:val="00AC50EA"/>
    <w:rsid w:val="00AC5209"/>
    <w:rsid w:val="00AC5553"/>
    <w:rsid w:val="00AC57BA"/>
    <w:rsid w:val="00AC7F92"/>
    <w:rsid w:val="00AD02A7"/>
    <w:rsid w:val="00AD05A3"/>
    <w:rsid w:val="00AD0989"/>
    <w:rsid w:val="00AD10F6"/>
    <w:rsid w:val="00AD147B"/>
    <w:rsid w:val="00AD257E"/>
    <w:rsid w:val="00AD2E5F"/>
    <w:rsid w:val="00AD32D0"/>
    <w:rsid w:val="00AD3BE9"/>
    <w:rsid w:val="00AD48C0"/>
    <w:rsid w:val="00AD4A82"/>
    <w:rsid w:val="00AD5012"/>
    <w:rsid w:val="00AD5F31"/>
    <w:rsid w:val="00AD71D9"/>
    <w:rsid w:val="00AD7955"/>
    <w:rsid w:val="00AE2AB5"/>
    <w:rsid w:val="00AE398C"/>
    <w:rsid w:val="00AE4676"/>
    <w:rsid w:val="00AE5428"/>
    <w:rsid w:val="00AE62A5"/>
    <w:rsid w:val="00AE76B4"/>
    <w:rsid w:val="00AF053D"/>
    <w:rsid w:val="00AF0B02"/>
    <w:rsid w:val="00AF1493"/>
    <w:rsid w:val="00AF27C8"/>
    <w:rsid w:val="00AF29ED"/>
    <w:rsid w:val="00AF354E"/>
    <w:rsid w:val="00AF4548"/>
    <w:rsid w:val="00AF4D5D"/>
    <w:rsid w:val="00AF51C1"/>
    <w:rsid w:val="00AF61DA"/>
    <w:rsid w:val="00AF61F6"/>
    <w:rsid w:val="00AF67D5"/>
    <w:rsid w:val="00B000EC"/>
    <w:rsid w:val="00B000EF"/>
    <w:rsid w:val="00B00904"/>
    <w:rsid w:val="00B01571"/>
    <w:rsid w:val="00B0482A"/>
    <w:rsid w:val="00B04F47"/>
    <w:rsid w:val="00B05416"/>
    <w:rsid w:val="00B0653E"/>
    <w:rsid w:val="00B06E87"/>
    <w:rsid w:val="00B07EC9"/>
    <w:rsid w:val="00B109A8"/>
    <w:rsid w:val="00B11379"/>
    <w:rsid w:val="00B11550"/>
    <w:rsid w:val="00B120CD"/>
    <w:rsid w:val="00B13C2C"/>
    <w:rsid w:val="00B14D6F"/>
    <w:rsid w:val="00B158DF"/>
    <w:rsid w:val="00B15F7C"/>
    <w:rsid w:val="00B1655F"/>
    <w:rsid w:val="00B171F5"/>
    <w:rsid w:val="00B172E4"/>
    <w:rsid w:val="00B204C2"/>
    <w:rsid w:val="00B20C40"/>
    <w:rsid w:val="00B20CBA"/>
    <w:rsid w:val="00B20E2A"/>
    <w:rsid w:val="00B210F4"/>
    <w:rsid w:val="00B213A4"/>
    <w:rsid w:val="00B216B1"/>
    <w:rsid w:val="00B23C8F"/>
    <w:rsid w:val="00B24575"/>
    <w:rsid w:val="00B25032"/>
    <w:rsid w:val="00B259DF"/>
    <w:rsid w:val="00B25A3E"/>
    <w:rsid w:val="00B26217"/>
    <w:rsid w:val="00B26E0D"/>
    <w:rsid w:val="00B26F00"/>
    <w:rsid w:val="00B272D4"/>
    <w:rsid w:val="00B27953"/>
    <w:rsid w:val="00B315FC"/>
    <w:rsid w:val="00B32317"/>
    <w:rsid w:val="00B34A60"/>
    <w:rsid w:val="00B35A32"/>
    <w:rsid w:val="00B45D7D"/>
    <w:rsid w:val="00B47087"/>
    <w:rsid w:val="00B473E0"/>
    <w:rsid w:val="00B50881"/>
    <w:rsid w:val="00B51520"/>
    <w:rsid w:val="00B51640"/>
    <w:rsid w:val="00B517AD"/>
    <w:rsid w:val="00B52D95"/>
    <w:rsid w:val="00B54FCC"/>
    <w:rsid w:val="00B5571D"/>
    <w:rsid w:val="00B557B0"/>
    <w:rsid w:val="00B57403"/>
    <w:rsid w:val="00B60905"/>
    <w:rsid w:val="00B61AFA"/>
    <w:rsid w:val="00B62318"/>
    <w:rsid w:val="00B634BA"/>
    <w:rsid w:val="00B63789"/>
    <w:rsid w:val="00B63DE8"/>
    <w:rsid w:val="00B64527"/>
    <w:rsid w:val="00B653CE"/>
    <w:rsid w:val="00B66FEB"/>
    <w:rsid w:val="00B67738"/>
    <w:rsid w:val="00B705ED"/>
    <w:rsid w:val="00B70D51"/>
    <w:rsid w:val="00B72B10"/>
    <w:rsid w:val="00B72D71"/>
    <w:rsid w:val="00B73CC4"/>
    <w:rsid w:val="00B74AA6"/>
    <w:rsid w:val="00B761E5"/>
    <w:rsid w:val="00B7767E"/>
    <w:rsid w:val="00B77DB4"/>
    <w:rsid w:val="00B80B7F"/>
    <w:rsid w:val="00B830ED"/>
    <w:rsid w:val="00B83994"/>
    <w:rsid w:val="00B863AA"/>
    <w:rsid w:val="00B86463"/>
    <w:rsid w:val="00B86618"/>
    <w:rsid w:val="00B90F56"/>
    <w:rsid w:val="00B92162"/>
    <w:rsid w:val="00B9529E"/>
    <w:rsid w:val="00B95479"/>
    <w:rsid w:val="00B95589"/>
    <w:rsid w:val="00B96D96"/>
    <w:rsid w:val="00B96F16"/>
    <w:rsid w:val="00BA13B4"/>
    <w:rsid w:val="00BA18B7"/>
    <w:rsid w:val="00BA2E68"/>
    <w:rsid w:val="00BA3C67"/>
    <w:rsid w:val="00BA4CDD"/>
    <w:rsid w:val="00BA50BE"/>
    <w:rsid w:val="00BA5F43"/>
    <w:rsid w:val="00BA6220"/>
    <w:rsid w:val="00BA7911"/>
    <w:rsid w:val="00BA7D80"/>
    <w:rsid w:val="00BB01E8"/>
    <w:rsid w:val="00BB06E7"/>
    <w:rsid w:val="00BB0D06"/>
    <w:rsid w:val="00BB166A"/>
    <w:rsid w:val="00BB18E7"/>
    <w:rsid w:val="00BB5D54"/>
    <w:rsid w:val="00BB6A53"/>
    <w:rsid w:val="00BB6BE4"/>
    <w:rsid w:val="00BB6F9A"/>
    <w:rsid w:val="00BB72FB"/>
    <w:rsid w:val="00BB78C3"/>
    <w:rsid w:val="00BC0763"/>
    <w:rsid w:val="00BC182D"/>
    <w:rsid w:val="00BC1F75"/>
    <w:rsid w:val="00BC3277"/>
    <w:rsid w:val="00BC3C17"/>
    <w:rsid w:val="00BC3F96"/>
    <w:rsid w:val="00BC4688"/>
    <w:rsid w:val="00BC4A67"/>
    <w:rsid w:val="00BC51A1"/>
    <w:rsid w:val="00BD0CE6"/>
    <w:rsid w:val="00BD134D"/>
    <w:rsid w:val="00BD2961"/>
    <w:rsid w:val="00BD4166"/>
    <w:rsid w:val="00BD4201"/>
    <w:rsid w:val="00BD42F1"/>
    <w:rsid w:val="00BD54B1"/>
    <w:rsid w:val="00BD5A04"/>
    <w:rsid w:val="00BD5D99"/>
    <w:rsid w:val="00BD61D0"/>
    <w:rsid w:val="00BD6A77"/>
    <w:rsid w:val="00BE174A"/>
    <w:rsid w:val="00BE37FD"/>
    <w:rsid w:val="00BE50E1"/>
    <w:rsid w:val="00BE568C"/>
    <w:rsid w:val="00BE66F0"/>
    <w:rsid w:val="00BE6821"/>
    <w:rsid w:val="00BE7918"/>
    <w:rsid w:val="00BF13B8"/>
    <w:rsid w:val="00BF1487"/>
    <w:rsid w:val="00BF148A"/>
    <w:rsid w:val="00BF1D3C"/>
    <w:rsid w:val="00BF4291"/>
    <w:rsid w:val="00BF4E93"/>
    <w:rsid w:val="00BF634D"/>
    <w:rsid w:val="00BF70C7"/>
    <w:rsid w:val="00BF7187"/>
    <w:rsid w:val="00BF75E6"/>
    <w:rsid w:val="00C022A4"/>
    <w:rsid w:val="00C03023"/>
    <w:rsid w:val="00C03B23"/>
    <w:rsid w:val="00C048D8"/>
    <w:rsid w:val="00C053A6"/>
    <w:rsid w:val="00C05830"/>
    <w:rsid w:val="00C05B17"/>
    <w:rsid w:val="00C10229"/>
    <w:rsid w:val="00C10B95"/>
    <w:rsid w:val="00C11ADA"/>
    <w:rsid w:val="00C1250F"/>
    <w:rsid w:val="00C1252C"/>
    <w:rsid w:val="00C12D0D"/>
    <w:rsid w:val="00C17160"/>
    <w:rsid w:val="00C17821"/>
    <w:rsid w:val="00C202D1"/>
    <w:rsid w:val="00C21F96"/>
    <w:rsid w:val="00C22A4D"/>
    <w:rsid w:val="00C24802"/>
    <w:rsid w:val="00C2506B"/>
    <w:rsid w:val="00C26569"/>
    <w:rsid w:val="00C27528"/>
    <w:rsid w:val="00C27C37"/>
    <w:rsid w:val="00C27D8A"/>
    <w:rsid w:val="00C306DD"/>
    <w:rsid w:val="00C315A5"/>
    <w:rsid w:val="00C315AC"/>
    <w:rsid w:val="00C31F64"/>
    <w:rsid w:val="00C3251C"/>
    <w:rsid w:val="00C3323E"/>
    <w:rsid w:val="00C33323"/>
    <w:rsid w:val="00C3354B"/>
    <w:rsid w:val="00C35321"/>
    <w:rsid w:val="00C36148"/>
    <w:rsid w:val="00C37420"/>
    <w:rsid w:val="00C4050A"/>
    <w:rsid w:val="00C40932"/>
    <w:rsid w:val="00C40B27"/>
    <w:rsid w:val="00C41F1A"/>
    <w:rsid w:val="00C42418"/>
    <w:rsid w:val="00C4293E"/>
    <w:rsid w:val="00C431CE"/>
    <w:rsid w:val="00C44BC9"/>
    <w:rsid w:val="00C459AD"/>
    <w:rsid w:val="00C464F3"/>
    <w:rsid w:val="00C51D33"/>
    <w:rsid w:val="00C52691"/>
    <w:rsid w:val="00C54704"/>
    <w:rsid w:val="00C5478F"/>
    <w:rsid w:val="00C54F2F"/>
    <w:rsid w:val="00C55979"/>
    <w:rsid w:val="00C566A8"/>
    <w:rsid w:val="00C6080E"/>
    <w:rsid w:val="00C61CB8"/>
    <w:rsid w:val="00C63473"/>
    <w:rsid w:val="00C63477"/>
    <w:rsid w:val="00C65931"/>
    <w:rsid w:val="00C66441"/>
    <w:rsid w:val="00C718A6"/>
    <w:rsid w:val="00C72AFE"/>
    <w:rsid w:val="00C73AF3"/>
    <w:rsid w:val="00C74F7C"/>
    <w:rsid w:val="00C75C0B"/>
    <w:rsid w:val="00C75C54"/>
    <w:rsid w:val="00C76694"/>
    <w:rsid w:val="00C76CFF"/>
    <w:rsid w:val="00C77844"/>
    <w:rsid w:val="00C8119D"/>
    <w:rsid w:val="00C81A35"/>
    <w:rsid w:val="00C8269A"/>
    <w:rsid w:val="00C82DC3"/>
    <w:rsid w:val="00C83819"/>
    <w:rsid w:val="00C84F6F"/>
    <w:rsid w:val="00C856B3"/>
    <w:rsid w:val="00C865A6"/>
    <w:rsid w:val="00C86AD3"/>
    <w:rsid w:val="00C8705B"/>
    <w:rsid w:val="00C8768D"/>
    <w:rsid w:val="00C87F42"/>
    <w:rsid w:val="00C915C9"/>
    <w:rsid w:val="00C9283E"/>
    <w:rsid w:val="00C92BDD"/>
    <w:rsid w:val="00C92E76"/>
    <w:rsid w:val="00C93365"/>
    <w:rsid w:val="00C93DE8"/>
    <w:rsid w:val="00C94237"/>
    <w:rsid w:val="00C94329"/>
    <w:rsid w:val="00C94336"/>
    <w:rsid w:val="00C94391"/>
    <w:rsid w:val="00C94DFF"/>
    <w:rsid w:val="00C9542E"/>
    <w:rsid w:val="00C955F8"/>
    <w:rsid w:val="00C95F3D"/>
    <w:rsid w:val="00CA18F5"/>
    <w:rsid w:val="00CA1D83"/>
    <w:rsid w:val="00CA2039"/>
    <w:rsid w:val="00CA237A"/>
    <w:rsid w:val="00CA2BD4"/>
    <w:rsid w:val="00CA32CA"/>
    <w:rsid w:val="00CA4419"/>
    <w:rsid w:val="00CA4DAE"/>
    <w:rsid w:val="00CA4E4D"/>
    <w:rsid w:val="00CA53C9"/>
    <w:rsid w:val="00CA5E2B"/>
    <w:rsid w:val="00CA7B7C"/>
    <w:rsid w:val="00CB021E"/>
    <w:rsid w:val="00CB0521"/>
    <w:rsid w:val="00CB0A84"/>
    <w:rsid w:val="00CB1E64"/>
    <w:rsid w:val="00CB32C1"/>
    <w:rsid w:val="00CB60B8"/>
    <w:rsid w:val="00CC4344"/>
    <w:rsid w:val="00CC56C0"/>
    <w:rsid w:val="00CC5F92"/>
    <w:rsid w:val="00CD0BF3"/>
    <w:rsid w:val="00CD0D6F"/>
    <w:rsid w:val="00CD1753"/>
    <w:rsid w:val="00CD27F7"/>
    <w:rsid w:val="00CD2A4F"/>
    <w:rsid w:val="00CD332B"/>
    <w:rsid w:val="00CD394B"/>
    <w:rsid w:val="00CD4759"/>
    <w:rsid w:val="00CE0859"/>
    <w:rsid w:val="00CE0CC0"/>
    <w:rsid w:val="00CE0D4F"/>
    <w:rsid w:val="00CE0D94"/>
    <w:rsid w:val="00CE1FE9"/>
    <w:rsid w:val="00CE28E3"/>
    <w:rsid w:val="00CE2A49"/>
    <w:rsid w:val="00CE2E3A"/>
    <w:rsid w:val="00CE331B"/>
    <w:rsid w:val="00CE3433"/>
    <w:rsid w:val="00CE6341"/>
    <w:rsid w:val="00CE7940"/>
    <w:rsid w:val="00CF053A"/>
    <w:rsid w:val="00CF0C2E"/>
    <w:rsid w:val="00CF0E77"/>
    <w:rsid w:val="00CF1C29"/>
    <w:rsid w:val="00CF37D7"/>
    <w:rsid w:val="00CF3B87"/>
    <w:rsid w:val="00CF3B9A"/>
    <w:rsid w:val="00CF47BC"/>
    <w:rsid w:val="00CF4815"/>
    <w:rsid w:val="00CF5190"/>
    <w:rsid w:val="00CF520D"/>
    <w:rsid w:val="00CF5E31"/>
    <w:rsid w:val="00CF5F16"/>
    <w:rsid w:val="00CF6BC0"/>
    <w:rsid w:val="00CF78D8"/>
    <w:rsid w:val="00CF7BF4"/>
    <w:rsid w:val="00D02093"/>
    <w:rsid w:val="00D04024"/>
    <w:rsid w:val="00D0466D"/>
    <w:rsid w:val="00D05B11"/>
    <w:rsid w:val="00D0606E"/>
    <w:rsid w:val="00D070CE"/>
    <w:rsid w:val="00D1138D"/>
    <w:rsid w:val="00D1144E"/>
    <w:rsid w:val="00D14C38"/>
    <w:rsid w:val="00D16219"/>
    <w:rsid w:val="00D16880"/>
    <w:rsid w:val="00D16A4B"/>
    <w:rsid w:val="00D16E23"/>
    <w:rsid w:val="00D1758D"/>
    <w:rsid w:val="00D20079"/>
    <w:rsid w:val="00D2049A"/>
    <w:rsid w:val="00D20510"/>
    <w:rsid w:val="00D20D9C"/>
    <w:rsid w:val="00D228C3"/>
    <w:rsid w:val="00D243A6"/>
    <w:rsid w:val="00D25109"/>
    <w:rsid w:val="00D2561B"/>
    <w:rsid w:val="00D2591B"/>
    <w:rsid w:val="00D2768F"/>
    <w:rsid w:val="00D27714"/>
    <w:rsid w:val="00D3136D"/>
    <w:rsid w:val="00D34012"/>
    <w:rsid w:val="00D34599"/>
    <w:rsid w:val="00D36AD9"/>
    <w:rsid w:val="00D36B22"/>
    <w:rsid w:val="00D37076"/>
    <w:rsid w:val="00D37154"/>
    <w:rsid w:val="00D37FB0"/>
    <w:rsid w:val="00D40834"/>
    <w:rsid w:val="00D40AC2"/>
    <w:rsid w:val="00D426CC"/>
    <w:rsid w:val="00D428E9"/>
    <w:rsid w:val="00D42A0A"/>
    <w:rsid w:val="00D44BFA"/>
    <w:rsid w:val="00D4539B"/>
    <w:rsid w:val="00D45EFF"/>
    <w:rsid w:val="00D51D91"/>
    <w:rsid w:val="00D52488"/>
    <w:rsid w:val="00D52674"/>
    <w:rsid w:val="00D52848"/>
    <w:rsid w:val="00D52F85"/>
    <w:rsid w:val="00D53F39"/>
    <w:rsid w:val="00D57A64"/>
    <w:rsid w:val="00D61FC1"/>
    <w:rsid w:val="00D6351C"/>
    <w:rsid w:val="00D6419B"/>
    <w:rsid w:val="00D657D4"/>
    <w:rsid w:val="00D65883"/>
    <w:rsid w:val="00D6644F"/>
    <w:rsid w:val="00D6678D"/>
    <w:rsid w:val="00D66B5B"/>
    <w:rsid w:val="00D6735E"/>
    <w:rsid w:val="00D67403"/>
    <w:rsid w:val="00D67DAE"/>
    <w:rsid w:val="00D7117B"/>
    <w:rsid w:val="00D71D3C"/>
    <w:rsid w:val="00D72078"/>
    <w:rsid w:val="00D736AB"/>
    <w:rsid w:val="00D751DD"/>
    <w:rsid w:val="00D76637"/>
    <w:rsid w:val="00D76BEF"/>
    <w:rsid w:val="00D812ED"/>
    <w:rsid w:val="00D8193A"/>
    <w:rsid w:val="00D82928"/>
    <w:rsid w:val="00D82F4A"/>
    <w:rsid w:val="00D846A6"/>
    <w:rsid w:val="00D87C0E"/>
    <w:rsid w:val="00D87D7C"/>
    <w:rsid w:val="00D91569"/>
    <w:rsid w:val="00D921CB"/>
    <w:rsid w:val="00D9462D"/>
    <w:rsid w:val="00D94F48"/>
    <w:rsid w:val="00D9542F"/>
    <w:rsid w:val="00D95619"/>
    <w:rsid w:val="00D96E50"/>
    <w:rsid w:val="00D97C64"/>
    <w:rsid w:val="00D97E3A"/>
    <w:rsid w:val="00DA02B8"/>
    <w:rsid w:val="00DA0A8C"/>
    <w:rsid w:val="00DA0F31"/>
    <w:rsid w:val="00DA1454"/>
    <w:rsid w:val="00DA1B4F"/>
    <w:rsid w:val="00DA1B85"/>
    <w:rsid w:val="00DA202D"/>
    <w:rsid w:val="00DA2BFB"/>
    <w:rsid w:val="00DA2CEE"/>
    <w:rsid w:val="00DA4397"/>
    <w:rsid w:val="00DA57C8"/>
    <w:rsid w:val="00DA637F"/>
    <w:rsid w:val="00DA6405"/>
    <w:rsid w:val="00DA6489"/>
    <w:rsid w:val="00DA654F"/>
    <w:rsid w:val="00DB01AA"/>
    <w:rsid w:val="00DB0495"/>
    <w:rsid w:val="00DB0B8B"/>
    <w:rsid w:val="00DB2B79"/>
    <w:rsid w:val="00DB6615"/>
    <w:rsid w:val="00DB7D89"/>
    <w:rsid w:val="00DB7E59"/>
    <w:rsid w:val="00DC064F"/>
    <w:rsid w:val="00DC097C"/>
    <w:rsid w:val="00DC0C3A"/>
    <w:rsid w:val="00DC21C4"/>
    <w:rsid w:val="00DC427B"/>
    <w:rsid w:val="00DC4D1E"/>
    <w:rsid w:val="00DC4D4E"/>
    <w:rsid w:val="00DC71EC"/>
    <w:rsid w:val="00DC7407"/>
    <w:rsid w:val="00DC7668"/>
    <w:rsid w:val="00DD0224"/>
    <w:rsid w:val="00DD0525"/>
    <w:rsid w:val="00DD0F48"/>
    <w:rsid w:val="00DD2EA3"/>
    <w:rsid w:val="00DD2F9A"/>
    <w:rsid w:val="00DD3253"/>
    <w:rsid w:val="00DD37AC"/>
    <w:rsid w:val="00DD39E9"/>
    <w:rsid w:val="00DD4CF8"/>
    <w:rsid w:val="00DD4E38"/>
    <w:rsid w:val="00DD6155"/>
    <w:rsid w:val="00DD6E4D"/>
    <w:rsid w:val="00DE1AB2"/>
    <w:rsid w:val="00DE2836"/>
    <w:rsid w:val="00DE28EE"/>
    <w:rsid w:val="00DE3149"/>
    <w:rsid w:val="00DE5668"/>
    <w:rsid w:val="00DE65A5"/>
    <w:rsid w:val="00DE6A6E"/>
    <w:rsid w:val="00DE7907"/>
    <w:rsid w:val="00DF098F"/>
    <w:rsid w:val="00DF0DC1"/>
    <w:rsid w:val="00DF20A1"/>
    <w:rsid w:val="00DF3680"/>
    <w:rsid w:val="00DF42D1"/>
    <w:rsid w:val="00DF5D25"/>
    <w:rsid w:val="00DF6116"/>
    <w:rsid w:val="00DF6795"/>
    <w:rsid w:val="00DF7802"/>
    <w:rsid w:val="00DF79A1"/>
    <w:rsid w:val="00E00139"/>
    <w:rsid w:val="00E0113A"/>
    <w:rsid w:val="00E0311A"/>
    <w:rsid w:val="00E04BA1"/>
    <w:rsid w:val="00E05F83"/>
    <w:rsid w:val="00E061AF"/>
    <w:rsid w:val="00E061E5"/>
    <w:rsid w:val="00E06AE0"/>
    <w:rsid w:val="00E10132"/>
    <w:rsid w:val="00E1036E"/>
    <w:rsid w:val="00E10BA4"/>
    <w:rsid w:val="00E12A29"/>
    <w:rsid w:val="00E1351C"/>
    <w:rsid w:val="00E138BF"/>
    <w:rsid w:val="00E14563"/>
    <w:rsid w:val="00E146D5"/>
    <w:rsid w:val="00E16E01"/>
    <w:rsid w:val="00E20E1C"/>
    <w:rsid w:val="00E21B06"/>
    <w:rsid w:val="00E224E8"/>
    <w:rsid w:val="00E249D7"/>
    <w:rsid w:val="00E271D7"/>
    <w:rsid w:val="00E27365"/>
    <w:rsid w:val="00E275CC"/>
    <w:rsid w:val="00E2771E"/>
    <w:rsid w:val="00E30F9C"/>
    <w:rsid w:val="00E317AC"/>
    <w:rsid w:val="00E33ACD"/>
    <w:rsid w:val="00E33C99"/>
    <w:rsid w:val="00E34827"/>
    <w:rsid w:val="00E35CC1"/>
    <w:rsid w:val="00E36784"/>
    <w:rsid w:val="00E36D70"/>
    <w:rsid w:val="00E40BAD"/>
    <w:rsid w:val="00E40CCF"/>
    <w:rsid w:val="00E40FDF"/>
    <w:rsid w:val="00E4428A"/>
    <w:rsid w:val="00E44978"/>
    <w:rsid w:val="00E45039"/>
    <w:rsid w:val="00E454A1"/>
    <w:rsid w:val="00E459A2"/>
    <w:rsid w:val="00E463E4"/>
    <w:rsid w:val="00E531D2"/>
    <w:rsid w:val="00E53703"/>
    <w:rsid w:val="00E54017"/>
    <w:rsid w:val="00E54651"/>
    <w:rsid w:val="00E5471B"/>
    <w:rsid w:val="00E54A08"/>
    <w:rsid w:val="00E55489"/>
    <w:rsid w:val="00E554CB"/>
    <w:rsid w:val="00E554F0"/>
    <w:rsid w:val="00E57012"/>
    <w:rsid w:val="00E61493"/>
    <w:rsid w:val="00E61778"/>
    <w:rsid w:val="00E62A87"/>
    <w:rsid w:val="00E62B2F"/>
    <w:rsid w:val="00E64896"/>
    <w:rsid w:val="00E648E2"/>
    <w:rsid w:val="00E6679C"/>
    <w:rsid w:val="00E670DB"/>
    <w:rsid w:val="00E71C71"/>
    <w:rsid w:val="00E72115"/>
    <w:rsid w:val="00E72540"/>
    <w:rsid w:val="00E7341B"/>
    <w:rsid w:val="00E737F9"/>
    <w:rsid w:val="00E74A1A"/>
    <w:rsid w:val="00E74DF2"/>
    <w:rsid w:val="00E74F8E"/>
    <w:rsid w:val="00E7519C"/>
    <w:rsid w:val="00E75AFF"/>
    <w:rsid w:val="00E75BC4"/>
    <w:rsid w:val="00E75C4C"/>
    <w:rsid w:val="00E77A73"/>
    <w:rsid w:val="00E77ABA"/>
    <w:rsid w:val="00E80315"/>
    <w:rsid w:val="00E81529"/>
    <w:rsid w:val="00E81A01"/>
    <w:rsid w:val="00E8250E"/>
    <w:rsid w:val="00E83C56"/>
    <w:rsid w:val="00E848E2"/>
    <w:rsid w:val="00E85A2D"/>
    <w:rsid w:val="00E86306"/>
    <w:rsid w:val="00E86F86"/>
    <w:rsid w:val="00E90BF8"/>
    <w:rsid w:val="00E90E51"/>
    <w:rsid w:val="00E91A35"/>
    <w:rsid w:val="00E9425E"/>
    <w:rsid w:val="00E94EB2"/>
    <w:rsid w:val="00E95486"/>
    <w:rsid w:val="00E95CD3"/>
    <w:rsid w:val="00E973D8"/>
    <w:rsid w:val="00E97C33"/>
    <w:rsid w:val="00EA00B6"/>
    <w:rsid w:val="00EA3348"/>
    <w:rsid w:val="00EA39A0"/>
    <w:rsid w:val="00EA452B"/>
    <w:rsid w:val="00EA5345"/>
    <w:rsid w:val="00EA576D"/>
    <w:rsid w:val="00EA5E58"/>
    <w:rsid w:val="00EA6464"/>
    <w:rsid w:val="00EA6A8F"/>
    <w:rsid w:val="00EA75A2"/>
    <w:rsid w:val="00EB0093"/>
    <w:rsid w:val="00EB0353"/>
    <w:rsid w:val="00EB0E62"/>
    <w:rsid w:val="00EB14FC"/>
    <w:rsid w:val="00EB213A"/>
    <w:rsid w:val="00EB2197"/>
    <w:rsid w:val="00EB3AA2"/>
    <w:rsid w:val="00EB3F3F"/>
    <w:rsid w:val="00EB44ED"/>
    <w:rsid w:val="00EB5A6F"/>
    <w:rsid w:val="00EB66DB"/>
    <w:rsid w:val="00EC05E9"/>
    <w:rsid w:val="00EC0719"/>
    <w:rsid w:val="00EC1F69"/>
    <w:rsid w:val="00EC2AEC"/>
    <w:rsid w:val="00EC3F58"/>
    <w:rsid w:val="00EC439B"/>
    <w:rsid w:val="00EC43F6"/>
    <w:rsid w:val="00EC4886"/>
    <w:rsid w:val="00EC4933"/>
    <w:rsid w:val="00EC5F4D"/>
    <w:rsid w:val="00EC7C5D"/>
    <w:rsid w:val="00ED1F04"/>
    <w:rsid w:val="00ED3278"/>
    <w:rsid w:val="00ED3494"/>
    <w:rsid w:val="00ED502E"/>
    <w:rsid w:val="00ED6716"/>
    <w:rsid w:val="00ED714E"/>
    <w:rsid w:val="00ED7AAD"/>
    <w:rsid w:val="00EE1078"/>
    <w:rsid w:val="00EE15B3"/>
    <w:rsid w:val="00EE1C41"/>
    <w:rsid w:val="00EE1ED7"/>
    <w:rsid w:val="00EE2ACC"/>
    <w:rsid w:val="00EE36BA"/>
    <w:rsid w:val="00EE435E"/>
    <w:rsid w:val="00EE54A5"/>
    <w:rsid w:val="00EE672C"/>
    <w:rsid w:val="00EE6C26"/>
    <w:rsid w:val="00EE6D77"/>
    <w:rsid w:val="00EF3189"/>
    <w:rsid w:val="00EF31B8"/>
    <w:rsid w:val="00EF367E"/>
    <w:rsid w:val="00EF4594"/>
    <w:rsid w:val="00EF65C1"/>
    <w:rsid w:val="00EF696D"/>
    <w:rsid w:val="00F004CB"/>
    <w:rsid w:val="00F00CB8"/>
    <w:rsid w:val="00F00EB2"/>
    <w:rsid w:val="00F0189E"/>
    <w:rsid w:val="00F018C5"/>
    <w:rsid w:val="00F0297B"/>
    <w:rsid w:val="00F030BF"/>
    <w:rsid w:val="00F030FB"/>
    <w:rsid w:val="00F037CC"/>
    <w:rsid w:val="00F04D53"/>
    <w:rsid w:val="00F05154"/>
    <w:rsid w:val="00F05226"/>
    <w:rsid w:val="00F05367"/>
    <w:rsid w:val="00F05AED"/>
    <w:rsid w:val="00F05D99"/>
    <w:rsid w:val="00F0734F"/>
    <w:rsid w:val="00F075F3"/>
    <w:rsid w:val="00F076FD"/>
    <w:rsid w:val="00F0783D"/>
    <w:rsid w:val="00F1019F"/>
    <w:rsid w:val="00F10A7D"/>
    <w:rsid w:val="00F12B2B"/>
    <w:rsid w:val="00F12D0E"/>
    <w:rsid w:val="00F1323C"/>
    <w:rsid w:val="00F15975"/>
    <w:rsid w:val="00F16AD6"/>
    <w:rsid w:val="00F16EFF"/>
    <w:rsid w:val="00F17BC8"/>
    <w:rsid w:val="00F20826"/>
    <w:rsid w:val="00F208C7"/>
    <w:rsid w:val="00F21208"/>
    <w:rsid w:val="00F22AF7"/>
    <w:rsid w:val="00F24AE2"/>
    <w:rsid w:val="00F25577"/>
    <w:rsid w:val="00F257FD"/>
    <w:rsid w:val="00F2657B"/>
    <w:rsid w:val="00F3011F"/>
    <w:rsid w:val="00F31407"/>
    <w:rsid w:val="00F315CC"/>
    <w:rsid w:val="00F3347E"/>
    <w:rsid w:val="00F34962"/>
    <w:rsid w:val="00F35E8A"/>
    <w:rsid w:val="00F36366"/>
    <w:rsid w:val="00F36ED2"/>
    <w:rsid w:val="00F37346"/>
    <w:rsid w:val="00F37547"/>
    <w:rsid w:val="00F37D27"/>
    <w:rsid w:val="00F40F66"/>
    <w:rsid w:val="00F417D0"/>
    <w:rsid w:val="00F439D1"/>
    <w:rsid w:val="00F43D93"/>
    <w:rsid w:val="00F43DEE"/>
    <w:rsid w:val="00F44985"/>
    <w:rsid w:val="00F45293"/>
    <w:rsid w:val="00F464B5"/>
    <w:rsid w:val="00F46EFC"/>
    <w:rsid w:val="00F475DA"/>
    <w:rsid w:val="00F508F4"/>
    <w:rsid w:val="00F509BC"/>
    <w:rsid w:val="00F51C60"/>
    <w:rsid w:val="00F5222E"/>
    <w:rsid w:val="00F527A5"/>
    <w:rsid w:val="00F52B0A"/>
    <w:rsid w:val="00F541F3"/>
    <w:rsid w:val="00F54F6C"/>
    <w:rsid w:val="00F54FAB"/>
    <w:rsid w:val="00F62BB1"/>
    <w:rsid w:val="00F63846"/>
    <w:rsid w:val="00F64DC5"/>
    <w:rsid w:val="00F67472"/>
    <w:rsid w:val="00F70DAD"/>
    <w:rsid w:val="00F71294"/>
    <w:rsid w:val="00F71C3C"/>
    <w:rsid w:val="00F722D6"/>
    <w:rsid w:val="00F74D77"/>
    <w:rsid w:val="00F74F6B"/>
    <w:rsid w:val="00F75006"/>
    <w:rsid w:val="00F75BB9"/>
    <w:rsid w:val="00F768C3"/>
    <w:rsid w:val="00F76BF7"/>
    <w:rsid w:val="00F81F38"/>
    <w:rsid w:val="00F82889"/>
    <w:rsid w:val="00F82ECF"/>
    <w:rsid w:val="00F84558"/>
    <w:rsid w:val="00F86AFD"/>
    <w:rsid w:val="00F87991"/>
    <w:rsid w:val="00F87E1B"/>
    <w:rsid w:val="00F87F6A"/>
    <w:rsid w:val="00F9002B"/>
    <w:rsid w:val="00F90396"/>
    <w:rsid w:val="00F905CD"/>
    <w:rsid w:val="00F91584"/>
    <w:rsid w:val="00F91D11"/>
    <w:rsid w:val="00F92432"/>
    <w:rsid w:val="00F93AB1"/>
    <w:rsid w:val="00F94D0E"/>
    <w:rsid w:val="00F95423"/>
    <w:rsid w:val="00F95DBA"/>
    <w:rsid w:val="00F95FEB"/>
    <w:rsid w:val="00FA0D83"/>
    <w:rsid w:val="00FA16A1"/>
    <w:rsid w:val="00FA3209"/>
    <w:rsid w:val="00FA4CEB"/>
    <w:rsid w:val="00FA546B"/>
    <w:rsid w:val="00FA58F3"/>
    <w:rsid w:val="00FA6716"/>
    <w:rsid w:val="00FA6AB3"/>
    <w:rsid w:val="00FA7215"/>
    <w:rsid w:val="00FB0353"/>
    <w:rsid w:val="00FB2233"/>
    <w:rsid w:val="00FB2327"/>
    <w:rsid w:val="00FB2D54"/>
    <w:rsid w:val="00FB32BD"/>
    <w:rsid w:val="00FB47C2"/>
    <w:rsid w:val="00FB776D"/>
    <w:rsid w:val="00FC0677"/>
    <w:rsid w:val="00FC17DD"/>
    <w:rsid w:val="00FC1952"/>
    <w:rsid w:val="00FC255A"/>
    <w:rsid w:val="00FC418B"/>
    <w:rsid w:val="00FC46CC"/>
    <w:rsid w:val="00FC4EAA"/>
    <w:rsid w:val="00FC6327"/>
    <w:rsid w:val="00FC7A02"/>
    <w:rsid w:val="00FD1BA3"/>
    <w:rsid w:val="00FD3653"/>
    <w:rsid w:val="00FD3747"/>
    <w:rsid w:val="00FD3948"/>
    <w:rsid w:val="00FD3BB9"/>
    <w:rsid w:val="00FD3ED9"/>
    <w:rsid w:val="00FD475C"/>
    <w:rsid w:val="00FD48A9"/>
    <w:rsid w:val="00FD4DE8"/>
    <w:rsid w:val="00FD5AA2"/>
    <w:rsid w:val="00FD612C"/>
    <w:rsid w:val="00FD71EE"/>
    <w:rsid w:val="00FD7259"/>
    <w:rsid w:val="00FD75A7"/>
    <w:rsid w:val="00FD7D8C"/>
    <w:rsid w:val="00FE2D39"/>
    <w:rsid w:val="00FE4F22"/>
    <w:rsid w:val="00FE578B"/>
    <w:rsid w:val="00FF007B"/>
    <w:rsid w:val="00FF02DA"/>
    <w:rsid w:val="00FF19D4"/>
    <w:rsid w:val="00FF24D2"/>
    <w:rsid w:val="00FF352F"/>
    <w:rsid w:val="00FF40FC"/>
    <w:rsid w:val="00FF47E7"/>
    <w:rsid w:val="00FF4820"/>
    <w:rsid w:val="00FF54E5"/>
    <w:rsid w:val="00FF6E9C"/>
    <w:rsid w:val="00FF71AC"/>
    <w:rsid w:val="00FF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7CBD44"/>
  <w15:docId w15:val="{A94065B0-20A5-43A7-AF43-6C39BC362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7238"/>
    <w:rPr>
      <w:sz w:val="24"/>
      <w:szCs w:val="24"/>
    </w:rPr>
  </w:style>
  <w:style w:type="paragraph" w:styleId="Heading1">
    <w:name w:val="heading 1"/>
    <w:basedOn w:val="Normal"/>
    <w:next w:val="Normal"/>
    <w:qFormat/>
    <w:rsid w:val="00D1138D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1138D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rsid w:val="00D1138D"/>
    <w:pPr>
      <w:keepNext/>
      <w:tabs>
        <w:tab w:val="num" w:pos="720"/>
      </w:tabs>
      <w:ind w:left="720" w:hanging="360"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link w:val="Heading4Char"/>
    <w:qFormat/>
    <w:rsid w:val="00D1138D"/>
    <w:pPr>
      <w:keepNext/>
      <w:numPr>
        <w:numId w:val="1"/>
      </w:numPr>
      <w:outlineLvl w:val="3"/>
    </w:pPr>
    <w:rPr>
      <w:b/>
      <w:bCs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1138D"/>
    <w:pPr>
      <w:ind w:left="360"/>
    </w:pPr>
    <w:rPr>
      <w:b/>
      <w:bCs/>
    </w:rPr>
  </w:style>
  <w:style w:type="character" w:styleId="Strong">
    <w:name w:val="Strong"/>
    <w:qFormat/>
    <w:rsid w:val="00D1138D"/>
    <w:rPr>
      <w:b/>
      <w:bCs/>
    </w:rPr>
  </w:style>
  <w:style w:type="paragraph" w:styleId="BalloonText">
    <w:name w:val="Balloon Text"/>
    <w:basedOn w:val="Normal"/>
    <w:semiHidden/>
    <w:rsid w:val="001C1E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B37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376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052E4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5F52F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2D0D"/>
    <w:pPr>
      <w:ind w:left="720"/>
    </w:pPr>
  </w:style>
  <w:style w:type="character" w:customStyle="1" w:styleId="Heading4Char">
    <w:name w:val="Heading 4 Char"/>
    <w:link w:val="Heading4"/>
    <w:rsid w:val="00CA18F5"/>
    <w:rPr>
      <w:b/>
      <w:bCs/>
      <w:i/>
      <w:iCs/>
      <w:sz w:val="22"/>
      <w:szCs w:val="24"/>
    </w:rPr>
  </w:style>
  <w:style w:type="character" w:styleId="Emphasis">
    <w:name w:val="Emphasis"/>
    <w:uiPriority w:val="20"/>
    <w:qFormat/>
    <w:rsid w:val="00D76BE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648E2"/>
    <w:rPr>
      <w:color w:val="605E5C"/>
      <w:shd w:val="clear" w:color="auto" w:fill="E1DFDD"/>
    </w:rPr>
  </w:style>
  <w:style w:type="table" w:styleId="TableGrid">
    <w:name w:val="Table Grid"/>
    <w:basedOn w:val="TableNormal"/>
    <w:rsid w:val="00E6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812D8-88EE-4A96-83D9-5A4877DA0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47</Words>
  <Characters>3025</Characters>
  <Application>Microsoft Office Word</Application>
  <DocSecurity>0</DocSecurity>
  <Lines>211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Jefferson High School</Company>
  <LinksUpToDate>false</LinksUpToDate>
  <CharactersWithSpaces>3617</CharactersWithSpaces>
  <SharedDoc>false</SharedDoc>
  <HLinks>
    <vt:vector size="6" baseType="variant">
      <vt:variant>
        <vt:i4>5963784</vt:i4>
      </vt:variant>
      <vt:variant>
        <vt:i4>0</vt:i4>
      </vt:variant>
      <vt:variant>
        <vt:i4>0</vt:i4>
      </vt:variant>
      <vt:variant>
        <vt:i4>5</vt:i4>
      </vt:variant>
      <vt:variant>
        <vt:lpwstr>http://www.jhs.k12.mt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gcraft</dc:creator>
  <cp:lastModifiedBy>Lorie Carey</cp:lastModifiedBy>
  <cp:revision>11</cp:revision>
  <cp:lastPrinted>2025-11-14T19:49:00Z</cp:lastPrinted>
  <dcterms:created xsi:type="dcterms:W3CDTF">2025-11-19T02:30:00Z</dcterms:created>
  <dcterms:modified xsi:type="dcterms:W3CDTF">2026-01-0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22363874</vt:i4>
  </property>
</Properties>
</file>